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25E3DC88" w:rsidR="00F3744E" w:rsidRPr="00F254F4" w:rsidRDefault="009B4E0C" w:rsidP="00994E88">
      <w:pPr>
        <w:pStyle w:val="Heading1"/>
        <w:rPr>
          <w:rFonts w:asciiTheme="minorBidi" w:hAnsiTheme="minorBidi" w:cstheme="minorBidi"/>
          <w:lang w:val="fr-FR"/>
        </w:rPr>
      </w:pPr>
      <w:bookmarkStart w:id="0" w:name="_Toc349720821"/>
      <w:r w:rsidRPr="00F254F4">
        <w:rPr>
          <w:rFonts w:asciiTheme="minorBidi" w:hAnsiTheme="minorBidi" w:cstheme="minorBidi"/>
          <w:lang w:val="it"/>
        </w:rPr>
        <w:t>Creare il tuo piano NDIS</w:t>
      </w:r>
    </w:p>
    <w:p w14:paraId="5FEE5235" w14:textId="09DF930A" w:rsidR="00C92F10" w:rsidRPr="00F254F4" w:rsidRDefault="009B4E0C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" w:name="_Toc80968922"/>
      <w:bookmarkStart w:id="2" w:name="_Toc107319388"/>
      <w:bookmarkStart w:id="3" w:name="_Toc117449430"/>
      <w:bookmarkStart w:id="4" w:name="_Toc118588605"/>
      <w:r w:rsidRPr="00F254F4">
        <w:rPr>
          <w:rFonts w:asciiTheme="minorBidi" w:hAnsiTheme="minorBidi" w:cstheme="minorBidi"/>
          <w:lang w:val="it"/>
        </w:rPr>
        <w:t>Opuscolo 2 di 3</w:t>
      </w:r>
      <w:bookmarkEnd w:id="1"/>
      <w:bookmarkEnd w:id="2"/>
      <w:bookmarkEnd w:id="3"/>
      <w:bookmarkEnd w:id="4"/>
    </w:p>
    <w:p w14:paraId="139F382F" w14:textId="0199C0D9" w:rsidR="00F3744E" w:rsidRPr="00F254F4" w:rsidRDefault="009B4E0C" w:rsidP="00555121">
      <w:pPr>
        <w:pStyle w:val="Heading3"/>
        <w:spacing w:before="120"/>
        <w:rPr>
          <w:rFonts w:asciiTheme="minorBidi" w:hAnsiTheme="minorBidi" w:cstheme="minorBidi"/>
          <w:color w:val="6B2976"/>
          <w:lang w:val="fr-FR"/>
        </w:rPr>
      </w:pPr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6685"/>
      <w:bookmarkStart w:id="15" w:name="_Toc41661183"/>
      <w:bookmarkStart w:id="16" w:name="_Toc41661262"/>
      <w:bookmarkStart w:id="17" w:name="_Toc42598541"/>
      <w:bookmarkStart w:id="18" w:name="_Toc42768809"/>
      <w:bookmarkStart w:id="19" w:name="_Toc43123977"/>
      <w:bookmarkStart w:id="20" w:name="_Toc43716907"/>
      <w:bookmarkStart w:id="21" w:name="_Toc43883247"/>
      <w:r w:rsidRPr="00F254F4">
        <w:rPr>
          <w:rFonts w:asciiTheme="minorBidi" w:hAnsiTheme="minorBidi" w:cstheme="minorBidi"/>
          <w:color w:val="6B2976"/>
          <w:lang w:val="it"/>
        </w:rPr>
        <w:t>Versione di solo testo di facile lettura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0287FA7C" w14:textId="10213A29" w:rsidR="006E4770" w:rsidRPr="00F254F4" w:rsidRDefault="00F254F4" w:rsidP="006E4770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</w:rPr>
        <w:t xml:space="preserve">Italian | </w:t>
      </w:r>
      <w:proofErr w:type="spellStart"/>
      <w:r w:rsidRPr="00F254F4">
        <w:rPr>
          <w:rFonts w:asciiTheme="minorBidi" w:hAnsiTheme="minorBidi" w:cstheme="minorBidi"/>
        </w:rPr>
        <w:t>Italiano</w:t>
      </w:r>
      <w:proofErr w:type="spellEnd"/>
    </w:p>
    <w:p w14:paraId="4C5E5CA3" w14:textId="1C57BFCE" w:rsidR="00F3744E" w:rsidRPr="00F254F4" w:rsidRDefault="009B4E0C" w:rsidP="005D675F">
      <w:pPr>
        <w:pStyle w:val="Heading2"/>
        <w:spacing w:before="360" w:after="120"/>
        <w:rPr>
          <w:rFonts w:asciiTheme="minorBidi" w:hAnsiTheme="minorBidi" w:cstheme="minorBidi"/>
        </w:rPr>
      </w:pPr>
      <w:bookmarkStart w:id="22" w:name="_Toc349720822"/>
      <w:bookmarkStart w:id="23" w:name="_Toc436041083"/>
      <w:bookmarkStart w:id="24" w:name="_Toc436041104"/>
      <w:bookmarkStart w:id="25" w:name="_Toc436042092"/>
      <w:bookmarkStart w:id="26" w:name="_Toc436045528"/>
      <w:bookmarkStart w:id="27" w:name="_Toc436047507"/>
      <w:bookmarkStart w:id="28" w:name="_Toc436404418"/>
      <w:bookmarkStart w:id="29" w:name="_Toc436405278"/>
      <w:bookmarkStart w:id="30" w:name="_Toc436408280"/>
      <w:bookmarkStart w:id="31" w:name="_Toc436413472"/>
      <w:bookmarkStart w:id="32" w:name="_Toc436919461"/>
      <w:bookmarkStart w:id="33" w:name="_Toc456265824"/>
      <w:bookmarkStart w:id="34" w:name="_Toc456356067"/>
      <w:bookmarkStart w:id="35" w:name="_Toc456361565"/>
      <w:bookmarkStart w:id="36" w:name="_Toc456689002"/>
      <w:bookmarkStart w:id="37" w:name="_Toc457399254"/>
      <w:bookmarkStart w:id="38" w:name="_Toc457998488"/>
      <w:bookmarkStart w:id="39" w:name="_Toc458078844"/>
      <w:bookmarkStart w:id="40" w:name="_Toc459970016"/>
      <w:bookmarkStart w:id="41" w:name="_Toc461529570"/>
      <w:bookmarkStart w:id="42" w:name="_Toc462754404"/>
      <w:bookmarkStart w:id="43" w:name="_Toc465164043"/>
      <w:bookmarkStart w:id="44" w:name="_Toc476219418"/>
      <w:bookmarkStart w:id="45" w:name="_Toc476231074"/>
      <w:bookmarkStart w:id="46" w:name="_Toc476235959"/>
      <w:bookmarkStart w:id="47" w:name="_Toc476306061"/>
      <w:bookmarkStart w:id="48" w:name="_Toc497142653"/>
      <w:bookmarkStart w:id="49" w:name="_Toc497209780"/>
      <w:bookmarkStart w:id="50" w:name="_Toc497212948"/>
      <w:bookmarkStart w:id="51" w:name="_Toc497215532"/>
      <w:bookmarkStart w:id="52" w:name="_Toc497302119"/>
      <w:bookmarkStart w:id="53" w:name="_Toc498339416"/>
      <w:bookmarkStart w:id="54" w:name="_Toc527635162"/>
      <w:bookmarkStart w:id="55" w:name="_Toc527644811"/>
      <w:bookmarkStart w:id="56" w:name="_Toc527704574"/>
      <w:bookmarkStart w:id="57" w:name="_Toc529882154"/>
      <w:bookmarkStart w:id="58" w:name="_Toc533076399"/>
      <w:bookmarkStart w:id="59" w:name="_Toc533077009"/>
      <w:bookmarkStart w:id="60" w:name="_Toc533079087"/>
      <w:bookmarkStart w:id="61" w:name="_Toc533084357"/>
      <w:bookmarkStart w:id="62" w:name="_Toc5878085"/>
      <w:bookmarkStart w:id="63" w:name="_Toc5975100"/>
      <w:bookmarkStart w:id="64" w:name="_Toc5979654"/>
      <w:bookmarkStart w:id="65" w:name="_Toc6302388"/>
      <w:bookmarkStart w:id="66" w:name="_Toc6305501"/>
      <w:bookmarkStart w:id="67" w:name="_Toc6306673"/>
      <w:bookmarkStart w:id="68" w:name="_Toc6390563"/>
      <w:bookmarkStart w:id="69" w:name="_Toc12634014"/>
      <w:bookmarkStart w:id="70" w:name="_Toc12636472"/>
      <w:bookmarkStart w:id="71" w:name="_Toc41656686"/>
      <w:bookmarkStart w:id="72" w:name="_Toc41661184"/>
      <w:bookmarkStart w:id="73" w:name="_Toc41661263"/>
      <w:bookmarkStart w:id="74" w:name="_Toc42598542"/>
      <w:bookmarkStart w:id="75" w:name="_Toc42768810"/>
      <w:bookmarkStart w:id="76" w:name="_Toc43123978"/>
      <w:bookmarkStart w:id="77" w:name="_Toc43716908"/>
      <w:bookmarkStart w:id="78" w:name="_Toc43883248"/>
      <w:bookmarkStart w:id="79" w:name="_Toc80968923"/>
      <w:bookmarkStart w:id="80" w:name="_Toc107319389"/>
      <w:bookmarkStart w:id="81" w:name="_Toc117449431"/>
      <w:bookmarkStart w:id="82" w:name="_Toc118588606"/>
      <w:r w:rsidRPr="00F254F4">
        <w:rPr>
          <w:rFonts w:asciiTheme="minorBidi" w:hAnsiTheme="minorBidi" w:cstheme="minorBidi"/>
          <w:lang w:val="it"/>
        </w:rPr>
        <w:t>Come usare questo opuscolo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Pr="00F254F4">
        <w:rPr>
          <w:rFonts w:asciiTheme="minorBidi" w:hAnsiTheme="minorBidi" w:cstheme="minorBidi"/>
          <w:lang w:val="it"/>
        </w:rPr>
        <w:t xml:space="preserve"> </w:t>
      </w:r>
    </w:p>
    <w:p w14:paraId="401189FC" w14:textId="52C0526B" w:rsidR="00316742" w:rsidRPr="00F254F4" w:rsidRDefault="00F7725A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F7725A">
        <w:rPr>
          <w:rFonts w:asciiTheme="minorBidi" w:hAnsiTheme="minorBidi" w:cstheme="minorBidi"/>
          <w:lang w:val="it"/>
        </w:rPr>
        <w:t>L'Ente nazionale di previdenza per i disabili (National Disability Insurance Agency, NDIA)</w:t>
      </w:r>
      <w:r w:rsidRPr="00F254F4">
        <w:rPr>
          <w:rFonts w:asciiTheme="minorBidi" w:hAnsiTheme="minorBidi" w:cstheme="minorBidi"/>
          <w:lang w:val="it"/>
        </w:rPr>
        <w:t xml:space="preserve"> ha scritto questo opuscolo. Con la parola 'noi' si intende l'NDIA. </w:t>
      </w:r>
    </w:p>
    <w:p w14:paraId="7BE75A24" w14:textId="77777777" w:rsidR="00316742" w:rsidRPr="00F254F4" w:rsidRDefault="009B4E0C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Noi abbiamo scritto questo opuscolo in modo che sia facile da leggere.</w:t>
      </w:r>
    </w:p>
    <w:p w14:paraId="66BF63A1" w14:textId="77777777" w:rsidR="00316742" w:rsidRPr="00F254F4" w:rsidRDefault="009B4E0C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 xml:space="preserve">Noi abbiamo scritto alcune parole importanti in </w:t>
      </w:r>
      <w:r w:rsidRPr="00F254F4">
        <w:rPr>
          <w:rStyle w:val="Strong"/>
          <w:rFonts w:asciiTheme="minorBidi" w:hAnsiTheme="minorBidi" w:cstheme="minorBidi"/>
          <w:lang w:val="it"/>
        </w:rPr>
        <w:t>grassetto</w:t>
      </w:r>
      <w:r w:rsidRPr="00F254F4">
        <w:rPr>
          <w:rFonts w:asciiTheme="minorBidi" w:hAnsiTheme="minorBidi" w:cstheme="minorBidi"/>
          <w:lang w:val="it"/>
        </w:rPr>
        <w:t>.</w:t>
      </w:r>
    </w:p>
    <w:p w14:paraId="575E094E" w14:textId="77777777" w:rsidR="00316742" w:rsidRPr="00F254F4" w:rsidRDefault="009B4E0C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Ciò significa che le lettere sono più spesse e più scure.</w:t>
      </w:r>
    </w:p>
    <w:p w14:paraId="4D97CBCD" w14:textId="77777777" w:rsidR="00316742" w:rsidRPr="00F254F4" w:rsidRDefault="009B4E0C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Ti spieghiamo il significato di queste parole in grassetto.</w:t>
      </w:r>
    </w:p>
    <w:p w14:paraId="537268D7" w14:textId="336A3C8A" w:rsidR="00316742" w:rsidRPr="00F254F4" w:rsidRDefault="009B4E0C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Puoi trovare l'elenco di queste parole a pagina 32. </w:t>
      </w:r>
    </w:p>
    <w:p w14:paraId="672CD320" w14:textId="4C24D488" w:rsidR="00316742" w:rsidRPr="00F254F4" w:rsidRDefault="009B4E0C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Questo opuscolo di facile lettura è una sintesi di un altro opuscolo.</w:t>
      </w:r>
    </w:p>
    <w:p w14:paraId="3DAC565B" w14:textId="5E1C64F6" w:rsidR="00316742" w:rsidRPr="00F254F4" w:rsidRDefault="009B4E0C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it"/>
        </w:rPr>
      </w:pPr>
      <w:r w:rsidRPr="00F254F4">
        <w:rPr>
          <w:rFonts w:asciiTheme="minorBidi" w:hAnsiTheme="minorBidi" w:cstheme="minorBidi"/>
          <w:lang w:val="it"/>
        </w:rPr>
        <w:t xml:space="preserve">Puoi chiedere aiuto per leggere questo opuscolo. Amici, </w:t>
      </w:r>
      <w:r w:rsidR="00F7725A" w:rsidRPr="00F7725A">
        <w:rPr>
          <w:rFonts w:asciiTheme="minorBidi" w:hAnsiTheme="minorBidi" w:cstheme="minorBidi"/>
          <w:lang w:val="it"/>
        </w:rPr>
        <w:t>familiari</w:t>
      </w:r>
      <w:r w:rsidR="00F7725A">
        <w:rPr>
          <w:rFonts w:asciiTheme="minorBidi" w:hAnsiTheme="minorBidi" w:cstheme="minorBidi"/>
          <w:lang w:val="it"/>
        </w:rPr>
        <w:t xml:space="preserve"> </w:t>
      </w:r>
      <w:r w:rsidRPr="00F254F4">
        <w:rPr>
          <w:rFonts w:asciiTheme="minorBidi" w:hAnsiTheme="minorBidi" w:cstheme="minorBidi"/>
          <w:lang w:val="it"/>
        </w:rPr>
        <w:t>o persone di supporto possono essere in grado di aiutarti.</w:t>
      </w:r>
    </w:p>
    <w:p w14:paraId="1779B1D6" w14:textId="77777777" w:rsidR="00316742" w:rsidRPr="00F254F4" w:rsidRDefault="009B4E0C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it"/>
        </w:rPr>
      </w:pPr>
      <w:r w:rsidRPr="00F254F4">
        <w:rPr>
          <w:rFonts w:asciiTheme="minorBidi" w:hAnsiTheme="minorBidi" w:cstheme="minorBidi"/>
          <w:lang w:val="it"/>
        </w:rPr>
        <w:t>Ci sono 3 opuscoli che funzionano tutti insieme.</w:t>
      </w:r>
    </w:p>
    <w:p w14:paraId="32A80AE0" w14:textId="77777777" w:rsidR="00316742" w:rsidRPr="00F254F4" w:rsidRDefault="009B4E0C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it"/>
        </w:rPr>
      </w:pPr>
      <w:r w:rsidRPr="00F254F4">
        <w:rPr>
          <w:rFonts w:asciiTheme="minorBidi" w:hAnsiTheme="minorBidi" w:cstheme="minorBidi"/>
          <w:lang w:val="it"/>
        </w:rPr>
        <w:t xml:space="preserve">Il 1° opuscolo spiega come richiedere l'NDIS. </w:t>
      </w:r>
    </w:p>
    <w:p w14:paraId="73B60CB0" w14:textId="77777777" w:rsidR="00316742" w:rsidRPr="00F254F4" w:rsidRDefault="009B4E0C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Il 2° opuscolo spiega come realizza</w:t>
      </w:r>
      <w:r w:rsidRPr="00F254F4">
        <w:rPr>
          <w:rFonts w:asciiTheme="minorBidi" w:hAnsiTheme="minorBidi" w:cstheme="minorBidi"/>
          <w:lang w:val="it"/>
        </w:rPr>
        <w:t xml:space="preserve">re un piano NDIS. </w:t>
      </w:r>
    </w:p>
    <w:p w14:paraId="2A11A98F" w14:textId="77777777" w:rsidR="00316742" w:rsidRPr="00F254F4" w:rsidRDefault="009B4E0C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Il 3° opuscolo spiega come utilizzare il piano NDIS. </w:t>
      </w:r>
    </w:p>
    <w:p w14:paraId="02A2A2E7" w14:textId="77777777" w:rsidR="00316742" w:rsidRPr="00F254F4" w:rsidRDefault="009B4E0C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Questo è il 2° opuscolo.</w:t>
      </w:r>
    </w:p>
    <w:p w14:paraId="34502420" w14:textId="77777777" w:rsidR="00316742" w:rsidRPr="00F254F4" w:rsidRDefault="009B4E0C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 xml:space="preserve">Non è necessario leggere questo opuscolo tutto in una volta. </w:t>
      </w:r>
    </w:p>
    <w:p w14:paraId="0186BFEA" w14:textId="77777777" w:rsidR="00316742" w:rsidRPr="00F254F4" w:rsidRDefault="009B4E0C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Puoi prenderti tutto il tempo di cui hai bisogno e leggerlo con calma. </w:t>
      </w:r>
    </w:p>
    <w:p w14:paraId="58759B61" w14:textId="77777777" w:rsidR="005460F1" w:rsidRPr="00F254F4" w:rsidRDefault="009B4E0C" w:rsidP="00555121">
      <w:pPr>
        <w:rPr>
          <w:rFonts w:asciiTheme="minorBidi" w:hAnsiTheme="minorBidi" w:cstheme="minorBidi"/>
          <w:b/>
          <w:bCs/>
          <w:color w:val="6B2976"/>
          <w:sz w:val="36"/>
          <w:szCs w:val="26"/>
          <w:lang w:val="x-none" w:eastAsia="x-none"/>
        </w:rPr>
      </w:pPr>
      <w:bookmarkStart w:id="83" w:name="_Toc497142654"/>
      <w:bookmarkStart w:id="84" w:name="_Toc497209781"/>
      <w:bookmarkStart w:id="85" w:name="_Toc497212949"/>
      <w:bookmarkStart w:id="86" w:name="_Toc497215533"/>
      <w:bookmarkStart w:id="87" w:name="_Toc497302120"/>
      <w:bookmarkStart w:id="88" w:name="_Toc498339417"/>
      <w:bookmarkStart w:id="89" w:name="_Toc527635163"/>
      <w:bookmarkStart w:id="90" w:name="_Toc527644812"/>
      <w:bookmarkStart w:id="91" w:name="_Toc529882155"/>
      <w:bookmarkStart w:id="92" w:name="_Toc533076400"/>
      <w:bookmarkStart w:id="93" w:name="_Toc533077010"/>
      <w:bookmarkStart w:id="94" w:name="_Toc533079088"/>
      <w:bookmarkStart w:id="95" w:name="_Toc533084358"/>
      <w:bookmarkStart w:id="96" w:name="_Toc5878086"/>
      <w:bookmarkStart w:id="97" w:name="_Toc5975101"/>
      <w:bookmarkStart w:id="98" w:name="_Toc5979655"/>
      <w:bookmarkStart w:id="99" w:name="_Toc6302389"/>
      <w:bookmarkStart w:id="100" w:name="_Toc6305502"/>
      <w:bookmarkStart w:id="101" w:name="_Toc6306674"/>
      <w:bookmarkStart w:id="102" w:name="_Toc6390564"/>
      <w:bookmarkStart w:id="103" w:name="_Toc12634015"/>
      <w:bookmarkStart w:id="104" w:name="_Toc12636473"/>
      <w:bookmarkStart w:id="105" w:name="_Toc41656687"/>
      <w:bookmarkStart w:id="106" w:name="_Toc41661185"/>
      <w:bookmarkStart w:id="107" w:name="_Toc41661264"/>
      <w:bookmarkStart w:id="108" w:name="_Toc42598544"/>
      <w:bookmarkStart w:id="109" w:name="_Toc42768812"/>
      <w:bookmarkStart w:id="110" w:name="_Toc43123980"/>
      <w:bookmarkStart w:id="111" w:name="_Toc43716910"/>
      <w:bookmarkStart w:id="112" w:name="_Toc43883250"/>
      <w:bookmarkStart w:id="113" w:name="_Toc80968925"/>
      <w:r w:rsidRPr="00F254F4">
        <w:rPr>
          <w:rFonts w:asciiTheme="minorBidi" w:hAnsiTheme="minorBidi" w:cstheme="minorBidi"/>
          <w:lang w:val="fr-FR"/>
        </w:rPr>
        <w:br w:type="page"/>
      </w:r>
    </w:p>
    <w:p w14:paraId="6EED315F" w14:textId="77777777" w:rsidR="00800FF5" w:rsidRDefault="009B4E0C" w:rsidP="008C090C">
      <w:pPr>
        <w:pStyle w:val="TOC1"/>
        <w:pBdr>
          <w:between w:val="single" w:sz="4" w:space="2" w:color="6B2976"/>
        </w:pBdr>
        <w:spacing w:after="120"/>
      </w:pPr>
      <w:bookmarkStart w:id="114" w:name="_Toc107319390"/>
      <w:bookmarkStart w:id="115" w:name="_Toc117449432"/>
      <w:r w:rsidRPr="003859B9">
        <w:rPr>
          <w:rFonts w:asciiTheme="minorBidi" w:hAnsiTheme="minorBidi" w:cstheme="minorBidi"/>
          <w:b/>
          <w:bCs/>
          <w:color w:val="6B2976"/>
          <w:sz w:val="36"/>
          <w:szCs w:val="28"/>
          <w:lang w:val="it"/>
        </w:rPr>
        <w:lastRenderedPageBreak/>
        <w:t xml:space="preserve">Cosa contiene </w:t>
      </w:r>
      <w:r w:rsidRPr="003859B9">
        <w:rPr>
          <w:rFonts w:asciiTheme="minorBidi" w:hAnsiTheme="minorBidi" w:cstheme="minorBidi"/>
          <w:b/>
          <w:bCs/>
          <w:color w:val="6B2976"/>
          <w:sz w:val="36"/>
          <w:szCs w:val="28"/>
          <w:lang w:val="it"/>
        </w:rPr>
        <w:t>questo documento?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 w:rsidRPr="00F254F4">
        <w:rPr>
          <w:rFonts w:asciiTheme="minorBidi" w:hAnsiTheme="minorBidi" w:cstheme="minorBidi"/>
        </w:rPr>
        <w:fldChar w:fldCharType="begin"/>
      </w:r>
      <w:r w:rsidR="00544DA0" w:rsidRPr="00F254F4">
        <w:rPr>
          <w:rFonts w:asciiTheme="minorBidi" w:hAnsiTheme="minorBidi" w:cstheme="minorBidi"/>
          <w:lang w:val="it"/>
        </w:rPr>
        <w:instrText xml:space="preserve"> TOC \h \z \t "Heading 2,1" </w:instrText>
      </w:r>
      <w:r w:rsidRPr="00F254F4">
        <w:rPr>
          <w:rFonts w:asciiTheme="minorBidi" w:hAnsiTheme="minorBidi" w:cstheme="minorBidi"/>
        </w:rPr>
        <w:fldChar w:fldCharType="separate"/>
      </w:r>
    </w:p>
    <w:p w14:paraId="682FEBFB" w14:textId="23EBE67B" w:rsidR="00800FF5" w:rsidRPr="00800FF5" w:rsidRDefault="009B4E0C" w:rsidP="00800FF5">
      <w:pPr>
        <w:pStyle w:val="TOC1"/>
        <w:pBdr>
          <w:bottom w:val="single" w:sz="4" w:space="1" w:color="6B2976"/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8607" w:history="1">
        <w:r w:rsidR="00800FF5" w:rsidRPr="00800FF5">
          <w:rPr>
            <w:rStyle w:val="Hyperlink"/>
            <w:rFonts w:asciiTheme="minorBidi" w:hAnsiTheme="minorBidi" w:cstheme="minorBidi"/>
            <w:lang w:val="it"/>
          </w:rPr>
          <w:t>Che cos'è un piano NDIS?</w:t>
        </w:r>
        <w:r w:rsidR="00800FF5" w:rsidRPr="00800FF5">
          <w:rPr>
            <w:rFonts w:asciiTheme="minorBidi" w:hAnsiTheme="minorBidi" w:cstheme="minorBidi"/>
            <w:webHidden/>
          </w:rPr>
          <w:tab/>
        </w:r>
        <w:r w:rsidR="00800FF5" w:rsidRPr="00800FF5">
          <w:rPr>
            <w:rFonts w:asciiTheme="minorBidi" w:hAnsiTheme="minorBidi" w:cstheme="minorBidi"/>
            <w:webHidden/>
          </w:rPr>
          <w:fldChar w:fldCharType="begin"/>
        </w:r>
        <w:r w:rsidR="00800FF5" w:rsidRPr="00800FF5">
          <w:rPr>
            <w:rFonts w:asciiTheme="minorBidi" w:hAnsiTheme="minorBidi" w:cstheme="minorBidi"/>
            <w:webHidden/>
          </w:rPr>
          <w:instrText xml:space="preserve"> PAGEREF _Toc118588607 \h </w:instrText>
        </w:r>
        <w:r w:rsidR="00800FF5" w:rsidRPr="00800FF5">
          <w:rPr>
            <w:rFonts w:asciiTheme="minorBidi" w:hAnsiTheme="minorBidi" w:cstheme="minorBidi"/>
            <w:webHidden/>
          </w:rPr>
        </w:r>
        <w:r w:rsidR="00800FF5" w:rsidRPr="00800FF5">
          <w:rPr>
            <w:rFonts w:asciiTheme="minorBidi" w:hAnsiTheme="minorBidi" w:cstheme="minorBidi"/>
            <w:webHidden/>
          </w:rPr>
          <w:fldChar w:fldCharType="separate"/>
        </w:r>
        <w:r w:rsidR="0028261B">
          <w:rPr>
            <w:rFonts w:asciiTheme="minorBidi" w:hAnsiTheme="minorBidi" w:cstheme="minorBidi"/>
            <w:webHidden/>
          </w:rPr>
          <w:t>3</w:t>
        </w:r>
        <w:r w:rsidR="00800FF5" w:rsidRPr="00800FF5">
          <w:rPr>
            <w:rFonts w:asciiTheme="minorBidi" w:hAnsiTheme="minorBidi" w:cstheme="minorBidi"/>
            <w:webHidden/>
          </w:rPr>
          <w:fldChar w:fldCharType="end"/>
        </w:r>
      </w:hyperlink>
    </w:p>
    <w:p w14:paraId="117CDAF9" w14:textId="28B7A1D7" w:rsidR="00800FF5" w:rsidRPr="00800FF5" w:rsidRDefault="009B4E0C" w:rsidP="00800FF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8608" w:history="1">
        <w:r w:rsidR="00800FF5" w:rsidRPr="00800FF5">
          <w:rPr>
            <w:rStyle w:val="Hyperlink"/>
            <w:rFonts w:asciiTheme="minorBidi" w:hAnsiTheme="minorBidi" w:cstheme="minorBidi"/>
            <w:lang w:val="it"/>
          </w:rPr>
          <w:t>Come si prepara un piano?</w:t>
        </w:r>
        <w:r w:rsidR="00800FF5" w:rsidRPr="00800FF5">
          <w:rPr>
            <w:rFonts w:asciiTheme="minorBidi" w:hAnsiTheme="minorBidi" w:cstheme="minorBidi"/>
            <w:webHidden/>
          </w:rPr>
          <w:tab/>
        </w:r>
        <w:r w:rsidR="00800FF5" w:rsidRPr="00800FF5">
          <w:rPr>
            <w:rFonts w:asciiTheme="minorBidi" w:hAnsiTheme="minorBidi" w:cstheme="minorBidi"/>
            <w:webHidden/>
          </w:rPr>
          <w:fldChar w:fldCharType="begin"/>
        </w:r>
        <w:r w:rsidR="00800FF5" w:rsidRPr="00800FF5">
          <w:rPr>
            <w:rFonts w:asciiTheme="minorBidi" w:hAnsiTheme="minorBidi" w:cstheme="minorBidi"/>
            <w:webHidden/>
          </w:rPr>
          <w:instrText xml:space="preserve"> PAGEREF _Toc118588608 \h </w:instrText>
        </w:r>
        <w:r w:rsidR="00800FF5" w:rsidRPr="00800FF5">
          <w:rPr>
            <w:rFonts w:asciiTheme="minorBidi" w:hAnsiTheme="minorBidi" w:cstheme="minorBidi"/>
            <w:webHidden/>
          </w:rPr>
        </w:r>
        <w:r w:rsidR="00800FF5" w:rsidRPr="00800FF5">
          <w:rPr>
            <w:rFonts w:asciiTheme="minorBidi" w:hAnsiTheme="minorBidi" w:cstheme="minorBidi"/>
            <w:webHidden/>
          </w:rPr>
          <w:fldChar w:fldCharType="separate"/>
        </w:r>
        <w:r w:rsidR="0028261B">
          <w:rPr>
            <w:rFonts w:asciiTheme="minorBidi" w:hAnsiTheme="minorBidi" w:cstheme="minorBidi"/>
            <w:webHidden/>
          </w:rPr>
          <w:t>4</w:t>
        </w:r>
        <w:r w:rsidR="00800FF5" w:rsidRPr="00800FF5">
          <w:rPr>
            <w:rFonts w:asciiTheme="minorBidi" w:hAnsiTheme="minorBidi" w:cstheme="minorBidi"/>
            <w:webHidden/>
          </w:rPr>
          <w:fldChar w:fldCharType="end"/>
        </w:r>
      </w:hyperlink>
    </w:p>
    <w:p w14:paraId="7DE92D50" w14:textId="46CE43AC" w:rsidR="00800FF5" w:rsidRPr="00800FF5" w:rsidRDefault="009B4E0C" w:rsidP="00800FF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8609" w:history="1">
        <w:r w:rsidR="00800FF5" w:rsidRPr="00800FF5">
          <w:rPr>
            <w:rStyle w:val="Hyperlink"/>
            <w:rFonts w:asciiTheme="minorBidi" w:hAnsiTheme="minorBidi" w:cstheme="minorBidi"/>
            <w:lang w:val="it"/>
          </w:rPr>
          <w:t>Cosa succede prima dell'incontro di programmazione?</w:t>
        </w:r>
        <w:r w:rsidR="00800FF5" w:rsidRPr="00800FF5">
          <w:rPr>
            <w:rFonts w:asciiTheme="minorBidi" w:hAnsiTheme="minorBidi" w:cstheme="minorBidi"/>
            <w:webHidden/>
          </w:rPr>
          <w:tab/>
        </w:r>
        <w:r w:rsidR="00800FF5" w:rsidRPr="00800FF5">
          <w:rPr>
            <w:rFonts w:asciiTheme="minorBidi" w:hAnsiTheme="minorBidi" w:cstheme="minorBidi"/>
            <w:webHidden/>
          </w:rPr>
          <w:fldChar w:fldCharType="begin"/>
        </w:r>
        <w:r w:rsidR="00800FF5" w:rsidRPr="00800FF5">
          <w:rPr>
            <w:rFonts w:asciiTheme="minorBidi" w:hAnsiTheme="minorBidi" w:cstheme="minorBidi"/>
            <w:webHidden/>
          </w:rPr>
          <w:instrText xml:space="preserve"> PAGEREF _Toc118588609 \h </w:instrText>
        </w:r>
        <w:r w:rsidR="00800FF5" w:rsidRPr="00800FF5">
          <w:rPr>
            <w:rFonts w:asciiTheme="minorBidi" w:hAnsiTheme="minorBidi" w:cstheme="minorBidi"/>
            <w:webHidden/>
          </w:rPr>
        </w:r>
        <w:r w:rsidR="00800FF5" w:rsidRPr="00800FF5">
          <w:rPr>
            <w:rFonts w:asciiTheme="minorBidi" w:hAnsiTheme="minorBidi" w:cstheme="minorBidi"/>
            <w:webHidden/>
          </w:rPr>
          <w:fldChar w:fldCharType="separate"/>
        </w:r>
        <w:r w:rsidR="0028261B">
          <w:rPr>
            <w:rFonts w:asciiTheme="minorBidi" w:hAnsiTheme="minorBidi" w:cstheme="minorBidi"/>
            <w:webHidden/>
          </w:rPr>
          <w:t>5</w:t>
        </w:r>
        <w:r w:rsidR="00800FF5" w:rsidRPr="00800FF5">
          <w:rPr>
            <w:rFonts w:asciiTheme="minorBidi" w:hAnsiTheme="minorBidi" w:cstheme="minorBidi"/>
            <w:webHidden/>
          </w:rPr>
          <w:fldChar w:fldCharType="end"/>
        </w:r>
      </w:hyperlink>
    </w:p>
    <w:p w14:paraId="757C525E" w14:textId="42E43013" w:rsidR="00800FF5" w:rsidRPr="00800FF5" w:rsidRDefault="009B4E0C" w:rsidP="00800FF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8610" w:history="1">
        <w:r w:rsidR="00800FF5" w:rsidRPr="00800FF5">
          <w:rPr>
            <w:rStyle w:val="Hyperlink"/>
            <w:rFonts w:asciiTheme="minorBidi" w:hAnsiTheme="minorBidi" w:cstheme="minorBidi"/>
            <w:lang w:val="it"/>
          </w:rPr>
          <w:t>Prepararsi per l’incontro di programmazione</w:t>
        </w:r>
        <w:r w:rsidR="00800FF5" w:rsidRPr="00800FF5">
          <w:rPr>
            <w:rFonts w:asciiTheme="minorBidi" w:hAnsiTheme="minorBidi" w:cstheme="minorBidi"/>
            <w:webHidden/>
          </w:rPr>
          <w:tab/>
        </w:r>
        <w:r w:rsidR="00800FF5" w:rsidRPr="00800FF5">
          <w:rPr>
            <w:rFonts w:asciiTheme="minorBidi" w:hAnsiTheme="minorBidi" w:cstheme="minorBidi"/>
            <w:webHidden/>
          </w:rPr>
          <w:fldChar w:fldCharType="begin"/>
        </w:r>
        <w:r w:rsidR="00800FF5" w:rsidRPr="00800FF5">
          <w:rPr>
            <w:rFonts w:asciiTheme="minorBidi" w:hAnsiTheme="minorBidi" w:cstheme="minorBidi"/>
            <w:webHidden/>
          </w:rPr>
          <w:instrText xml:space="preserve"> PAGEREF _Toc118588610 \h </w:instrText>
        </w:r>
        <w:r w:rsidR="00800FF5" w:rsidRPr="00800FF5">
          <w:rPr>
            <w:rFonts w:asciiTheme="minorBidi" w:hAnsiTheme="minorBidi" w:cstheme="minorBidi"/>
            <w:webHidden/>
          </w:rPr>
        </w:r>
        <w:r w:rsidR="00800FF5" w:rsidRPr="00800FF5">
          <w:rPr>
            <w:rFonts w:asciiTheme="minorBidi" w:hAnsiTheme="minorBidi" w:cstheme="minorBidi"/>
            <w:webHidden/>
          </w:rPr>
          <w:fldChar w:fldCharType="separate"/>
        </w:r>
        <w:r w:rsidR="0028261B">
          <w:rPr>
            <w:rFonts w:asciiTheme="minorBidi" w:hAnsiTheme="minorBidi" w:cstheme="minorBidi"/>
            <w:webHidden/>
          </w:rPr>
          <w:t>7</w:t>
        </w:r>
        <w:r w:rsidR="00800FF5" w:rsidRPr="00800FF5">
          <w:rPr>
            <w:rFonts w:asciiTheme="minorBidi" w:hAnsiTheme="minorBidi" w:cstheme="minorBidi"/>
            <w:webHidden/>
          </w:rPr>
          <w:fldChar w:fldCharType="end"/>
        </w:r>
      </w:hyperlink>
    </w:p>
    <w:p w14:paraId="3D70C72D" w14:textId="1A949EF4" w:rsidR="00800FF5" w:rsidRPr="00800FF5" w:rsidRDefault="009B4E0C" w:rsidP="00800FF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8611" w:history="1">
        <w:r w:rsidR="00800FF5" w:rsidRPr="00800FF5">
          <w:rPr>
            <w:rStyle w:val="Hyperlink"/>
            <w:rFonts w:asciiTheme="minorBidi" w:hAnsiTheme="minorBidi" w:cstheme="minorBidi"/>
            <w:lang w:val="it"/>
          </w:rPr>
          <w:t>Informazioni su di te</w:t>
        </w:r>
        <w:r w:rsidR="00800FF5" w:rsidRPr="00800FF5">
          <w:rPr>
            <w:rFonts w:asciiTheme="minorBidi" w:hAnsiTheme="minorBidi" w:cstheme="minorBidi"/>
            <w:webHidden/>
          </w:rPr>
          <w:tab/>
        </w:r>
        <w:r w:rsidR="00800FF5" w:rsidRPr="00800FF5">
          <w:rPr>
            <w:rFonts w:asciiTheme="minorBidi" w:hAnsiTheme="minorBidi" w:cstheme="minorBidi"/>
            <w:webHidden/>
          </w:rPr>
          <w:fldChar w:fldCharType="begin"/>
        </w:r>
        <w:r w:rsidR="00800FF5" w:rsidRPr="00800FF5">
          <w:rPr>
            <w:rFonts w:asciiTheme="minorBidi" w:hAnsiTheme="minorBidi" w:cstheme="minorBidi"/>
            <w:webHidden/>
          </w:rPr>
          <w:instrText xml:space="preserve"> PAGEREF _Toc118588611 \h </w:instrText>
        </w:r>
        <w:r w:rsidR="00800FF5" w:rsidRPr="00800FF5">
          <w:rPr>
            <w:rFonts w:asciiTheme="minorBidi" w:hAnsiTheme="minorBidi" w:cstheme="minorBidi"/>
            <w:webHidden/>
          </w:rPr>
        </w:r>
        <w:r w:rsidR="00800FF5" w:rsidRPr="00800FF5">
          <w:rPr>
            <w:rFonts w:asciiTheme="minorBidi" w:hAnsiTheme="minorBidi" w:cstheme="minorBidi"/>
            <w:webHidden/>
          </w:rPr>
          <w:fldChar w:fldCharType="separate"/>
        </w:r>
        <w:r w:rsidR="0028261B">
          <w:rPr>
            <w:rFonts w:asciiTheme="minorBidi" w:hAnsiTheme="minorBidi" w:cstheme="minorBidi"/>
            <w:webHidden/>
          </w:rPr>
          <w:t>9</w:t>
        </w:r>
        <w:r w:rsidR="00800FF5" w:rsidRPr="00800FF5">
          <w:rPr>
            <w:rFonts w:asciiTheme="minorBidi" w:hAnsiTheme="minorBidi" w:cstheme="minorBidi"/>
            <w:webHidden/>
          </w:rPr>
          <w:fldChar w:fldCharType="end"/>
        </w:r>
      </w:hyperlink>
    </w:p>
    <w:p w14:paraId="2A95D9E6" w14:textId="636ED8FD" w:rsidR="00800FF5" w:rsidRPr="00800FF5" w:rsidRDefault="009B4E0C" w:rsidP="00800FF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8612" w:history="1">
        <w:r w:rsidR="00800FF5" w:rsidRPr="00800FF5">
          <w:rPr>
            <w:rStyle w:val="Hyperlink"/>
            <w:rFonts w:asciiTheme="minorBidi" w:hAnsiTheme="minorBidi" w:cstheme="minorBidi"/>
            <w:lang w:val="it"/>
          </w:rPr>
          <w:t>Come vuoi gestire le tue sovvenzioni?</w:t>
        </w:r>
        <w:r w:rsidR="00800FF5" w:rsidRPr="00800FF5">
          <w:rPr>
            <w:rFonts w:asciiTheme="minorBidi" w:hAnsiTheme="minorBidi" w:cstheme="minorBidi"/>
            <w:webHidden/>
          </w:rPr>
          <w:tab/>
        </w:r>
        <w:r w:rsidR="00800FF5" w:rsidRPr="00800FF5">
          <w:rPr>
            <w:rFonts w:asciiTheme="minorBidi" w:hAnsiTheme="minorBidi" w:cstheme="minorBidi"/>
            <w:webHidden/>
          </w:rPr>
          <w:fldChar w:fldCharType="begin"/>
        </w:r>
        <w:r w:rsidR="00800FF5" w:rsidRPr="00800FF5">
          <w:rPr>
            <w:rFonts w:asciiTheme="minorBidi" w:hAnsiTheme="minorBidi" w:cstheme="minorBidi"/>
            <w:webHidden/>
          </w:rPr>
          <w:instrText xml:space="preserve"> PAGEREF _Toc118588612 \h </w:instrText>
        </w:r>
        <w:r w:rsidR="00800FF5" w:rsidRPr="00800FF5">
          <w:rPr>
            <w:rFonts w:asciiTheme="minorBidi" w:hAnsiTheme="minorBidi" w:cstheme="minorBidi"/>
            <w:webHidden/>
          </w:rPr>
        </w:r>
        <w:r w:rsidR="00800FF5" w:rsidRPr="00800FF5">
          <w:rPr>
            <w:rFonts w:asciiTheme="minorBidi" w:hAnsiTheme="minorBidi" w:cstheme="minorBidi"/>
            <w:webHidden/>
          </w:rPr>
          <w:fldChar w:fldCharType="separate"/>
        </w:r>
        <w:r w:rsidR="0028261B">
          <w:rPr>
            <w:rFonts w:asciiTheme="minorBidi" w:hAnsiTheme="minorBidi" w:cstheme="minorBidi"/>
            <w:webHidden/>
          </w:rPr>
          <w:t>26</w:t>
        </w:r>
        <w:r w:rsidR="00800FF5" w:rsidRPr="00800FF5">
          <w:rPr>
            <w:rFonts w:asciiTheme="minorBidi" w:hAnsiTheme="minorBidi" w:cstheme="minorBidi"/>
            <w:webHidden/>
          </w:rPr>
          <w:fldChar w:fldCharType="end"/>
        </w:r>
      </w:hyperlink>
    </w:p>
    <w:p w14:paraId="51D50A25" w14:textId="38894791" w:rsidR="00800FF5" w:rsidRPr="00800FF5" w:rsidRDefault="009B4E0C" w:rsidP="00800FF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8613" w:history="1">
        <w:r w:rsidR="00800FF5" w:rsidRPr="00800FF5">
          <w:rPr>
            <w:rStyle w:val="Hyperlink"/>
            <w:rFonts w:asciiTheme="minorBidi" w:hAnsiTheme="minorBidi" w:cstheme="minorBidi"/>
            <w:lang w:val="it"/>
          </w:rPr>
          <w:t>Cosa succede dopo l'incontro di programmazione?</w:t>
        </w:r>
        <w:r w:rsidR="00800FF5" w:rsidRPr="00800FF5">
          <w:rPr>
            <w:rFonts w:asciiTheme="minorBidi" w:hAnsiTheme="minorBidi" w:cstheme="minorBidi"/>
            <w:webHidden/>
          </w:rPr>
          <w:tab/>
        </w:r>
        <w:r w:rsidR="00800FF5" w:rsidRPr="00800FF5">
          <w:rPr>
            <w:rFonts w:asciiTheme="minorBidi" w:hAnsiTheme="minorBidi" w:cstheme="minorBidi"/>
            <w:webHidden/>
          </w:rPr>
          <w:fldChar w:fldCharType="begin"/>
        </w:r>
        <w:r w:rsidR="00800FF5" w:rsidRPr="00800FF5">
          <w:rPr>
            <w:rFonts w:asciiTheme="minorBidi" w:hAnsiTheme="minorBidi" w:cstheme="minorBidi"/>
            <w:webHidden/>
          </w:rPr>
          <w:instrText xml:space="preserve"> PAGEREF _Toc118588613 \h </w:instrText>
        </w:r>
        <w:r w:rsidR="00800FF5" w:rsidRPr="00800FF5">
          <w:rPr>
            <w:rFonts w:asciiTheme="minorBidi" w:hAnsiTheme="minorBidi" w:cstheme="minorBidi"/>
            <w:webHidden/>
          </w:rPr>
        </w:r>
        <w:r w:rsidR="00800FF5" w:rsidRPr="00800FF5">
          <w:rPr>
            <w:rFonts w:asciiTheme="minorBidi" w:hAnsiTheme="minorBidi" w:cstheme="minorBidi"/>
            <w:webHidden/>
          </w:rPr>
          <w:fldChar w:fldCharType="separate"/>
        </w:r>
        <w:r w:rsidR="0028261B">
          <w:rPr>
            <w:rFonts w:asciiTheme="minorBidi" w:hAnsiTheme="minorBidi" w:cstheme="minorBidi"/>
            <w:webHidden/>
          </w:rPr>
          <w:t>28</w:t>
        </w:r>
        <w:r w:rsidR="00800FF5" w:rsidRPr="00800FF5">
          <w:rPr>
            <w:rFonts w:asciiTheme="minorBidi" w:hAnsiTheme="minorBidi" w:cstheme="minorBidi"/>
            <w:webHidden/>
          </w:rPr>
          <w:fldChar w:fldCharType="end"/>
        </w:r>
      </w:hyperlink>
    </w:p>
    <w:p w14:paraId="74F3131E" w14:textId="48D661B2" w:rsidR="00800FF5" w:rsidRPr="00800FF5" w:rsidRDefault="009B4E0C" w:rsidP="00800FF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8614" w:history="1">
        <w:r w:rsidR="00800FF5" w:rsidRPr="00800FF5">
          <w:rPr>
            <w:rStyle w:val="Hyperlink"/>
            <w:rFonts w:asciiTheme="minorBidi" w:hAnsiTheme="minorBidi" w:cstheme="minorBidi"/>
            <w:lang w:val="it"/>
          </w:rPr>
          <w:t>Come utilizzare myplace</w:t>
        </w:r>
        <w:r w:rsidR="00800FF5" w:rsidRPr="00800FF5">
          <w:rPr>
            <w:rFonts w:asciiTheme="minorBidi" w:hAnsiTheme="minorBidi" w:cstheme="minorBidi"/>
            <w:webHidden/>
          </w:rPr>
          <w:tab/>
        </w:r>
        <w:r w:rsidR="00800FF5" w:rsidRPr="00800FF5">
          <w:rPr>
            <w:rFonts w:asciiTheme="minorBidi" w:hAnsiTheme="minorBidi" w:cstheme="minorBidi"/>
            <w:webHidden/>
          </w:rPr>
          <w:fldChar w:fldCharType="begin"/>
        </w:r>
        <w:r w:rsidR="00800FF5" w:rsidRPr="00800FF5">
          <w:rPr>
            <w:rFonts w:asciiTheme="minorBidi" w:hAnsiTheme="minorBidi" w:cstheme="minorBidi"/>
            <w:webHidden/>
          </w:rPr>
          <w:instrText xml:space="preserve"> PAGEREF _Toc118588614 \h </w:instrText>
        </w:r>
        <w:r w:rsidR="00800FF5" w:rsidRPr="00800FF5">
          <w:rPr>
            <w:rFonts w:asciiTheme="minorBidi" w:hAnsiTheme="minorBidi" w:cstheme="minorBidi"/>
            <w:webHidden/>
          </w:rPr>
        </w:r>
        <w:r w:rsidR="00800FF5" w:rsidRPr="00800FF5">
          <w:rPr>
            <w:rFonts w:asciiTheme="minorBidi" w:hAnsiTheme="minorBidi" w:cstheme="minorBidi"/>
            <w:webHidden/>
          </w:rPr>
          <w:fldChar w:fldCharType="separate"/>
        </w:r>
        <w:r w:rsidR="0028261B">
          <w:rPr>
            <w:rFonts w:asciiTheme="minorBidi" w:hAnsiTheme="minorBidi" w:cstheme="minorBidi"/>
            <w:webHidden/>
          </w:rPr>
          <w:t>29</w:t>
        </w:r>
        <w:r w:rsidR="00800FF5" w:rsidRPr="00800FF5">
          <w:rPr>
            <w:rFonts w:asciiTheme="minorBidi" w:hAnsiTheme="minorBidi" w:cstheme="minorBidi"/>
            <w:webHidden/>
          </w:rPr>
          <w:fldChar w:fldCharType="end"/>
        </w:r>
      </w:hyperlink>
    </w:p>
    <w:p w14:paraId="2C315265" w14:textId="076B1E02" w:rsidR="00800FF5" w:rsidRPr="00800FF5" w:rsidRDefault="009B4E0C" w:rsidP="00800FF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8615" w:history="1">
        <w:r w:rsidR="00800FF5" w:rsidRPr="00800FF5">
          <w:rPr>
            <w:rStyle w:val="Hyperlink"/>
            <w:rFonts w:asciiTheme="minorBidi" w:hAnsiTheme="minorBidi" w:cstheme="minorBidi"/>
            <w:lang w:val="it"/>
          </w:rPr>
          <w:t>Cosa succede se non sei d’accordo con quello che c’è nel tuo piano?</w:t>
        </w:r>
        <w:r w:rsidR="00800FF5" w:rsidRPr="00800FF5">
          <w:rPr>
            <w:rFonts w:asciiTheme="minorBidi" w:hAnsiTheme="minorBidi" w:cstheme="minorBidi"/>
            <w:webHidden/>
          </w:rPr>
          <w:tab/>
        </w:r>
        <w:r w:rsidR="00800FF5" w:rsidRPr="00800FF5">
          <w:rPr>
            <w:rFonts w:asciiTheme="minorBidi" w:hAnsiTheme="minorBidi" w:cstheme="minorBidi"/>
            <w:webHidden/>
          </w:rPr>
          <w:fldChar w:fldCharType="begin"/>
        </w:r>
        <w:r w:rsidR="00800FF5" w:rsidRPr="00800FF5">
          <w:rPr>
            <w:rFonts w:asciiTheme="minorBidi" w:hAnsiTheme="minorBidi" w:cstheme="minorBidi"/>
            <w:webHidden/>
          </w:rPr>
          <w:instrText xml:space="preserve"> PAGEREF _Toc118588615 \h </w:instrText>
        </w:r>
        <w:r w:rsidR="00800FF5" w:rsidRPr="00800FF5">
          <w:rPr>
            <w:rFonts w:asciiTheme="minorBidi" w:hAnsiTheme="minorBidi" w:cstheme="minorBidi"/>
            <w:webHidden/>
          </w:rPr>
        </w:r>
        <w:r w:rsidR="00800FF5" w:rsidRPr="00800FF5">
          <w:rPr>
            <w:rFonts w:asciiTheme="minorBidi" w:hAnsiTheme="minorBidi" w:cstheme="minorBidi"/>
            <w:webHidden/>
          </w:rPr>
          <w:fldChar w:fldCharType="separate"/>
        </w:r>
        <w:r w:rsidR="0028261B">
          <w:rPr>
            <w:rFonts w:asciiTheme="minorBidi" w:hAnsiTheme="minorBidi" w:cstheme="minorBidi"/>
            <w:webHidden/>
          </w:rPr>
          <w:t>30</w:t>
        </w:r>
        <w:r w:rsidR="00800FF5" w:rsidRPr="00800FF5">
          <w:rPr>
            <w:rFonts w:asciiTheme="minorBidi" w:hAnsiTheme="minorBidi" w:cstheme="minorBidi"/>
            <w:webHidden/>
          </w:rPr>
          <w:fldChar w:fldCharType="end"/>
        </w:r>
      </w:hyperlink>
    </w:p>
    <w:p w14:paraId="7B32C720" w14:textId="3378A529" w:rsidR="00800FF5" w:rsidRPr="00800FF5" w:rsidRDefault="009B4E0C" w:rsidP="00800FF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8616" w:history="1">
        <w:r w:rsidR="00800FF5" w:rsidRPr="00800FF5">
          <w:rPr>
            <w:rStyle w:val="Hyperlink"/>
            <w:rFonts w:asciiTheme="minorBidi" w:hAnsiTheme="minorBidi" w:cstheme="minorBidi"/>
            <w:lang w:val="it"/>
          </w:rPr>
          <w:t>Maggiori informazioni</w:t>
        </w:r>
        <w:r w:rsidR="00800FF5" w:rsidRPr="00800FF5">
          <w:rPr>
            <w:rFonts w:asciiTheme="minorBidi" w:hAnsiTheme="minorBidi" w:cstheme="minorBidi"/>
            <w:webHidden/>
          </w:rPr>
          <w:tab/>
        </w:r>
        <w:r w:rsidR="00800FF5" w:rsidRPr="00800FF5">
          <w:rPr>
            <w:rFonts w:asciiTheme="minorBidi" w:hAnsiTheme="minorBidi" w:cstheme="minorBidi"/>
            <w:webHidden/>
          </w:rPr>
          <w:fldChar w:fldCharType="begin"/>
        </w:r>
        <w:r w:rsidR="00800FF5" w:rsidRPr="00800FF5">
          <w:rPr>
            <w:rFonts w:asciiTheme="minorBidi" w:hAnsiTheme="minorBidi" w:cstheme="minorBidi"/>
            <w:webHidden/>
          </w:rPr>
          <w:instrText xml:space="preserve"> PAGEREF _Toc118588616 \h </w:instrText>
        </w:r>
        <w:r w:rsidR="00800FF5" w:rsidRPr="00800FF5">
          <w:rPr>
            <w:rFonts w:asciiTheme="minorBidi" w:hAnsiTheme="minorBidi" w:cstheme="minorBidi"/>
            <w:webHidden/>
          </w:rPr>
        </w:r>
        <w:r w:rsidR="00800FF5" w:rsidRPr="00800FF5">
          <w:rPr>
            <w:rFonts w:asciiTheme="minorBidi" w:hAnsiTheme="minorBidi" w:cstheme="minorBidi"/>
            <w:webHidden/>
          </w:rPr>
          <w:fldChar w:fldCharType="separate"/>
        </w:r>
        <w:r w:rsidR="0028261B">
          <w:rPr>
            <w:rFonts w:asciiTheme="minorBidi" w:hAnsiTheme="minorBidi" w:cstheme="minorBidi"/>
            <w:webHidden/>
          </w:rPr>
          <w:t>31</w:t>
        </w:r>
        <w:r w:rsidR="00800FF5" w:rsidRPr="00800FF5">
          <w:rPr>
            <w:rFonts w:asciiTheme="minorBidi" w:hAnsiTheme="minorBidi" w:cstheme="minorBidi"/>
            <w:webHidden/>
          </w:rPr>
          <w:fldChar w:fldCharType="end"/>
        </w:r>
      </w:hyperlink>
    </w:p>
    <w:p w14:paraId="660E200B" w14:textId="3BEE3BAC" w:rsidR="00800FF5" w:rsidRPr="00800FF5" w:rsidRDefault="009B4E0C" w:rsidP="00800FF5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8617" w:history="1">
        <w:r w:rsidR="00800FF5" w:rsidRPr="00800FF5">
          <w:rPr>
            <w:rStyle w:val="Hyperlink"/>
            <w:rFonts w:asciiTheme="minorBidi" w:hAnsiTheme="minorBidi" w:cstheme="minorBidi"/>
            <w:lang w:val="it"/>
          </w:rPr>
          <w:t>Elenco delle parole</w:t>
        </w:r>
        <w:r w:rsidR="00800FF5" w:rsidRPr="00800FF5">
          <w:rPr>
            <w:rFonts w:asciiTheme="minorBidi" w:hAnsiTheme="minorBidi" w:cstheme="minorBidi"/>
            <w:webHidden/>
          </w:rPr>
          <w:tab/>
        </w:r>
        <w:r w:rsidR="00800FF5" w:rsidRPr="00800FF5">
          <w:rPr>
            <w:rFonts w:asciiTheme="minorBidi" w:hAnsiTheme="minorBidi" w:cstheme="minorBidi"/>
            <w:webHidden/>
          </w:rPr>
          <w:fldChar w:fldCharType="begin"/>
        </w:r>
        <w:r w:rsidR="00800FF5" w:rsidRPr="00800FF5">
          <w:rPr>
            <w:rFonts w:asciiTheme="minorBidi" w:hAnsiTheme="minorBidi" w:cstheme="minorBidi"/>
            <w:webHidden/>
          </w:rPr>
          <w:instrText xml:space="preserve"> PAGEREF _Toc118588617 \h </w:instrText>
        </w:r>
        <w:r w:rsidR="00800FF5" w:rsidRPr="00800FF5">
          <w:rPr>
            <w:rFonts w:asciiTheme="minorBidi" w:hAnsiTheme="minorBidi" w:cstheme="minorBidi"/>
            <w:webHidden/>
          </w:rPr>
        </w:r>
        <w:r w:rsidR="00800FF5" w:rsidRPr="00800FF5">
          <w:rPr>
            <w:rFonts w:asciiTheme="minorBidi" w:hAnsiTheme="minorBidi" w:cstheme="minorBidi"/>
            <w:webHidden/>
          </w:rPr>
          <w:fldChar w:fldCharType="separate"/>
        </w:r>
        <w:r w:rsidR="0028261B">
          <w:rPr>
            <w:rFonts w:asciiTheme="minorBidi" w:hAnsiTheme="minorBidi" w:cstheme="minorBidi"/>
            <w:webHidden/>
          </w:rPr>
          <w:t>32</w:t>
        </w:r>
        <w:r w:rsidR="00800FF5" w:rsidRPr="00800FF5">
          <w:rPr>
            <w:rFonts w:asciiTheme="minorBidi" w:hAnsiTheme="minorBidi" w:cstheme="minorBidi"/>
            <w:webHidden/>
          </w:rPr>
          <w:fldChar w:fldCharType="end"/>
        </w:r>
      </w:hyperlink>
    </w:p>
    <w:p w14:paraId="3D7EBAAF" w14:textId="5DCA325D" w:rsidR="00EB07E5" w:rsidRPr="00F254F4" w:rsidRDefault="009B4E0C" w:rsidP="008C090C">
      <w:pPr>
        <w:pStyle w:val="TOC1"/>
        <w:pBdr>
          <w:between w:val="single" w:sz="4" w:space="2" w:color="6B2976"/>
        </w:pBdr>
        <w:spacing w:after="120"/>
        <w:rPr>
          <w:rFonts w:asciiTheme="minorBidi" w:hAnsiTheme="minorBidi" w:cstheme="minorBidi"/>
          <w:b/>
          <w:bCs/>
          <w:color w:val="6B2976"/>
          <w:sz w:val="36"/>
          <w:szCs w:val="26"/>
        </w:rPr>
      </w:pPr>
      <w:r w:rsidRPr="00F254F4">
        <w:rPr>
          <w:rFonts w:asciiTheme="minorBidi" w:hAnsiTheme="minorBidi" w:cstheme="minorBidi"/>
        </w:rPr>
        <w:fldChar w:fldCharType="end"/>
      </w:r>
      <w:r w:rsidRPr="00F254F4">
        <w:rPr>
          <w:rFonts w:asciiTheme="minorBidi" w:hAnsiTheme="minorBidi" w:cstheme="minorBidi"/>
        </w:rPr>
        <w:br w:type="page"/>
      </w:r>
    </w:p>
    <w:p w14:paraId="35A4F485" w14:textId="34202571" w:rsidR="00D61512" w:rsidRPr="00F254F4" w:rsidRDefault="009B4E0C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6" w:name="_Toc118588607"/>
      <w:r w:rsidRPr="00F254F4">
        <w:rPr>
          <w:rFonts w:asciiTheme="minorBidi" w:hAnsiTheme="minorBidi" w:cstheme="minorBidi"/>
          <w:lang w:val="it"/>
        </w:rPr>
        <w:lastRenderedPageBreak/>
        <w:t>Che cos'è un piano NDIS?</w:t>
      </w:r>
      <w:bookmarkEnd w:id="116"/>
      <w:r w:rsidRPr="00F254F4">
        <w:rPr>
          <w:rFonts w:asciiTheme="minorBidi" w:hAnsiTheme="minorBidi" w:cstheme="minorBidi"/>
          <w:lang w:val="it"/>
        </w:rPr>
        <w:t xml:space="preserve"> </w:t>
      </w:r>
    </w:p>
    <w:p w14:paraId="601AC800" w14:textId="77777777" w:rsidR="00316742" w:rsidRPr="00F254F4" w:rsidRDefault="009B4E0C" w:rsidP="00D70763">
      <w:pPr>
        <w:spacing w:before="24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Un </w:t>
      </w:r>
      <w:r w:rsidRPr="00F254F4">
        <w:rPr>
          <w:rStyle w:val="Strong"/>
          <w:rFonts w:asciiTheme="minorBidi" w:hAnsiTheme="minorBidi" w:cstheme="minorBidi"/>
          <w:lang w:val="it"/>
        </w:rPr>
        <w:t>piano NDIS</w:t>
      </w:r>
      <w:r w:rsidRPr="00F254F4">
        <w:rPr>
          <w:rFonts w:asciiTheme="minorBidi" w:hAnsiTheme="minorBidi" w:cstheme="minorBidi"/>
          <w:lang w:val="it"/>
        </w:rPr>
        <w:t xml:space="preserve"> è un documento che include informazioni riguardanti:</w:t>
      </w:r>
    </w:p>
    <w:p w14:paraId="7E778BA7" w14:textId="77777777" w:rsidR="00316742" w:rsidRPr="00F254F4" w:rsidRDefault="009B4E0C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te e i tuoi obiettivi</w:t>
      </w:r>
    </w:p>
    <w:p w14:paraId="4B3575D6" w14:textId="77777777" w:rsidR="00316742" w:rsidRPr="00F254F4" w:rsidRDefault="009B4E0C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i sostegni di cui hai bisogno</w:t>
      </w:r>
    </w:p>
    <w:p w14:paraId="5CF6696F" w14:textId="77777777" w:rsidR="00316742" w:rsidRPr="00F254F4" w:rsidRDefault="009B4E0C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 xml:space="preserve">i sostegni </w:t>
      </w:r>
      <w:r w:rsidRPr="00F254F4">
        <w:rPr>
          <w:rFonts w:asciiTheme="minorBidi" w:hAnsiTheme="minorBidi" w:cstheme="minorBidi"/>
          <w:lang w:val="it"/>
        </w:rPr>
        <w:t>sovvenzionati dall'NDIS.</w:t>
      </w:r>
    </w:p>
    <w:p w14:paraId="7437A73B" w14:textId="5C34AE44" w:rsidR="00555121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In questo opuscolo, noi lo chiamiamo "piano".</w:t>
      </w:r>
    </w:p>
    <w:p w14:paraId="6C0E56A5" w14:textId="070D877C" w:rsidR="008C090C" w:rsidRPr="00F254F4" w:rsidRDefault="009B4E0C">
      <w:pPr>
        <w:spacing w:before="0" w:after="0" w:line="240" w:lineRule="auto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</w:rPr>
        <w:br w:type="page"/>
      </w:r>
    </w:p>
    <w:p w14:paraId="666A5F9F" w14:textId="59773333" w:rsidR="00D61512" w:rsidRPr="00F254F4" w:rsidRDefault="009B4E0C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7" w:name="_Toc118588608"/>
      <w:r w:rsidRPr="00F254F4">
        <w:rPr>
          <w:rFonts w:asciiTheme="minorBidi" w:hAnsiTheme="minorBidi" w:cstheme="minorBidi"/>
          <w:lang w:val="it"/>
        </w:rPr>
        <w:lastRenderedPageBreak/>
        <w:t>Come si prepara un piano?</w:t>
      </w:r>
      <w:bookmarkEnd w:id="117"/>
      <w:r w:rsidRPr="00F254F4">
        <w:rPr>
          <w:rFonts w:asciiTheme="minorBidi" w:hAnsiTheme="minorBidi" w:cstheme="minorBidi"/>
          <w:lang w:val="it"/>
        </w:rPr>
        <w:t xml:space="preserve"> </w:t>
      </w:r>
    </w:p>
    <w:p w14:paraId="13D3346E" w14:textId="77777777" w:rsidR="00316742" w:rsidRPr="00F254F4" w:rsidRDefault="009B4E0C" w:rsidP="00D70763">
      <w:pPr>
        <w:spacing w:before="24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Le persone con disabilità che accedono all'NDIS sono chiamate </w:t>
      </w:r>
      <w:r w:rsidRPr="00F254F4">
        <w:rPr>
          <w:rStyle w:val="Strong"/>
          <w:rFonts w:asciiTheme="minorBidi" w:hAnsiTheme="minorBidi" w:cstheme="minorBidi"/>
          <w:lang w:val="it"/>
        </w:rPr>
        <w:t>partecipanti</w:t>
      </w:r>
      <w:r w:rsidRPr="00F254F4">
        <w:rPr>
          <w:rFonts w:asciiTheme="minorBidi" w:hAnsiTheme="minorBidi" w:cstheme="minorBidi"/>
          <w:lang w:val="it"/>
        </w:rPr>
        <w:t>.</w:t>
      </w:r>
    </w:p>
    <w:p w14:paraId="288F1097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Quando diventi un partecipante, noi ti aiutiamo a preparare un piano.</w:t>
      </w:r>
    </w:p>
    <w:p w14:paraId="137C4647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Tutti </w:t>
      </w:r>
      <w:r w:rsidRPr="00F254F4">
        <w:rPr>
          <w:rFonts w:asciiTheme="minorBidi" w:hAnsiTheme="minorBidi" w:cstheme="minorBidi"/>
          <w:lang w:val="it"/>
        </w:rPr>
        <w:t>devono avere un incontro di programmazione prima di ottenere un piano.</w:t>
      </w:r>
    </w:p>
    <w:p w14:paraId="21A0C7F8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Durante l'incontro di programmazione, noi impareremo a conoscere:</w:t>
      </w:r>
    </w:p>
    <w:p w14:paraId="30243515" w14:textId="77777777" w:rsidR="00316742" w:rsidRPr="00F254F4" w:rsidRDefault="009B4E0C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te</w:t>
      </w:r>
    </w:p>
    <w:p w14:paraId="7815451C" w14:textId="77777777" w:rsidR="00316742" w:rsidRPr="00F254F4" w:rsidRDefault="009B4E0C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quello che sta succedendo nella tua vita in questo momento.</w:t>
      </w:r>
    </w:p>
    <w:p w14:paraId="6309453F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Durante la preparazione del piano, ti parleremo di </w:t>
      </w:r>
      <w:r w:rsidRPr="00F254F4">
        <w:rPr>
          <w:rFonts w:asciiTheme="minorBidi" w:hAnsiTheme="minorBidi" w:cstheme="minorBidi"/>
          <w:lang w:val="it"/>
        </w:rPr>
        <w:t>quali sostegni possono aiutarti a raggiungere i tuoi obiettivi.</w:t>
      </w:r>
    </w:p>
    <w:p w14:paraId="75B26850" w14:textId="0224372F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Se necessario, potremmo chiederti ulteriori informazioni sui tuoi sostegni. </w:t>
      </w:r>
    </w:p>
    <w:p w14:paraId="5858AA84" w14:textId="516160DB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Le informazioni ricavate da questo incontro di programmazione vengono utilizzate per preparare il tuo piano.</w:t>
      </w:r>
    </w:p>
    <w:p w14:paraId="5C9261B1" w14:textId="2D410485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Quando</w:t>
      </w:r>
      <w:r w:rsidRPr="00F254F4">
        <w:rPr>
          <w:rFonts w:asciiTheme="minorBidi" w:hAnsiTheme="minorBidi" w:cstheme="minorBidi"/>
          <w:lang w:val="it"/>
        </w:rPr>
        <w:t xml:space="preserve"> avremo finito di preparare il tuo piano, noi lo </w:t>
      </w:r>
      <w:r w:rsidRPr="00F254F4">
        <w:rPr>
          <w:rStyle w:val="Strong"/>
          <w:rFonts w:asciiTheme="minorBidi" w:hAnsiTheme="minorBidi" w:cstheme="minorBidi"/>
          <w:lang w:val="it"/>
        </w:rPr>
        <w:t>approveremo</w:t>
      </w:r>
      <w:r w:rsidRPr="00F254F4">
        <w:rPr>
          <w:rFonts w:asciiTheme="minorBidi" w:hAnsiTheme="minorBidi" w:cstheme="minorBidi"/>
          <w:lang w:val="it"/>
        </w:rPr>
        <w:t>.</w:t>
      </w:r>
    </w:p>
    <w:p w14:paraId="76BAB809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Ciò significa che siamo d'accordo su tutto ciò che è contenuto nel tuo piano.</w:t>
      </w:r>
    </w:p>
    <w:p w14:paraId="74333152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Invieremo una copia anche a te.</w:t>
      </w:r>
    </w:p>
    <w:p w14:paraId="6AF800F6" w14:textId="540E05D8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Puoi chiedere ad altre persone di aiutarti a prendere decisioni sul tuo piano.</w:t>
      </w:r>
    </w:p>
    <w:p w14:paraId="4749C60B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Ad es</w:t>
      </w:r>
      <w:r w:rsidRPr="00F254F4">
        <w:rPr>
          <w:rFonts w:asciiTheme="minorBidi" w:hAnsiTheme="minorBidi" w:cstheme="minorBidi"/>
          <w:lang w:val="it"/>
        </w:rPr>
        <w:t>empio, un familiare o un amico.</w:t>
      </w:r>
    </w:p>
    <w:p w14:paraId="0C149E25" w14:textId="5B5245D1" w:rsidR="000B631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fr-FR"/>
        </w:rPr>
        <w:br w:type="page"/>
      </w:r>
    </w:p>
    <w:p w14:paraId="3E68C479" w14:textId="1802185D" w:rsidR="006B461C" w:rsidRPr="00F254F4" w:rsidRDefault="009B4E0C" w:rsidP="00555121">
      <w:pPr>
        <w:pStyle w:val="Heading2"/>
        <w:spacing w:before="120" w:after="120"/>
        <w:rPr>
          <w:rFonts w:asciiTheme="minorBidi" w:hAnsiTheme="minorBidi" w:cstheme="minorBidi"/>
          <w:lang w:val="fr-FR"/>
        </w:rPr>
      </w:pPr>
      <w:bookmarkStart w:id="118" w:name="_Toc118588609"/>
      <w:r w:rsidRPr="00F254F4">
        <w:rPr>
          <w:rFonts w:asciiTheme="minorBidi" w:hAnsiTheme="minorBidi" w:cstheme="minorBidi"/>
          <w:lang w:val="it"/>
        </w:rPr>
        <w:lastRenderedPageBreak/>
        <w:t>Cosa succede prima dell'incontro di programmazione?</w:t>
      </w:r>
      <w:bookmarkEnd w:id="118"/>
    </w:p>
    <w:p w14:paraId="23A7BB4F" w14:textId="47DBC717" w:rsidR="00316742" w:rsidRPr="00F254F4" w:rsidRDefault="009B4E0C" w:rsidP="00D70763">
      <w:pPr>
        <w:spacing w:before="24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Verificheremo tutte le informazioni che ci hai fornito al momento della richiesta di accesso all'NDIS.</w:t>
      </w:r>
    </w:p>
    <w:p w14:paraId="74C9908D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Tra queste, qualsiasi informazione proveniente da:</w:t>
      </w:r>
    </w:p>
    <w:p w14:paraId="73BB5CAB" w14:textId="77777777" w:rsidR="00316742" w:rsidRPr="00F254F4" w:rsidRDefault="009B4E0C" w:rsidP="00555121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 xml:space="preserve">il tuo medico o </w:t>
      </w:r>
      <w:r w:rsidRPr="00F254F4">
        <w:rPr>
          <w:rFonts w:asciiTheme="minorBidi" w:hAnsiTheme="minorBidi"/>
          <w:lang w:val="it"/>
        </w:rPr>
        <w:t>altri operatori di servizi sanitari</w:t>
      </w:r>
    </w:p>
    <w:p w14:paraId="75DEF83D" w14:textId="77777777" w:rsidR="00316742" w:rsidRPr="00F254F4" w:rsidRDefault="009B4E0C" w:rsidP="00555121">
      <w:pPr>
        <w:pStyle w:val="ListParagraph"/>
        <w:numPr>
          <w:ilvl w:val="0"/>
          <w:numId w:val="11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>i servizi che potresti usare.</w:t>
      </w:r>
    </w:p>
    <w:p w14:paraId="05E64090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Tra queste, anche le informazioni in nostro possesso sui sostegni di cui hai bisogno.</w:t>
      </w:r>
    </w:p>
    <w:p w14:paraId="6D47864A" w14:textId="02DBDE2B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otremmo contattarti per stabilire la data dell'incontro di programmazione.</w:t>
      </w:r>
    </w:p>
    <w:p w14:paraId="67708A70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Potrebbe </w:t>
      </w:r>
      <w:r w:rsidRPr="00F254F4">
        <w:rPr>
          <w:rFonts w:asciiTheme="minorBidi" w:hAnsiTheme="minorBidi" w:cstheme="minorBidi"/>
          <w:lang w:val="it"/>
        </w:rPr>
        <w:t>contattarti un</w:t>
      </w:r>
      <w:r w:rsidRPr="00F254F4">
        <w:rPr>
          <w:rStyle w:val="Strong"/>
          <w:rFonts w:asciiTheme="minorBidi" w:hAnsiTheme="minorBidi" w:cstheme="minorBidi"/>
          <w:lang w:val="it"/>
        </w:rPr>
        <w:t xml:space="preserve"> coordinatore di zona</w:t>
      </w:r>
      <w:r w:rsidRPr="00F254F4">
        <w:rPr>
          <w:rFonts w:asciiTheme="minorBidi" w:hAnsiTheme="minorBidi" w:cstheme="minorBidi"/>
          <w:lang w:val="it"/>
        </w:rPr>
        <w:t>.</w:t>
      </w:r>
    </w:p>
    <w:p w14:paraId="637BDBE7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Ovvero una persona che aiuta le persone con disabilità a trovare e usare i sostegni.</w:t>
      </w:r>
    </w:p>
    <w:p w14:paraId="21B0185E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otrebbe contattarti</w:t>
      </w:r>
      <w:r w:rsidRPr="00F254F4">
        <w:rPr>
          <w:rStyle w:val="Strong"/>
          <w:rFonts w:asciiTheme="minorBidi" w:hAnsiTheme="minorBidi" w:cstheme="minorBidi"/>
          <w:lang w:val="it"/>
        </w:rPr>
        <w:t xml:space="preserve"> un collaboratore per la prima infanzia</w:t>
      </w:r>
      <w:r w:rsidRPr="00F254F4">
        <w:rPr>
          <w:rFonts w:asciiTheme="minorBidi" w:hAnsiTheme="minorBidi" w:cstheme="minorBidi"/>
          <w:lang w:val="it"/>
        </w:rPr>
        <w:t>.</w:t>
      </w:r>
    </w:p>
    <w:p w14:paraId="7BA393C1" w14:textId="78F0F372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Ovvero una persona che aiuta i bambini con disabilità e le loro </w:t>
      </w:r>
      <w:r w:rsidRPr="00F254F4">
        <w:rPr>
          <w:rFonts w:asciiTheme="minorBidi" w:hAnsiTheme="minorBidi" w:cstheme="minorBidi"/>
          <w:lang w:val="it"/>
        </w:rPr>
        <w:t>famiglie a trovare e usare i sostegni.</w:t>
      </w:r>
    </w:p>
    <w:p w14:paraId="4D684980" w14:textId="1C65685C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Oppure potrebbe contattarti </w:t>
      </w:r>
      <w:r w:rsidRPr="00F254F4">
        <w:rPr>
          <w:rStyle w:val="Strong"/>
          <w:rFonts w:asciiTheme="minorBidi" w:hAnsiTheme="minorBidi" w:cstheme="minorBidi"/>
          <w:lang w:val="it"/>
        </w:rPr>
        <w:t>un addetto alla programmazione dell'NDIA</w:t>
      </w:r>
      <w:r w:rsidRPr="00F254F4">
        <w:rPr>
          <w:rFonts w:asciiTheme="minorBidi" w:hAnsiTheme="minorBidi" w:cstheme="minorBidi"/>
          <w:lang w:val="it"/>
        </w:rPr>
        <w:t>.</w:t>
      </w:r>
    </w:p>
    <w:p w14:paraId="34D88D0A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Ovvero una persona che prepara nuovi piani.</w:t>
      </w:r>
    </w:p>
    <w:p w14:paraId="72A794CB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Ti chiederemo come vuoi che si svolga l'incontro di programmazione.</w:t>
      </w:r>
    </w:p>
    <w:p w14:paraId="2204199F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Ad esempio, puoi dirci:</w:t>
      </w:r>
    </w:p>
    <w:p w14:paraId="1257B591" w14:textId="356E6339" w:rsidR="00316742" w:rsidRPr="00F254F4" w:rsidRDefault="009B4E0C" w:rsidP="00555121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il luogo de</w:t>
      </w:r>
      <w:r w:rsidRPr="00F254F4">
        <w:rPr>
          <w:rFonts w:asciiTheme="minorBidi" w:hAnsiTheme="minorBidi"/>
          <w:lang w:val="it"/>
        </w:rPr>
        <w:t>ll'incontro di programmazione</w:t>
      </w:r>
    </w:p>
    <w:p w14:paraId="49DD361F" w14:textId="1321BB6D" w:rsidR="00316742" w:rsidRPr="00F254F4" w:rsidRDefault="009B4E0C" w:rsidP="00555121">
      <w:pPr>
        <w:pStyle w:val="ListParagraph"/>
        <w:numPr>
          <w:ilvl w:val="0"/>
          <w:numId w:val="42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>come vuoi che si svolga l'incontro di programmazione.</w:t>
      </w:r>
    </w:p>
    <w:p w14:paraId="399A52E1" w14:textId="4694474A" w:rsidR="00C1392B" w:rsidRPr="00F254F4" w:rsidRDefault="009B4E0C" w:rsidP="00555121">
      <w:pPr>
        <w:pStyle w:val="Heading3"/>
        <w:spacing w:before="12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lastRenderedPageBreak/>
        <w:t>I contatti del tuo collaboratore per la prima infanzia, coordinatore di zona o addetto alla programmazione dell'NDIA</w:t>
      </w:r>
    </w:p>
    <w:tbl>
      <w:tblPr>
        <w:tblStyle w:val="Style1"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AE0971" w:rsidRPr="00F254F4" w14:paraId="4B30FA78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30D18A58" w14:textId="2309FF69" w:rsidR="00316742" w:rsidRPr="00F254F4" w:rsidRDefault="009B4E0C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F254F4">
              <w:rPr>
                <w:rFonts w:asciiTheme="minorBidi" w:hAnsiTheme="minorBidi" w:cstheme="minorBidi"/>
                <w:lang w:val="it"/>
              </w:rPr>
              <w:t>Nome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1B5169A" w14:textId="77777777" w:rsidR="00316742" w:rsidRPr="00F254F4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AE0971" w:rsidRPr="00F254F4" w14:paraId="5458C4AB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A187E01" w14:textId="57369412" w:rsidR="00316742" w:rsidRPr="00F254F4" w:rsidRDefault="009B4E0C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F254F4">
              <w:rPr>
                <w:rFonts w:asciiTheme="minorBidi" w:hAnsiTheme="minorBidi" w:cstheme="minorBidi"/>
                <w:lang w:val="it"/>
              </w:rPr>
              <w:t>Numero di telefono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8A6DC29" w14:textId="77777777" w:rsidR="00316742" w:rsidRPr="00F254F4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AE0971" w:rsidRPr="00F254F4" w14:paraId="5ECDD1D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00C6F043" w14:textId="73929DC6" w:rsidR="00316742" w:rsidRPr="00F254F4" w:rsidRDefault="009B4E0C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F254F4">
              <w:rPr>
                <w:rFonts w:asciiTheme="minorBidi" w:hAnsiTheme="minorBidi" w:cstheme="minorBidi"/>
                <w:lang w:val="it"/>
              </w:rPr>
              <w:t>Indirizzo e-mail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FBF408" w14:textId="77777777" w:rsidR="00316742" w:rsidRPr="00F254F4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AE0971" w:rsidRPr="00F254F4" w14:paraId="5E94F49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18C0D22" w14:textId="6B3DEC68" w:rsidR="00316742" w:rsidRPr="00F254F4" w:rsidRDefault="009B4E0C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F254F4">
              <w:rPr>
                <w:rFonts w:asciiTheme="minorBidi" w:hAnsiTheme="minorBidi" w:cstheme="minorBidi"/>
                <w:lang w:val="it"/>
              </w:rPr>
              <w:t>Indirizzo dell'ufficio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E0C93D" w14:textId="77777777" w:rsidR="00316742" w:rsidRPr="00F254F4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54D52B68" w14:textId="480DCB79" w:rsidR="00C1392B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</w:rPr>
        <w:br w:type="page"/>
      </w:r>
    </w:p>
    <w:p w14:paraId="5443CE5A" w14:textId="02DF11D1" w:rsidR="00131A80" w:rsidRPr="00F254F4" w:rsidRDefault="009B4E0C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9" w:name="_Toc118588610"/>
      <w:r w:rsidRPr="00F254F4">
        <w:rPr>
          <w:rFonts w:asciiTheme="minorBidi" w:hAnsiTheme="minorBidi" w:cstheme="minorBidi"/>
          <w:lang w:val="it"/>
        </w:rPr>
        <w:lastRenderedPageBreak/>
        <w:t>Prepararsi per l’incontro di programmazione</w:t>
      </w:r>
      <w:bookmarkEnd w:id="119"/>
    </w:p>
    <w:p w14:paraId="42BB2A76" w14:textId="3404FBA2" w:rsidR="00F32CD7" w:rsidRPr="00F254F4" w:rsidRDefault="009B4E0C" w:rsidP="00D70763">
      <w:pPr>
        <w:pStyle w:val="Heading3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Di cosa parleremo durante l’incontro di programmazione?</w:t>
      </w:r>
    </w:p>
    <w:p w14:paraId="18020579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arleremo di quello che tu:</w:t>
      </w:r>
    </w:p>
    <w:p w14:paraId="2098B6C5" w14:textId="77777777" w:rsidR="00316742" w:rsidRPr="00F254F4" w:rsidRDefault="009B4E0C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stai facendo ora</w:t>
      </w:r>
    </w:p>
    <w:p w14:paraId="1DA865CE" w14:textId="77777777" w:rsidR="00316742" w:rsidRPr="00F254F4" w:rsidRDefault="009B4E0C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potresti voler fare in futuro.</w:t>
      </w:r>
    </w:p>
    <w:p w14:paraId="60565930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Ti faremo domande su:</w:t>
      </w:r>
    </w:p>
    <w:p w14:paraId="6BA87FF8" w14:textId="77777777" w:rsidR="00316742" w:rsidRPr="00F254F4" w:rsidRDefault="009B4E0C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i tuoi obiettivi</w:t>
      </w:r>
    </w:p>
    <w:p w14:paraId="3A423EC3" w14:textId="66D57617" w:rsidR="00316742" w:rsidRPr="00F254F4" w:rsidRDefault="009B4E0C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 xml:space="preserve">il posto e </w:t>
      </w:r>
      <w:r w:rsidRPr="00F254F4">
        <w:rPr>
          <w:rFonts w:asciiTheme="minorBidi" w:hAnsiTheme="minorBidi"/>
          <w:lang w:val="it"/>
        </w:rPr>
        <w:t>le persone con cui vivi.</w:t>
      </w:r>
    </w:p>
    <w:p w14:paraId="26203476" w14:textId="4FE3CBBC" w:rsidR="00E520B3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Ti faremo anche domande su:</w:t>
      </w:r>
    </w:p>
    <w:p w14:paraId="1A6E8773" w14:textId="710BD338" w:rsidR="00316742" w:rsidRPr="00F254F4" w:rsidRDefault="009B4E0C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quali sostegni ricevi ora</w:t>
      </w:r>
    </w:p>
    <w:p w14:paraId="1D4EFAA1" w14:textId="5FCF324B" w:rsidR="00316742" w:rsidRPr="00F254F4" w:rsidRDefault="009B4E0C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cosa ti piace fare per divertirti.</w:t>
      </w:r>
    </w:p>
    <w:p w14:paraId="79F1C0A3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Ti faremo anche delle domande sui sostegni di cui hai bisogno per:</w:t>
      </w:r>
    </w:p>
    <w:p w14:paraId="4A78185D" w14:textId="77777777" w:rsidR="00316742" w:rsidRPr="00F254F4" w:rsidRDefault="009B4E0C" w:rsidP="00555121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migliorare le tue capacità</w:t>
      </w:r>
    </w:p>
    <w:p w14:paraId="7C4B7808" w14:textId="77777777" w:rsidR="00316742" w:rsidRPr="00F254F4" w:rsidRDefault="009B4E0C" w:rsidP="00555121">
      <w:pPr>
        <w:pStyle w:val="ListParagraph"/>
        <w:numPr>
          <w:ilvl w:val="0"/>
          <w:numId w:val="14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>fare più cose da solo.</w:t>
      </w:r>
    </w:p>
    <w:p w14:paraId="7648B959" w14:textId="45BCC328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uoi usare questo opuscol</w:t>
      </w:r>
      <w:r w:rsidRPr="00F254F4">
        <w:rPr>
          <w:rFonts w:asciiTheme="minorBidi" w:hAnsiTheme="minorBidi" w:cstheme="minorBidi"/>
          <w:lang w:val="it"/>
        </w:rPr>
        <w:t>o per prepararti all'incontro di programmazione.</w:t>
      </w:r>
    </w:p>
    <w:p w14:paraId="2B59C7E9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uoi rispondere alle seguenti domande che aiutano a prepararti.</w:t>
      </w:r>
    </w:p>
    <w:p w14:paraId="2E56F87B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uoi condividere le tue risposte nelle caselle di seguito in questo opuscolo.</w:t>
      </w:r>
    </w:p>
    <w:p w14:paraId="5987616C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Tutte le informazioni che condividerai con noi ci aiuteranno a re</w:t>
      </w:r>
      <w:r w:rsidRPr="00F254F4">
        <w:rPr>
          <w:rFonts w:asciiTheme="minorBidi" w:hAnsiTheme="minorBidi" w:cstheme="minorBidi"/>
          <w:lang w:val="it"/>
        </w:rPr>
        <w:t>alizzare il tuo piano.</w:t>
      </w:r>
    </w:p>
    <w:p w14:paraId="39B144CD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Conserveremo tutte le tue informazioni in modo:</w:t>
      </w:r>
    </w:p>
    <w:p w14:paraId="60A93AC5" w14:textId="77777777" w:rsidR="00316742" w:rsidRPr="00F254F4" w:rsidRDefault="009B4E0C" w:rsidP="00555121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sicuro</w:t>
      </w:r>
    </w:p>
    <w:p w14:paraId="706F44E2" w14:textId="41E70030" w:rsidR="00FF3BE5" w:rsidRPr="00F254F4" w:rsidRDefault="009B4E0C" w:rsidP="00555121">
      <w:pPr>
        <w:pStyle w:val="ListParagraph"/>
        <w:numPr>
          <w:ilvl w:val="0"/>
          <w:numId w:val="15"/>
        </w:numPr>
        <w:rPr>
          <w:rFonts w:asciiTheme="minorBidi" w:hAnsiTheme="minorBidi"/>
          <w:b/>
          <w:bCs/>
          <w:szCs w:val="26"/>
        </w:rPr>
      </w:pPr>
      <w:r w:rsidRPr="00F254F4">
        <w:rPr>
          <w:rFonts w:asciiTheme="minorBidi" w:hAnsiTheme="minorBidi"/>
          <w:lang w:val="it"/>
        </w:rPr>
        <w:t>riservato.</w:t>
      </w:r>
      <w:r w:rsidRPr="00F254F4">
        <w:rPr>
          <w:rFonts w:asciiTheme="minorBidi" w:hAnsiTheme="minorBidi"/>
          <w:lang w:val="it"/>
        </w:rPr>
        <w:br w:type="page"/>
      </w:r>
    </w:p>
    <w:p w14:paraId="59D085DF" w14:textId="03CD2774" w:rsidR="00514BC0" w:rsidRPr="00F254F4" w:rsidRDefault="009B4E0C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lastRenderedPageBreak/>
        <w:t>Cosa devi portare con te?</w:t>
      </w:r>
    </w:p>
    <w:p w14:paraId="492A1D6B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All'incontro di programmazione, devi portare con te:</w:t>
      </w:r>
    </w:p>
    <w:p w14:paraId="6FB77D51" w14:textId="77777777" w:rsidR="00316742" w:rsidRPr="00F254F4" w:rsidRDefault="009B4E0C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questo opuscolo</w:t>
      </w:r>
    </w:p>
    <w:p w14:paraId="6D4F7865" w14:textId="77777777" w:rsidR="00316742" w:rsidRPr="00F254F4" w:rsidRDefault="009B4E0C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 xml:space="preserve">un documento di identità, come la patente di guida o il </w:t>
      </w:r>
      <w:r w:rsidRPr="00F254F4">
        <w:rPr>
          <w:rFonts w:asciiTheme="minorBidi" w:hAnsiTheme="minorBidi"/>
          <w:lang w:val="it"/>
        </w:rPr>
        <w:t>passaporto</w:t>
      </w:r>
    </w:p>
    <w:p w14:paraId="1CCAB128" w14:textId="77777777" w:rsidR="00316742" w:rsidRPr="00F254F4" w:rsidRDefault="009B4E0C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>un elenco di eventuali ausili o attrezzature che utilizzi</w:t>
      </w:r>
    </w:p>
    <w:p w14:paraId="26FB05C1" w14:textId="77777777" w:rsidR="00316742" w:rsidRPr="00F254F4" w:rsidRDefault="009B4E0C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i dettagli di login e password di myGov</w:t>
      </w:r>
    </w:p>
    <w:p w14:paraId="071875C3" w14:textId="77777777" w:rsidR="00316742" w:rsidRPr="00F254F4" w:rsidRDefault="009B4E0C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i dettagli del tuo conto bancario</w:t>
      </w:r>
    </w:p>
    <w:p w14:paraId="506A799A" w14:textId="6BC75AF4" w:rsidR="00316742" w:rsidRPr="00F254F4" w:rsidRDefault="009B4E0C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>qualsiasi informazione proveniente dai tuoi medici o operatori di servizi sanitari.</w:t>
      </w:r>
    </w:p>
    <w:p w14:paraId="07FFCDF4" w14:textId="4EFAD289" w:rsidR="00C750A7" w:rsidRPr="00F254F4" w:rsidRDefault="009B4E0C" w:rsidP="00D70763">
      <w:pPr>
        <w:pStyle w:val="Heading3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Chi può venire con te?</w:t>
      </w:r>
    </w:p>
    <w:p w14:paraId="6ADF1B82" w14:textId="4B0D4436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uoi venire all'incontro di programmazione da solo.</w:t>
      </w:r>
    </w:p>
    <w:p w14:paraId="0C2F49D5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Oppure puoi portare:</w:t>
      </w:r>
    </w:p>
    <w:p w14:paraId="0D3030BF" w14:textId="77777777" w:rsidR="00316742" w:rsidRPr="00F254F4" w:rsidRDefault="009B4E0C" w:rsidP="00555121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un familiare o un amico</w:t>
      </w:r>
    </w:p>
    <w:p w14:paraId="0CCAC3FD" w14:textId="77777777" w:rsidR="00316742" w:rsidRPr="00F254F4" w:rsidRDefault="009B4E0C" w:rsidP="00555121">
      <w:pPr>
        <w:pStyle w:val="ListParagraph"/>
        <w:numPr>
          <w:ilvl w:val="0"/>
          <w:numId w:val="30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 xml:space="preserve">un difensore degli interessi - una persona che si fa portavoce delle persone con disabilità. </w:t>
      </w:r>
    </w:p>
    <w:p w14:paraId="754FA14D" w14:textId="77777777" w:rsidR="007872CE" w:rsidRPr="00F254F4" w:rsidRDefault="009B4E0C" w:rsidP="00555121">
      <w:pPr>
        <w:rPr>
          <w:rFonts w:asciiTheme="minorBidi" w:hAnsiTheme="minorBidi" w:cstheme="minorBidi"/>
          <w:b/>
          <w:bCs/>
          <w:szCs w:val="26"/>
          <w:lang w:val="fr-FR"/>
        </w:rPr>
      </w:pPr>
      <w:r w:rsidRPr="00F254F4">
        <w:rPr>
          <w:rFonts w:asciiTheme="minorBidi" w:hAnsiTheme="minorBidi" w:cstheme="minorBidi"/>
          <w:lang w:val="fr-FR"/>
        </w:rPr>
        <w:br w:type="page"/>
      </w:r>
    </w:p>
    <w:p w14:paraId="399C46A7" w14:textId="159AF68D" w:rsidR="009F1824" w:rsidRPr="00F254F4" w:rsidRDefault="009B4E0C" w:rsidP="00555121">
      <w:pPr>
        <w:pStyle w:val="Heading2"/>
        <w:spacing w:before="120" w:after="120"/>
        <w:rPr>
          <w:rFonts w:asciiTheme="minorBidi" w:hAnsiTheme="minorBidi" w:cstheme="minorBidi"/>
          <w:lang w:val="fr-FR"/>
        </w:rPr>
      </w:pPr>
      <w:bookmarkStart w:id="120" w:name="_Toc118588611"/>
      <w:r w:rsidRPr="00F254F4">
        <w:rPr>
          <w:rFonts w:asciiTheme="minorBidi" w:hAnsiTheme="minorBidi" w:cstheme="minorBidi"/>
          <w:lang w:val="it"/>
        </w:rPr>
        <w:lastRenderedPageBreak/>
        <w:t>Informazioni su di te</w:t>
      </w:r>
      <w:bookmarkEnd w:id="120"/>
    </w:p>
    <w:p w14:paraId="705FFA19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Vorremmo conoscerti meglio.</w:t>
      </w:r>
    </w:p>
    <w:p w14:paraId="4D72FF07" w14:textId="361560CF" w:rsidR="00E90BC9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Questo ci aiu</w:t>
      </w:r>
      <w:r w:rsidRPr="00F254F4">
        <w:rPr>
          <w:rFonts w:asciiTheme="minorBidi" w:hAnsiTheme="minorBidi" w:cstheme="minorBidi"/>
          <w:lang w:val="it"/>
        </w:rPr>
        <w:t>terà a preparare il tuo piano.</w:t>
      </w:r>
    </w:p>
    <w:p w14:paraId="6D2FB200" w14:textId="5EA5C796" w:rsidR="00E520B3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Come ti chiami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E0971" w:rsidRPr="00F254F4" w14:paraId="7D4CAEEF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F1EE39" w14:textId="77777777" w:rsidR="00E520B3" w:rsidRPr="00F254F4" w:rsidRDefault="00E520B3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7F4A4E00" w14:textId="78D52836" w:rsidR="00E520B3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Qual è la tua data di nascita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E0971" w:rsidRPr="0028261B" w14:paraId="62ECB30C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A859D35" w14:textId="77777777" w:rsidR="00E520B3" w:rsidRPr="00F254F4" w:rsidRDefault="00E520B3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AD97C39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Qual è il tuo numero NDIS?</w:t>
      </w:r>
    </w:p>
    <w:p w14:paraId="647F6FCB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Questo numero si trova nella lettera che:</w:t>
      </w:r>
    </w:p>
    <w:p w14:paraId="07F0BDD4" w14:textId="77777777" w:rsidR="00316742" w:rsidRPr="00F254F4" w:rsidRDefault="009B4E0C" w:rsidP="00555121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ti abbiamo inviato</w:t>
      </w:r>
    </w:p>
    <w:p w14:paraId="39AF23E4" w14:textId="77777777" w:rsidR="00316742" w:rsidRPr="00F254F4" w:rsidRDefault="009B4E0C" w:rsidP="00555121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dice che puoi accedere all'NDIS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E0971" w:rsidRPr="00F254F4" w14:paraId="14AC3711" w14:textId="77777777" w:rsidTr="0037003B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F9B546" w14:textId="77777777" w:rsidR="00153D3D" w:rsidRPr="00F254F4" w:rsidRDefault="00153D3D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3621FC6A" w14:textId="77777777" w:rsidR="00825935" w:rsidRPr="00F254F4" w:rsidRDefault="00825935" w:rsidP="00555121">
      <w:pPr>
        <w:rPr>
          <w:rFonts w:asciiTheme="minorBidi" w:hAnsiTheme="minorBidi" w:cstheme="minorBidi"/>
          <w:sz w:val="2"/>
          <w:szCs w:val="2"/>
        </w:rPr>
      </w:pPr>
    </w:p>
    <w:p w14:paraId="362D3EA9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Che tipo di disabilità hai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E0971" w:rsidRPr="0028261B" w14:paraId="3696B0F8" w14:textId="77777777" w:rsidTr="00AA3FE9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02F6DDF" w14:textId="77777777" w:rsidR="00825935" w:rsidRPr="00F254F4" w:rsidRDefault="00825935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E0FF356" w14:textId="77777777" w:rsidR="00825935" w:rsidRPr="00F254F4" w:rsidRDefault="00825935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p w14:paraId="15B9C356" w14:textId="77777777" w:rsidR="00555121" w:rsidRPr="00F254F4" w:rsidRDefault="009B4E0C">
      <w:pPr>
        <w:spacing w:before="0" w:after="0" w:line="240" w:lineRule="auto"/>
        <w:rPr>
          <w:rFonts w:asciiTheme="minorBidi" w:hAnsiTheme="minorBidi" w:cstheme="minorBidi"/>
          <w:spacing w:val="-4"/>
          <w:lang w:val="fr-FR"/>
        </w:rPr>
      </w:pPr>
      <w:r w:rsidRPr="00F254F4">
        <w:rPr>
          <w:rFonts w:asciiTheme="minorBidi" w:hAnsiTheme="minorBidi" w:cstheme="minorBidi"/>
          <w:spacing w:val="-4"/>
          <w:lang w:val="fr-FR"/>
        </w:rPr>
        <w:br w:type="page"/>
      </w:r>
    </w:p>
    <w:p w14:paraId="3AD93F14" w14:textId="115219F0" w:rsidR="00316742" w:rsidRPr="00F254F4" w:rsidRDefault="009B4E0C" w:rsidP="00555121">
      <w:pPr>
        <w:rPr>
          <w:rFonts w:asciiTheme="minorBidi" w:hAnsiTheme="minorBidi" w:cstheme="minorBidi"/>
          <w:spacing w:val="-4"/>
          <w:lang w:val="fr-FR"/>
        </w:rPr>
      </w:pPr>
      <w:r w:rsidRPr="00F254F4">
        <w:rPr>
          <w:rFonts w:asciiTheme="minorBidi" w:hAnsiTheme="minorBidi" w:cstheme="minorBidi"/>
          <w:spacing w:val="-4"/>
          <w:lang w:val="it"/>
        </w:rPr>
        <w:lastRenderedPageBreak/>
        <w:t xml:space="preserve">In che modo la </w:t>
      </w:r>
      <w:r w:rsidRPr="00F254F4">
        <w:rPr>
          <w:rFonts w:asciiTheme="minorBidi" w:hAnsiTheme="minorBidi" w:cstheme="minorBidi"/>
          <w:spacing w:val="-4"/>
          <w:lang w:val="it"/>
        </w:rPr>
        <w:t>tua disabilità influisce sulla tua vita quotidiana?</w:t>
      </w:r>
    </w:p>
    <w:p w14:paraId="3B55BE6E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Ad esempio, hai bisogno di sostegno per:</w:t>
      </w:r>
    </w:p>
    <w:p w14:paraId="63774578" w14:textId="77777777" w:rsidR="00316742" w:rsidRPr="00F254F4" w:rsidRDefault="009B4E0C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muoverti?</w:t>
      </w:r>
    </w:p>
    <w:p w14:paraId="71B0FFAE" w14:textId="77777777" w:rsidR="00316742" w:rsidRPr="00F254F4" w:rsidRDefault="009B4E0C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svolgere attività quotidiane, come cucinare?</w:t>
      </w:r>
    </w:p>
    <w:p w14:paraId="35EBC3E9" w14:textId="77777777" w:rsidR="0060201F" w:rsidRPr="00F254F4" w:rsidRDefault="0060201F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E0971" w:rsidRPr="00F254F4" w14:paraId="706BE658" w14:textId="77777777" w:rsidTr="00EE4A9B">
        <w:trPr>
          <w:trHeight w:val="3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0C77F50" w14:textId="77777777" w:rsidR="0060201F" w:rsidRPr="00F254F4" w:rsidRDefault="0060201F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102C8DD" w14:textId="77777777" w:rsidR="00316742" w:rsidRPr="00F254F4" w:rsidRDefault="009B4E0C" w:rsidP="005D675F">
      <w:pPr>
        <w:spacing w:before="48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Vogliamo sapere anche altre cose su di te.</w:t>
      </w:r>
    </w:p>
    <w:p w14:paraId="42E0B22F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Quali persone o cose sono importanti per te?</w:t>
      </w:r>
    </w:p>
    <w:p w14:paraId="41207E21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Dove abiti?</w:t>
      </w:r>
    </w:p>
    <w:p w14:paraId="169395A7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Cosa ti piace fare?</w:t>
      </w:r>
    </w:p>
    <w:p w14:paraId="36E0DD18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Lavori o hai un lavoro?</w:t>
      </w:r>
    </w:p>
    <w:p w14:paraId="2F8EEADD" w14:textId="77777777" w:rsidR="0015692B" w:rsidRPr="00F254F4" w:rsidRDefault="0015692B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E0971" w:rsidRPr="00F254F4" w14:paraId="3D671C7B" w14:textId="77777777" w:rsidTr="00EE4A9B">
        <w:trPr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8D4F927" w14:textId="77777777" w:rsidR="0015692B" w:rsidRPr="00F254F4" w:rsidRDefault="0015692B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23D2F2F" w14:textId="638B5C76" w:rsidR="00D70763" w:rsidRPr="00F254F4" w:rsidRDefault="00D70763">
      <w:pPr>
        <w:spacing w:before="0" w:after="0" w:line="240" w:lineRule="auto"/>
        <w:rPr>
          <w:rFonts w:asciiTheme="minorBidi" w:hAnsiTheme="minorBidi" w:cstheme="minorBidi"/>
          <w:b/>
          <w:bCs/>
          <w:szCs w:val="26"/>
        </w:rPr>
      </w:pPr>
    </w:p>
    <w:p w14:paraId="2D5C0EB4" w14:textId="77777777" w:rsidR="00800FF5" w:rsidRDefault="00800FF5">
      <w:pPr>
        <w:spacing w:before="0" w:after="0" w:line="240" w:lineRule="auto"/>
        <w:rPr>
          <w:rFonts w:asciiTheme="minorBidi" w:hAnsiTheme="minorBidi" w:cstheme="minorBidi"/>
          <w:lang w:val="it"/>
        </w:rPr>
      </w:pPr>
      <w:r>
        <w:rPr>
          <w:rFonts w:asciiTheme="minorBidi" w:hAnsiTheme="minorBidi" w:cstheme="minorBidi"/>
          <w:lang w:val="it"/>
        </w:rPr>
        <w:br w:type="page"/>
      </w:r>
    </w:p>
    <w:p w14:paraId="790076EF" w14:textId="7466F899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lastRenderedPageBreak/>
        <w:t>Vogliamo sapere quali sostegni utilizzi ogni settimana.</w:t>
      </w:r>
    </w:p>
    <w:p w14:paraId="21DFA8A9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Tra questi, i sostegni che ricevi da parte:</w:t>
      </w:r>
    </w:p>
    <w:p w14:paraId="1C561C5C" w14:textId="77777777" w:rsidR="00316742" w:rsidRPr="00F254F4" w:rsidRDefault="009B4E0C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della comunità</w:t>
      </w:r>
    </w:p>
    <w:p w14:paraId="2E8ABB68" w14:textId="77777777" w:rsidR="00316742" w:rsidRPr="00F254F4" w:rsidRDefault="009B4E0C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del governo.</w:t>
      </w:r>
    </w:p>
    <w:p w14:paraId="1B445149" w14:textId="550D6E50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Le tue risposte ci aiuteranno a capire quali sostegni:</w:t>
      </w:r>
    </w:p>
    <w:p w14:paraId="26EF2275" w14:textId="77777777" w:rsidR="00316742" w:rsidRPr="00F254F4" w:rsidRDefault="009B4E0C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utilizzi ora</w:t>
      </w:r>
    </w:p>
    <w:p w14:paraId="3F099A2D" w14:textId="77777777" w:rsidR="00316742" w:rsidRPr="00F254F4" w:rsidRDefault="009B4E0C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potrebbero esserti necessari in futuro.</w:t>
      </w:r>
    </w:p>
    <w:p w14:paraId="2B2C09C0" w14:textId="45FF5ED5" w:rsidR="00B52F34" w:rsidRPr="00F254F4" w:rsidRDefault="009B4E0C" w:rsidP="00555121">
      <w:pPr>
        <w:pStyle w:val="Heading4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Cosa fai durante il giorno?</w:t>
      </w:r>
    </w:p>
    <w:p w14:paraId="1589B4A4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Quali sostegni utilizzi per fare queste cose?</w:t>
      </w:r>
    </w:p>
    <w:p w14:paraId="13FF4F19" w14:textId="3327B62E" w:rsidR="007317F2" w:rsidRPr="00F254F4" w:rsidRDefault="009B4E0C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254F4">
        <w:rPr>
          <w:rFonts w:asciiTheme="minorBidi" w:hAnsiTheme="minorBidi" w:cstheme="minorBidi"/>
          <w:color w:val="924082"/>
          <w:lang w:val="it"/>
        </w:rPr>
        <w:t>Lunedì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51FAF360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A0C3931" w14:textId="77777777" w:rsidR="00B52F34" w:rsidRPr="00F254F4" w:rsidRDefault="00B52F34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019CD4AD" w14:textId="304B9BC1" w:rsidR="007317F2" w:rsidRPr="00F254F4" w:rsidRDefault="009B4E0C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254F4">
        <w:rPr>
          <w:rFonts w:asciiTheme="minorBidi" w:hAnsiTheme="minorBidi" w:cstheme="minorBidi"/>
          <w:color w:val="924082"/>
          <w:lang w:val="it"/>
        </w:rPr>
        <w:t>Martedì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6D28CE95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897A884" w14:textId="77777777" w:rsidR="007317F2" w:rsidRPr="00F254F4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2E34EBC0" w14:textId="77777777" w:rsidR="00555121" w:rsidRPr="00F254F4" w:rsidRDefault="009B4E0C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F254F4">
        <w:rPr>
          <w:rFonts w:asciiTheme="minorBidi" w:hAnsiTheme="minorBidi" w:cstheme="minorBidi"/>
          <w:color w:val="924082"/>
        </w:rPr>
        <w:br w:type="page"/>
      </w:r>
    </w:p>
    <w:p w14:paraId="1FBE596B" w14:textId="182067A5" w:rsidR="007317F2" w:rsidRPr="00F254F4" w:rsidRDefault="009B4E0C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254F4">
        <w:rPr>
          <w:rFonts w:asciiTheme="minorBidi" w:hAnsiTheme="minorBidi" w:cstheme="minorBidi"/>
          <w:color w:val="924082"/>
          <w:lang w:val="it"/>
        </w:rPr>
        <w:lastRenderedPageBreak/>
        <w:t>Mercoledì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17052DB1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4792820" w14:textId="77777777" w:rsidR="007317F2" w:rsidRPr="00F254F4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42E61B99" w14:textId="30FBFE7B" w:rsidR="007317F2" w:rsidRPr="00F254F4" w:rsidRDefault="009B4E0C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254F4">
        <w:rPr>
          <w:rFonts w:asciiTheme="minorBidi" w:hAnsiTheme="minorBidi" w:cstheme="minorBidi"/>
          <w:color w:val="924082"/>
          <w:lang w:val="it"/>
        </w:rPr>
        <w:t>Giovedì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529CD1C9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0BD8B7C" w14:textId="080C1628" w:rsidR="007317F2" w:rsidRPr="00F254F4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26C3B02B" w14:textId="20602971" w:rsidR="007317F2" w:rsidRPr="00F254F4" w:rsidRDefault="009B4E0C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254F4">
        <w:rPr>
          <w:rFonts w:asciiTheme="minorBidi" w:hAnsiTheme="minorBidi" w:cstheme="minorBidi"/>
          <w:color w:val="924082"/>
          <w:lang w:val="it"/>
        </w:rPr>
        <w:t>Venerdì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0659753C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C4A382A" w14:textId="77777777" w:rsidR="007317F2" w:rsidRPr="00F254F4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44408ABC" w14:textId="1C0F4620" w:rsidR="007317F2" w:rsidRPr="00F254F4" w:rsidRDefault="009B4E0C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254F4">
        <w:rPr>
          <w:rFonts w:asciiTheme="minorBidi" w:hAnsiTheme="minorBidi" w:cstheme="minorBidi"/>
          <w:color w:val="924082"/>
          <w:lang w:val="it"/>
        </w:rPr>
        <w:t>Il fine settiman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4129A6DF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171FBE" w14:textId="77777777" w:rsidR="007317F2" w:rsidRPr="00F254F4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DDD50A6" w14:textId="02B36B4E" w:rsidR="00CD096D" w:rsidRPr="00F254F4" w:rsidRDefault="009B4E0C" w:rsidP="00555121">
      <w:pPr>
        <w:rPr>
          <w:rFonts w:asciiTheme="minorBidi" w:hAnsiTheme="minorBidi" w:cstheme="minorBidi"/>
          <w:sz w:val="2"/>
          <w:szCs w:val="2"/>
        </w:rPr>
      </w:pPr>
      <w:r w:rsidRPr="00F254F4">
        <w:rPr>
          <w:rFonts w:asciiTheme="minorBidi" w:hAnsiTheme="minorBidi" w:cstheme="minorBidi"/>
          <w:sz w:val="2"/>
          <w:szCs w:val="2"/>
        </w:rPr>
        <w:br w:type="page"/>
      </w:r>
    </w:p>
    <w:p w14:paraId="3828528C" w14:textId="34277282" w:rsidR="00B663B3" w:rsidRPr="00F254F4" w:rsidRDefault="009B4E0C" w:rsidP="00555121">
      <w:pPr>
        <w:pStyle w:val="Heading4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lastRenderedPageBreak/>
        <w:t>Quali altri sostegni utilizzi?</w:t>
      </w:r>
    </w:p>
    <w:p w14:paraId="7A12838C" w14:textId="77777777" w:rsidR="00316742" w:rsidRPr="00F254F4" w:rsidRDefault="009B4E0C" w:rsidP="00D70763">
      <w:pPr>
        <w:spacing w:before="24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Utilizzi altri sostegni:</w:t>
      </w:r>
    </w:p>
    <w:p w14:paraId="334D815B" w14:textId="77777777" w:rsidR="00316742" w:rsidRPr="00F254F4" w:rsidRDefault="009B4E0C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 xml:space="preserve">ogni 2 </w:t>
      </w:r>
      <w:r w:rsidRPr="00F254F4">
        <w:rPr>
          <w:rFonts w:asciiTheme="minorBidi" w:hAnsiTheme="minorBidi"/>
          <w:lang w:val="it"/>
        </w:rPr>
        <w:t>settimane?</w:t>
      </w:r>
    </w:p>
    <w:p w14:paraId="3F683E53" w14:textId="77777777" w:rsidR="00316742" w:rsidRPr="00F254F4" w:rsidRDefault="009B4E0C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ogni mese?</w:t>
      </w:r>
    </w:p>
    <w:p w14:paraId="1D2BCDD2" w14:textId="77777777" w:rsidR="00316742" w:rsidRPr="00F254F4" w:rsidRDefault="009B4E0C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di tanto in tanto?</w:t>
      </w:r>
    </w:p>
    <w:p w14:paraId="5AF7F607" w14:textId="77777777" w:rsidR="00B34EA8" w:rsidRPr="00F254F4" w:rsidRDefault="00B34EA8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E0971" w:rsidRPr="00F254F4" w14:paraId="09D0504A" w14:textId="77777777" w:rsidTr="00FC3579">
        <w:trPr>
          <w:trHeight w:val="9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5A659CF" w14:textId="77777777" w:rsidR="00B34EA8" w:rsidRPr="00F254F4" w:rsidRDefault="00B34EA8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4D4339F8" w14:textId="0EE7F442" w:rsidR="009F1824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</w:rPr>
        <w:br w:type="page"/>
      </w:r>
    </w:p>
    <w:p w14:paraId="73925261" w14:textId="60D98A8C" w:rsidR="00B663B3" w:rsidRPr="00F254F4" w:rsidRDefault="009B4E0C" w:rsidP="00555121">
      <w:pPr>
        <w:pStyle w:val="Heading4"/>
        <w:spacing w:after="24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lastRenderedPageBreak/>
        <w:t>Utilizzi la tecnologia assistiva per fare le cose che vuoi ogni giorno?</w:t>
      </w:r>
    </w:p>
    <w:p w14:paraId="085B27C2" w14:textId="77777777" w:rsidR="00316742" w:rsidRPr="00F254F4" w:rsidRDefault="009B4E0C" w:rsidP="00D70763">
      <w:pPr>
        <w:spacing w:before="240"/>
        <w:rPr>
          <w:rFonts w:asciiTheme="minorBidi" w:hAnsiTheme="minorBidi" w:cstheme="minorBidi"/>
        </w:rPr>
      </w:pPr>
      <w:r w:rsidRPr="00F254F4">
        <w:rPr>
          <w:rStyle w:val="Strong"/>
          <w:rFonts w:asciiTheme="minorBidi" w:hAnsiTheme="minorBidi" w:cstheme="minorBidi"/>
          <w:lang w:val="it"/>
        </w:rPr>
        <w:t xml:space="preserve">La tecnologia assistiva </w:t>
      </w:r>
      <w:r w:rsidRPr="00F254F4">
        <w:rPr>
          <w:rFonts w:asciiTheme="minorBidi" w:hAnsiTheme="minorBidi" w:cstheme="minorBidi"/>
          <w:lang w:val="it"/>
        </w:rPr>
        <w:t>può:</w:t>
      </w:r>
    </w:p>
    <w:p w14:paraId="2C10FA3F" w14:textId="77777777" w:rsidR="00316742" w:rsidRPr="00F254F4" w:rsidRDefault="009B4E0C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semplificarti le cose</w:t>
      </w:r>
    </w:p>
    <w:p w14:paraId="225D0247" w14:textId="77777777" w:rsidR="00316742" w:rsidRPr="00F254F4" w:rsidRDefault="009B4E0C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tenerti al sicuro.</w:t>
      </w:r>
    </w:p>
    <w:p w14:paraId="652D2AE4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Per tecnologia assistiva si può intendere:</w:t>
      </w:r>
    </w:p>
    <w:p w14:paraId="10D36983" w14:textId="77777777" w:rsidR="00316742" w:rsidRPr="00F254F4" w:rsidRDefault="009B4E0C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 xml:space="preserve">un ausilio o </w:t>
      </w:r>
      <w:r w:rsidRPr="00F254F4">
        <w:rPr>
          <w:rFonts w:asciiTheme="minorBidi" w:hAnsiTheme="minorBidi"/>
          <w:lang w:val="it"/>
        </w:rPr>
        <w:t>un'attrezzatura</w:t>
      </w:r>
    </w:p>
    <w:p w14:paraId="198383A9" w14:textId="77777777" w:rsidR="00316742" w:rsidRPr="00F254F4" w:rsidRDefault="009B4E0C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un sistema da utilizzare.</w:t>
      </w:r>
    </w:p>
    <w:p w14:paraId="66FC1170" w14:textId="77777777" w:rsidR="009B186E" w:rsidRPr="00F254F4" w:rsidRDefault="009B186E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E0971" w:rsidRPr="00F254F4" w14:paraId="7EF13981" w14:textId="77777777" w:rsidTr="00FC3579">
        <w:trPr>
          <w:trHeight w:val="8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F35D31F" w14:textId="77777777" w:rsidR="009B186E" w:rsidRPr="00F254F4" w:rsidRDefault="009B186E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72D58AE5" w14:textId="14A50F94" w:rsidR="00E67A75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</w:rPr>
        <w:br w:type="page"/>
      </w:r>
    </w:p>
    <w:p w14:paraId="1B5357C4" w14:textId="3441A6FE" w:rsidR="00B663B3" w:rsidRPr="00F254F4" w:rsidRDefault="009B4E0C" w:rsidP="00555121">
      <w:pPr>
        <w:pStyle w:val="Heading4"/>
        <w:spacing w:after="24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lastRenderedPageBreak/>
        <w:t>Hai bisogno di un sostegno per le attività quotidiane?</w:t>
      </w:r>
    </w:p>
    <w:p w14:paraId="12793059" w14:textId="1B9F63FF" w:rsidR="00316742" w:rsidRPr="00F254F4" w:rsidRDefault="009B4E0C" w:rsidP="00D70763">
      <w:pPr>
        <w:spacing w:before="24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I sostegni domestici e per la vita quotidiana possono aiutarti a:</w:t>
      </w:r>
    </w:p>
    <w:p w14:paraId="4E407F34" w14:textId="77777777" w:rsidR="00316742" w:rsidRPr="00F254F4" w:rsidRDefault="009B4E0C" w:rsidP="00555121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fare le cose per te stesso</w:t>
      </w:r>
    </w:p>
    <w:p w14:paraId="1B5CC290" w14:textId="77777777" w:rsidR="00316742" w:rsidRPr="00F254F4" w:rsidRDefault="009B4E0C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apprendere nuove competenze.</w:t>
      </w:r>
    </w:p>
    <w:p w14:paraId="32BFAB58" w14:textId="77777777" w:rsidR="00472703" w:rsidRPr="00F254F4" w:rsidRDefault="00472703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E0971" w:rsidRPr="00F254F4" w14:paraId="3FC49E18" w14:textId="77777777" w:rsidTr="00FC3579">
        <w:trPr>
          <w:trHeight w:val="10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E1D2941" w14:textId="77777777" w:rsidR="00472703" w:rsidRPr="00F254F4" w:rsidRDefault="00472703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794D44AE" w14:textId="77777777" w:rsidR="00AB2F83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</w:rPr>
        <w:br w:type="page"/>
      </w:r>
    </w:p>
    <w:p w14:paraId="47755C7B" w14:textId="112A6BEF" w:rsidR="00AB2F83" w:rsidRPr="00F254F4" w:rsidRDefault="009B4E0C" w:rsidP="00555121">
      <w:pPr>
        <w:pStyle w:val="Heading3"/>
        <w:spacing w:before="12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lastRenderedPageBreak/>
        <w:t xml:space="preserve">Persone </w:t>
      </w:r>
      <w:r w:rsidRPr="00F254F4">
        <w:rPr>
          <w:rFonts w:asciiTheme="minorBidi" w:hAnsiTheme="minorBidi" w:cstheme="minorBidi"/>
          <w:lang w:val="it"/>
        </w:rPr>
        <w:t>importanti nella tua vita</w:t>
      </w:r>
    </w:p>
    <w:p w14:paraId="4FCDE37E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Vogliamo saperne di più sulle persone importanti della tua vita.</w:t>
      </w:r>
    </w:p>
    <w:p w14:paraId="289D3456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Queste potrebbero essere:</w:t>
      </w:r>
    </w:p>
    <w:p w14:paraId="31ED9FBC" w14:textId="77777777" w:rsidR="00316742" w:rsidRPr="00F254F4" w:rsidRDefault="009B4E0C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familiari</w:t>
      </w:r>
    </w:p>
    <w:p w14:paraId="0415B6A2" w14:textId="77777777" w:rsidR="00316742" w:rsidRPr="00F254F4" w:rsidRDefault="009B4E0C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amici.</w:t>
      </w:r>
    </w:p>
    <w:p w14:paraId="500C1554" w14:textId="690D90D1" w:rsidR="00B65BCE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Oppure altre persone che si preoccupano per te.</w:t>
      </w:r>
    </w:p>
    <w:p w14:paraId="5526E639" w14:textId="7CB34060" w:rsidR="00B65BCE" w:rsidRPr="00F254F4" w:rsidRDefault="00B65BCE" w:rsidP="00555121">
      <w:pPr>
        <w:spacing w:line="240" w:lineRule="auto"/>
        <w:rPr>
          <w:rFonts w:asciiTheme="minorBidi" w:hAnsiTheme="minorBidi" w:cstheme="minorBidi"/>
          <w:lang w:val="fr-FR"/>
        </w:rPr>
      </w:pPr>
    </w:p>
    <w:p w14:paraId="4F2E4083" w14:textId="591801CF" w:rsidR="00B663B3" w:rsidRPr="00F254F4" w:rsidRDefault="009B4E0C" w:rsidP="00555121">
      <w:pPr>
        <w:pStyle w:val="Heading4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Chi è importante nella tua vita?</w:t>
      </w:r>
    </w:p>
    <w:p w14:paraId="61CA33E9" w14:textId="4B95DC38" w:rsidR="0070251D" w:rsidRPr="00F254F4" w:rsidRDefault="009B4E0C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254F4">
        <w:rPr>
          <w:rFonts w:asciiTheme="minorBidi" w:hAnsiTheme="minorBidi" w:cstheme="minorBidi"/>
          <w:color w:val="924082"/>
          <w:lang w:val="it"/>
        </w:rPr>
        <w:t>Persona 1</w:t>
      </w:r>
    </w:p>
    <w:p w14:paraId="7E0207B2" w14:textId="3EFFC25E" w:rsidR="00316742" w:rsidRPr="00F254F4" w:rsidRDefault="009B4E0C" w:rsidP="00555121">
      <w:pPr>
        <w:spacing w:after="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Nom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53491A4F" w14:textId="77777777" w:rsidTr="00B65BC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12E2B8A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3FDABB28" w14:textId="445C8EC3" w:rsidR="00B65BCE" w:rsidRPr="00F254F4" w:rsidRDefault="009B4E0C" w:rsidP="00555121">
      <w:pPr>
        <w:spacing w:after="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 xml:space="preserve">Che relazione ha con </w:t>
      </w:r>
      <w:r w:rsidRPr="00F254F4">
        <w:rPr>
          <w:rFonts w:asciiTheme="minorBidi" w:hAnsiTheme="minorBidi" w:cstheme="minorBidi"/>
          <w:lang w:val="it"/>
        </w:rPr>
        <w:t>t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094F97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A339E5F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F4D1E71" w14:textId="051638EA" w:rsidR="00B65BCE" w:rsidRPr="00F254F4" w:rsidRDefault="009B4E0C" w:rsidP="00555121">
      <w:pPr>
        <w:spacing w:after="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In che modo fa parte della tua vit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28261B" w14:paraId="64098376" w14:textId="77777777" w:rsidTr="00B65BCE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4BD0F88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1CF5AEF" w14:textId="77777777" w:rsidR="00B65BCE" w:rsidRPr="00F254F4" w:rsidRDefault="009B4E0C" w:rsidP="00555121">
      <w:pPr>
        <w:spacing w:after="0" w:line="240" w:lineRule="auto"/>
        <w:rPr>
          <w:rFonts w:asciiTheme="minorBidi" w:hAnsiTheme="minorBidi" w:cstheme="minorBidi"/>
          <w:b/>
          <w:color w:val="924082"/>
          <w:lang w:val="fr-FR"/>
        </w:rPr>
      </w:pPr>
      <w:r w:rsidRPr="00F254F4">
        <w:rPr>
          <w:rFonts w:asciiTheme="minorBidi" w:hAnsiTheme="minorBidi" w:cstheme="minorBidi"/>
          <w:color w:val="924082"/>
          <w:lang w:val="fr-FR"/>
        </w:rPr>
        <w:br w:type="page"/>
      </w:r>
    </w:p>
    <w:p w14:paraId="3ED14B5C" w14:textId="3CB54971" w:rsidR="00071140" w:rsidRPr="00F254F4" w:rsidRDefault="009B4E0C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254F4">
        <w:rPr>
          <w:rFonts w:asciiTheme="minorBidi" w:hAnsiTheme="minorBidi" w:cstheme="minorBidi"/>
          <w:color w:val="924082"/>
          <w:lang w:val="it"/>
        </w:rPr>
        <w:lastRenderedPageBreak/>
        <w:t>Persona 2</w:t>
      </w:r>
    </w:p>
    <w:p w14:paraId="4F01B224" w14:textId="77777777" w:rsidR="00B65BCE" w:rsidRPr="00F254F4" w:rsidRDefault="009B4E0C" w:rsidP="00555121">
      <w:pPr>
        <w:spacing w:after="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Nom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3EDFB8B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F1BF702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7BEAFD5" w14:textId="77777777" w:rsidR="00B65BCE" w:rsidRPr="00F254F4" w:rsidRDefault="009B4E0C" w:rsidP="00555121">
      <w:pPr>
        <w:spacing w:after="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Che relazione ha con t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29D22CE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96C464F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F124CF8" w14:textId="77777777" w:rsidR="00B65BCE" w:rsidRPr="00F254F4" w:rsidRDefault="009B4E0C" w:rsidP="00555121">
      <w:pPr>
        <w:spacing w:after="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In che modo fa parte della tua vit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28261B" w14:paraId="6C1DCB4D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C1FD43B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688F848" w14:textId="27345D58" w:rsidR="00EE7D38" w:rsidRPr="00F254F4" w:rsidRDefault="009B4E0C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254F4">
        <w:rPr>
          <w:rFonts w:asciiTheme="minorBidi" w:hAnsiTheme="minorBidi" w:cstheme="minorBidi"/>
          <w:color w:val="924082"/>
          <w:lang w:val="it"/>
        </w:rPr>
        <w:t>Persona 3</w:t>
      </w:r>
    </w:p>
    <w:p w14:paraId="41CA914B" w14:textId="77777777" w:rsidR="00B65BCE" w:rsidRPr="00F254F4" w:rsidRDefault="009B4E0C" w:rsidP="00555121">
      <w:pPr>
        <w:spacing w:after="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Nom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676DB3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334B0C2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67A085A" w14:textId="77777777" w:rsidR="00B65BCE" w:rsidRPr="00F254F4" w:rsidRDefault="009B4E0C" w:rsidP="00555121">
      <w:pPr>
        <w:spacing w:after="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Che relazione ha con t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78F4319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29F6BB7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B1FF740" w14:textId="77777777" w:rsidR="00B65BCE" w:rsidRPr="00F254F4" w:rsidRDefault="009B4E0C" w:rsidP="00555121">
      <w:pPr>
        <w:spacing w:after="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In che modo fa parte della tua vit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28261B" w14:paraId="2799273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5D3A7A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74C0E25" w14:textId="77777777" w:rsidR="00555121" w:rsidRPr="00F254F4" w:rsidRDefault="009B4E0C">
      <w:pPr>
        <w:spacing w:before="0" w:after="0" w:line="240" w:lineRule="auto"/>
        <w:rPr>
          <w:rFonts w:asciiTheme="minorBidi" w:hAnsiTheme="minorBidi" w:cstheme="minorBidi"/>
          <w:b/>
          <w:color w:val="924082"/>
          <w:lang w:val="fr-FR"/>
        </w:rPr>
      </w:pPr>
      <w:r w:rsidRPr="00F254F4">
        <w:rPr>
          <w:rFonts w:asciiTheme="minorBidi" w:hAnsiTheme="minorBidi" w:cstheme="minorBidi"/>
          <w:color w:val="924082"/>
          <w:lang w:val="fr-FR"/>
        </w:rPr>
        <w:br w:type="page"/>
      </w:r>
    </w:p>
    <w:p w14:paraId="27092CA6" w14:textId="52F8A12D" w:rsidR="00EE7D38" w:rsidRPr="00F254F4" w:rsidRDefault="009B4E0C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254F4">
        <w:rPr>
          <w:rFonts w:asciiTheme="minorBidi" w:hAnsiTheme="minorBidi" w:cstheme="minorBidi"/>
          <w:color w:val="924082"/>
          <w:lang w:val="it"/>
        </w:rPr>
        <w:lastRenderedPageBreak/>
        <w:t>Persona 4</w:t>
      </w:r>
    </w:p>
    <w:p w14:paraId="5A79A15D" w14:textId="77777777" w:rsidR="00B65BCE" w:rsidRPr="00F254F4" w:rsidRDefault="009B4E0C" w:rsidP="00555121">
      <w:pPr>
        <w:spacing w:after="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Nom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65B2B00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7305ED4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317BB30" w14:textId="77777777" w:rsidR="00B65BCE" w:rsidRPr="00F254F4" w:rsidRDefault="009B4E0C" w:rsidP="00555121">
      <w:pPr>
        <w:spacing w:after="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Che relazione ha con t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6C181382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074CE39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2B141E8" w14:textId="77777777" w:rsidR="00B65BCE" w:rsidRPr="00F254F4" w:rsidRDefault="009B4E0C" w:rsidP="00555121">
      <w:pPr>
        <w:spacing w:after="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In </w:t>
      </w:r>
      <w:r w:rsidRPr="00F254F4">
        <w:rPr>
          <w:rFonts w:asciiTheme="minorBidi" w:hAnsiTheme="minorBidi" w:cstheme="minorBidi"/>
          <w:lang w:val="it"/>
        </w:rPr>
        <w:t>che modo fa parte della tua vit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28261B" w14:paraId="7B7B66A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3A5FD7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5BCA0C7" w14:textId="76EEA6A7" w:rsidR="00EE7D38" w:rsidRPr="00F254F4" w:rsidRDefault="009B4E0C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254F4">
        <w:rPr>
          <w:rFonts w:asciiTheme="minorBidi" w:hAnsiTheme="minorBidi" w:cstheme="minorBidi"/>
          <w:color w:val="924082"/>
          <w:lang w:val="it"/>
        </w:rPr>
        <w:t>Persona 5</w:t>
      </w:r>
    </w:p>
    <w:p w14:paraId="0E6435DB" w14:textId="77777777" w:rsidR="00B65BCE" w:rsidRPr="00F254F4" w:rsidRDefault="009B4E0C" w:rsidP="00555121">
      <w:pPr>
        <w:spacing w:after="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Nom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0F85D48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572C895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C37BF3A" w14:textId="77777777" w:rsidR="00B65BCE" w:rsidRPr="00F254F4" w:rsidRDefault="009B4E0C" w:rsidP="00555121">
      <w:pPr>
        <w:spacing w:after="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Che relazione ha con t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6FB2359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1AFC8AC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2BECA28" w14:textId="77777777" w:rsidR="00B65BCE" w:rsidRPr="00F254F4" w:rsidRDefault="009B4E0C" w:rsidP="00555121">
      <w:pPr>
        <w:spacing w:after="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In che modo fa parte della tua vit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28261B" w14:paraId="150C2A8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C5E3461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0E8D634" w14:textId="77777777" w:rsidR="00555121" w:rsidRPr="00F254F4" w:rsidRDefault="009B4E0C">
      <w:pPr>
        <w:spacing w:before="0" w:after="0" w:line="240" w:lineRule="auto"/>
        <w:rPr>
          <w:rFonts w:asciiTheme="minorBidi" w:hAnsiTheme="minorBidi" w:cstheme="minorBidi"/>
          <w:b/>
          <w:color w:val="924082"/>
          <w:lang w:val="fr-FR"/>
        </w:rPr>
      </w:pPr>
      <w:r w:rsidRPr="00F254F4">
        <w:rPr>
          <w:rFonts w:asciiTheme="minorBidi" w:hAnsiTheme="minorBidi" w:cstheme="minorBidi"/>
          <w:color w:val="924082"/>
          <w:lang w:val="fr-FR"/>
        </w:rPr>
        <w:br w:type="page"/>
      </w:r>
    </w:p>
    <w:p w14:paraId="5FAC9C7A" w14:textId="0BC1B27B" w:rsidR="00EE7D38" w:rsidRPr="00F254F4" w:rsidRDefault="009B4E0C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254F4">
        <w:rPr>
          <w:rFonts w:asciiTheme="minorBidi" w:hAnsiTheme="minorBidi" w:cstheme="minorBidi"/>
          <w:color w:val="924082"/>
          <w:lang w:val="it"/>
        </w:rPr>
        <w:lastRenderedPageBreak/>
        <w:t>Persona 6</w:t>
      </w:r>
    </w:p>
    <w:p w14:paraId="538E53AE" w14:textId="77777777" w:rsidR="00B65BCE" w:rsidRPr="00F254F4" w:rsidRDefault="009B4E0C" w:rsidP="00555121">
      <w:pPr>
        <w:spacing w:after="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Nom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5941D59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62D0C69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DABB33C" w14:textId="77777777" w:rsidR="00B65BCE" w:rsidRPr="00F254F4" w:rsidRDefault="009B4E0C" w:rsidP="00555121">
      <w:pPr>
        <w:spacing w:after="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Che relazione ha con t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F254F4" w14:paraId="7A3D18A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F07D32C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4E86896" w14:textId="77777777" w:rsidR="00B65BCE" w:rsidRPr="00F254F4" w:rsidRDefault="009B4E0C" w:rsidP="00555121">
      <w:pPr>
        <w:spacing w:after="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In che modo fa parte della tua vita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AE0971" w:rsidRPr="0028261B" w14:paraId="4813EF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300FDC3" w14:textId="77777777" w:rsidR="00B65BCE" w:rsidRPr="00F254F4" w:rsidRDefault="00B65BCE" w:rsidP="00555121">
            <w:pPr>
              <w:spacing w:after="0"/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13FFD82" w14:textId="2F455D5C" w:rsidR="00B65BCE" w:rsidRPr="00F254F4" w:rsidRDefault="00B65BCE" w:rsidP="00555121">
      <w:pPr>
        <w:spacing w:after="0"/>
        <w:rPr>
          <w:rFonts w:asciiTheme="minorBidi" w:hAnsiTheme="minorBidi" w:cstheme="minorBidi"/>
          <w:lang w:val="fr-FR"/>
        </w:rPr>
      </w:pPr>
    </w:p>
    <w:p w14:paraId="131B557C" w14:textId="77777777" w:rsidR="00B65BCE" w:rsidRPr="00F254F4" w:rsidRDefault="009B4E0C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fr-FR"/>
        </w:rPr>
        <w:br w:type="page"/>
      </w:r>
    </w:p>
    <w:p w14:paraId="303A3114" w14:textId="7AD78A67" w:rsidR="002C2F57" w:rsidRPr="00F254F4" w:rsidRDefault="009B4E0C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lastRenderedPageBreak/>
        <w:t>Informazioni sui tuoi obiettivi</w:t>
      </w:r>
    </w:p>
    <w:p w14:paraId="2C3DFF21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uoi avere:</w:t>
      </w:r>
    </w:p>
    <w:p w14:paraId="617171D3" w14:textId="77777777" w:rsidR="00316742" w:rsidRPr="00F254F4" w:rsidRDefault="009B4E0C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obiettivi a breve termine - che possono essere generalmente raggiunti in un anno</w:t>
      </w:r>
    </w:p>
    <w:p w14:paraId="58288783" w14:textId="2E09082D" w:rsidR="00316742" w:rsidRPr="00F254F4" w:rsidRDefault="009B4E0C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obiettivi a lungo termine - che richiedono un po' più di tempo.</w:t>
      </w:r>
    </w:p>
    <w:p w14:paraId="25E3A0F5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Entrambi questi tipi di obiettivi sono importanti.</w:t>
      </w:r>
    </w:p>
    <w:p w14:paraId="28A28DDA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Gli obiettivi che condividi con noi ci aiuteranno a </w:t>
      </w:r>
      <w:r w:rsidRPr="00F254F4">
        <w:rPr>
          <w:rFonts w:asciiTheme="minorBidi" w:hAnsiTheme="minorBidi" w:cstheme="minorBidi"/>
          <w:lang w:val="it"/>
        </w:rPr>
        <w:t>garantire che il tuo piano:</w:t>
      </w:r>
    </w:p>
    <w:p w14:paraId="7F28BC88" w14:textId="77777777" w:rsidR="00316742" w:rsidRPr="00F254F4" w:rsidRDefault="009B4E0C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soddisfi le tue esigenze</w:t>
      </w:r>
    </w:p>
    <w:p w14:paraId="58D5B387" w14:textId="77777777" w:rsidR="00316742" w:rsidRPr="00F254F4" w:rsidRDefault="009B4E0C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ti aiuti a raggiungere i tuoi obiettivi.</w:t>
      </w:r>
    </w:p>
    <w:p w14:paraId="2C9611F1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Quando pianifichi i tuoi obiettivi, pensa a ciò che:</w:t>
      </w:r>
    </w:p>
    <w:p w14:paraId="143B2524" w14:textId="77777777" w:rsidR="00316742" w:rsidRPr="00F254F4" w:rsidRDefault="009B4E0C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ti piace fare</w:t>
      </w:r>
    </w:p>
    <w:p w14:paraId="3C0CA0B5" w14:textId="77777777" w:rsidR="00316742" w:rsidRPr="00F254F4" w:rsidRDefault="009B4E0C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vuoi cambiare</w:t>
      </w:r>
    </w:p>
    <w:p w14:paraId="4B7E164C" w14:textId="77777777" w:rsidR="00316742" w:rsidRPr="00F254F4" w:rsidRDefault="009B4E0C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vuoi provare.</w:t>
      </w:r>
    </w:p>
    <w:p w14:paraId="50A81086" w14:textId="77777777" w:rsidR="008F2302" w:rsidRPr="00F254F4" w:rsidRDefault="009B4E0C" w:rsidP="00555121">
      <w:pPr>
        <w:rPr>
          <w:rFonts w:asciiTheme="minorBidi" w:eastAsiaTheme="majorEastAsia" w:hAnsiTheme="minorBidi" w:cstheme="minorBidi"/>
          <w:b/>
          <w:iCs/>
          <w:color w:val="6B2976"/>
        </w:rPr>
      </w:pPr>
      <w:r w:rsidRPr="00F254F4">
        <w:rPr>
          <w:rFonts w:asciiTheme="minorBidi" w:hAnsiTheme="minorBidi" w:cstheme="minorBidi"/>
        </w:rPr>
        <w:br w:type="page"/>
      </w:r>
    </w:p>
    <w:p w14:paraId="06E3F1E1" w14:textId="1B5CC2C0" w:rsidR="00D64E35" w:rsidRPr="00F254F4" w:rsidRDefault="009B4E0C" w:rsidP="00555121">
      <w:pPr>
        <w:pStyle w:val="Heading4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lastRenderedPageBreak/>
        <w:t>Quali sono i tuoi obiettivi a breve termine?</w:t>
      </w:r>
    </w:p>
    <w:p w14:paraId="43A80B0B" w14:textId="77777777" w:rsidR="00316742" w:rsidRPr="00F254F4" w:rsidRDefault="009B4E0C" w:rsidP="00D70763">
      <w:pPr>
        <w:spacing w:before="24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Quali sono gli obiet</w:t>
      </w:r>
      <w:r w:rsidRPr="00F254F4">
        <w:rPr>
          <w:rFonts w:asciiTheme="minorBidi" w:hAnsiTheme="minorBidi" w:cstheme="minorBidi"/>
          <w:lang w:val="it"/>
        </w:rPr>
        <w:t>tivi che puoi raggiungere nel prossimo anno?</w:t>
      </w:r>
    </w:p>
    <w:p w14:paraId="20BC82BC" w14:textId="7BE36DF4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Ad esempio, il tuo obiettivo potrebbe essere quello di imparare a usare i mezzi di trasporto pubblici da solo.</w:t>
      </w:r>
    </w:p>
    <w:p w14:paraId="6C7264A7" w14:textId="77777777" w:rsidR="002D37B0" w:rsidRPr="00F254F4" w:rsidRDefault="002D37B0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E0971" w:rsidRPr="00F254F4" w14:paraId="507326C2" w14:textId="77777777" w:rsidTr="00AC26DB">
        <w:trPr>
          <w:trHeight w:val="1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8C4D01" w14:textId="77777777" w:rsidR="002D37B0" w:rsidRPr="00F254F4" w:rsidRDefault="002D37B0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09BC3431" w14:textId="77777777" w:rsidR="002D37B0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</w:rPr>
        <w:br w:type="page"/>
      </w:r>
    </w:p>
    <w:p w14:paraId="6C804F67" w14:textId="6E81EF0A" w:rsidR="002D37B0" w:rsidRPr="00F254F4" w:rsidRDefault="009B4E0C" w:rsidP="00555121">
      <w:pPr>
        <w:pStyle w:val="Heading4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lastRenderedPageBreak/>
        <w:t>Quali sono i tuoi obiettivi a lungo termine?</w:t>
      </w:r>
    </w:p>
    <w:p w14:paraId="69185CCA" w14:textId="3B53ED4B" w:rsidR="00316742" w:rsidRPr="00F254F4" w:rsidRDefault="009B4E0C" w:rsidP="00D70763">
      <w:pPr>
        <w:spacing w:before="24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Quali sono gli obiettivi che puoi </w:t>
      </w:r>
      <w:r w:rsidRPr="00F254F4">
        <w:rPr>
          <w:rFonts w:asciiTheme="minorBidi" w:hAnsiTheme="minorBidi" w:cstheme="minorBidi"/>
          <w:lang w:val="it"/>
        </w:rPr>
        <w:t>raggiungere in futuro?</w:t>
      </w:r>
    </w:p>
    <w:p w14:paraId="66AC9676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Ad esempio, il tuo obiettivo potrebbe essere quello di andare a vivere con un amico.</w:t>
      </w:r>
    </w:p>
    <w:p w14:paraId="13D02540" w14:textId="77777777" w:rsidR="002D37B0" w:rsidRPr="00F254F4" w:rsidRDefault="002D37B0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E0971" w:rsidRPr="0028261B" w14:paraId="198DB71F" w14:textId="77777777" w:rsidTr="00AC26DB">
        <w:trPr>
          <w:trHeight w:val="12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331D38E" w14:textId="77777777" w:rsidR="002D37B0" w:rsidRPr="00F254F4" w:rsidRDefault="002D37B0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12AC42F" w14:textId="01105D96" w:rsidR="007A39EF" w:rsidRPr="00F254F4" w:rsidRDefault="009B4E0C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lastRenderedPageBreak/>
        <w:t>Altre informazioni che vogliamo sapere</w:t>
      </w:r>
    </w:p>
    <w:p w14:paraId="3FFA379E" w14:textId="3D020AC2" w:rsidR="007A39EF" w:rsidRPr="00F254F4" w:rsidRDefault="009B4E0C" w:rsidP="00D70763">
      <w:pPr>
        <w:pStyle w:val="Heading4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Hai mai ricevuto un risarcimento?</w:t>
      </w:r>
    </w:p>
    <w:p w14:paraId="0ED0DB34" w14:textId="77777777" w:rsidR="00316742" w:rsidRPr="00F254F4" w:rsidRDefault="009B4E0C" w:rsidP="00D70763">
      <w:pPr>
        <w:spacing w:before="240"/>
        <w:rPr>
          <w:rFonts w:asciiTheme="minorBidi" w:hAnsiTheme="minorBidi" w:cstheme="minorBidi"/>
          <w:lang w:val="fr-FR"/>
        </w:rPr>
      </w:pPr>
      <w:r w:rsidRPr="00F254F4">
        <w:rPr>
          <w:rStyle w:val="Strong"/>
          <w:rFonts w:asciiTheme="minorBidi" w:hAnsiTheme="minorBidi" w:cstheme="minorBidi"/>
          <w:lang w:val="it"/>
        </w:rPr>
        <w:t>Il risarcimento</w:t>
      </w:r>
      <w:r w:rsidRPr="00F254F4">
        <w:rPr>
          <w:rFonts w:asciiTheme="minorBidi" w:hAnsiTheme="minorBidi" w:cstheme="minorBidi"/>
          <w:lang w:val="it"/>
        </w:rPr>
        <w:t xml:space="preserve"> è il denaro che potresti aver ricevuto se la tua disabilità è frutto di un incidente.</w:t>
      </w:r>
    </w:p>
    <w:p w14:paraId="7D760353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Dal momento in cui hai ricevuto il risarcimento:</w:t>
      </w:r>
    </w:p>
    <w:p w14:paraId="336A7227" w14:textId="77777777" w:rsidR="00316742" w:rsidRPr="00F254F4" w:rsidRDefault="009B4E0C" w:rsidP="00555121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è cambiato qualcosa?</w:t>
      </w:r>
    </w:p>
    <w:p w14:paraId="15AA0455" w14:textId="77777777" w:rsidR="00316742" w:rsidRPr="00F254F4" w:rsidRDefault="009B4E0C" w:rsidP="00555121">
      <w:pPr>
        <w:pStyle w:val="ListParagraph"/>
        <w:numPr>
          <w:ilvl w:val="0"/>
          <w:numId w:val="26"/>
        </w:numPr>
        <w:rPr>
          <w:rFonts w:asciiTheme="minorBidi" w:hAnsiTheme="minorBidi"/>
          <w:spacing w:val="-4"/>
          <w:lang w:val="fr-FR"/>
        </w:rPr>
      </w:pPr>
      <w:r w:rsidRPr="00F254F4">
        <w:rPr>
          <w:rFonts w:asciiTheme="minorBidi" w:hAnsiTheme="minorBidi"/>
          <w:spacing w:val="-4"/>
          <w:lang w:val="it"/>
        </w:rPr>
        <w:t>hai richiesto un risarcimento maggiore?</w:t>
      </w:r>
    </w:p>
    <w:p w14:paraId="5A0A2790" w14:textId="77777777" w:rsidR="001D64E1" w:rsidRPr="00F254F4" w:rsidRDefault="001D64E1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E0971" w:rsidRPr="0028261B" w14:paraId="5C953FDF" w14:textId="77777777" w:rsidTr="00AC26DB">
        <w:trPr>
          <w:trHeight w:val="9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9C988D" w14:textId="77777777" w:rsidR="001D64E1" w:rsidRPr="00F254F4" w:rsidRDefault="001D64E1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4604A57" w14:textId="77777777" w:rsidR="002A6E0D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fr-FR"/>
        </w:rPr>
        <w:br w:type="page"/>
      </w:r>
    </w:p>
    <w:p w14:paraId="434443D2" w14:textId="4063A70E" w:rsidR="002A6E0D" w:rsidRPr="00F254F4" w:rsidRDefault="009B4E0C" w:rsidP="00555121">
      <w:pPr>
        <w:pStyle w:val="Heading4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lastRenderedPageBreak/>
        <w:t>Cos'altro vorresti farci sapere?</w:t>
      </w:r>
    </w:p>
    <w:p w14:paraId="27C27BA8" w14:textId="77777777" w:rsidR="00316742" w:rsidRPr="00F254F4" w:rsidRDefault="009B4E0C" w:rsidP="00D70763">
      <w:pPr>
        <w:spacing w:before="24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Ci sono altre </w:t>
      </w:r>
      <w:r w:rsidRPr="00F254F4">
        <w:rPr>
          <w:rFonts w:asciiTheme="minorBidi" w:hAnsiTheme="minorBidi" w:cstheme="minorBidi"/>
          <w:lang w:val="it"/>
        </w:rPr>
        <w:t>aree della tua vita di cui vorresti parlarci?</w:t>
      </w:r>
    </w:p>
    <w:p w14:paraId="6B0E90EE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Ci sono altre domande che vorresti fare?</w:t>
      </w:r>
    </w:p>
    <w:p w14:paraId="5512ECAB" w14:textId="77777777" w:rsidR="002A6E0D" w:rsidRPr="00F254F4" w:rsidRDefault="002A6E0D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E0971" w:rsidRPr="0028261B" w14:paraId="0627B0D2" w14:textId="77777777" w:rsidTr="00AC26DB">
        <w:trPr>
          <w:trHeight w:val="11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0E3583" w14:textId="77777777" w:rsidR="002A6E0D" w:rsidRPr="00F254F4" w:rsidRDefault="002A6E0D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5DEB790C" w14:textId="7ACE38A7" w:rsidR="00AB2F83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fr-FR"/>
        </w:rPr>
        <w:br w:type="page"/>
      </w:r>
    </w:p>
    <w:p w14:paraId="3E5B4580" w14:textId="77777777" w:rsidR="00AA35B8" w:rsidRPr="00F254F4" w:rsidRDefault="009B4E0C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bookmarkStart w:id="121" w:name="_Toc12634029"/>
      <w:bookmarkStart w:id="122" w:name="_Toc12636487"/>
      <w:bookmarkStart w:id="123" w:name="_Toc42093331"/>
      <w:bookmarkStart w:id="124" w:name="_Hlk42783172"/>
      <w:bookmarkStart w:id="125" w:name="_Toc6390577"/>
      <w:bookmarkStart w:id="126" w:name="_Toc12634028"/>
      <w:bookmarkEnd w:id="0"/>
      <w:r w:rsidRPr="00F254F4">
        <w:rPr>
          <w:rFonts w:asciiTheme="minorBidi" w:hAnsiTheme="minorBidi" w:cstheme="minorBidi"/>
          <w:lang w:val="it"/>
        </w:rPr>
        <w:lastRenderedPageBreak/>
        <w:t>Note del tuo incontro di programmazione</w:t>
      </w:r>
    </w:p>
    <w:p w14:paraId="521BBF1E" w14:textId="2A3704F2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uoi prendere appunti su ciò di cui hai parlato durante il tuo incontro di programmazione.</w:t>
      </w:r>
    </w:p>
    <w:p w14:paraId="7DD4F985" w14:textId="77777777" w:rsidR="00AA35B8" w:rsidRPr="00F254F4" w:rsidRDefault="00AA35B8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E0971" w:rsidRPr="0028261B" w14:paraId="2A6620D2" w14:textId="77777777" w:rsidTr="00AC26DB">
        <w:trPr>
          <w:trHeight w:val="12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E757067" w14:textId="77777777" w:rsidR="00AA35B8" w:rsidRPr="00F254F4" w:rsidRDefault="00AA35B8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B05E671" w14:textId="77777777" w:rsidR="00AA35B8" w:rsidRPr="00F254F4" w:rsidRDefault="009B4E0C" w:rsidP="00555121">
      <w:pPr>
        <w:rPr>
          <w:rFonts w:asciiTheme="minorBidi" w:hAnsiTheme="minorBidi" w:cstheme="minorBidi"/>
          <w:b/>
          <w:bCs/>
          <w:szCs w:val="26"/>
          <w:lang w:val="fr-FR"/>
        </w:rPr>
      </w:pPr>
      <w:r w:rsidRPr="00F254F4">
        <w:rPr>
          <w:rFonts w:asciiTheme="minorBidi" w:hAnsiTheme="minorBidi" w:cstheme="minorBidi"/>
          <w:lang w:val="fr-FR"/>
        </w:rPr>
        <w:br w:type="page"/>
      </w:r>
    </w:p>
    <w:p w14:paraId="5252F609" w14:textId="77777777" w:rsidR="002F6BAC" w:rsidRPr="00F254F4" w:rsidRDefault="009B4E0C" w:rsidP="00555121">
      <w:pPr>
        <w:pStyle w:val="Heading2"/>
        <w:spacing w:before="120" w:after="120"/>
        <w:rPr>
          <w:rFonts w:asciiTheme="minorBidi" w:hAnsiTheme="minorBidi" w:cstheme="minorBidi"/>
          <w:lang w:val="fr-FR"/>
        </w:rPr>
      </w:pPr>
      <w:bookmarkStart w:id="127" w:name="_Toc118588612"/>
      <w:r w:rsidRPr="00F254F4">
        <w:rPr>
          <w:rFonts w:asciiTheme="minorBidi" w:hAnsiTheme="minorBidi" w:cstheme="minorBidi"/>
          <w:lang w:val="it"/>
        </w:rPr>
        <w:lastRenderedPageBreak/>
        <w:t xml:space="preserve">Come vuoi gestire le tue </w:t>
      </w:r>
      <w:r w:rsidRPr="00F254F4">
        <w:rPr>
          <w:rFonts w:asciiTheme="minorBidi" w:hAnsiTheme="minorBidi" w:cstheme="minorBidi"/>
          <w:lang w:val="it"/>
        </w:rPr>
        <w:t>sovvenzioni?</w:t>
      </w:r>
      <w:bookmarkEnd w:id="127"/>
    </w:p>
    <w:p w14:paraId="3EB999BB" w14:textId="00E93F2B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Style w:val="Strong"/>
          <w:rFonts w:asciiTheme="minorBidi" w:hAnsiTheme="minorBidi" w:cstheme="minorBidi"/>
          <w:lang w:val="it"/>
        </w:rPr>
        <w:t>La sovvenzione</w:t>
      </w:r>
      <w:r w:rsidRPr="00F254F4">
        <w:rPr>
          <w:rFonts w:asciiTheme="minorBidi" w:hAnsiTheme="minorBidi" w:cstheme="minorBidi"/>
          <w:lang w:val="it"/>
        </w:rPr>
        <w:t xml:space="preserve"> è il denaro del governo che paga gli aiuti e i servizi.</w:t>
      </w:r>
    </w:p>
    <w:p w14:paraId="714B7884" w14:textId="77777777" w:rsidR="00316742" w:rsidRPr="00F254F4" w:rsidRDefault="009B4E0C" w:rsidP="00555121">
      <w:pPr>
        <w:rPr>
          <w:rFonts w:asciiTheme="minorBidi" w:hAnsiTheme="minorBidi" w:cstheme="minorBidi"/>
          <w:spacing w:val="-4"/>
          <w:lang w:val="fr-FR"/>
        </w:rPr>
      </w:pPr>
      <w:r w:rsidRPr="00F254F4">
        <w:rPr>
          <w:rFonts w:asciiTheme="minorBidi" w:hAnsiTheme="minorBidi" w:cstheme="minorBidi"/>
          <w:spacing w:val="-4"/>
          <w:lang w:val="it"/>
        </w:rPr>
        <w:t>Esistono 3 opzioni diverse per gestire le sovvenzioni.</w:t>
      </w:r>
    </w:p>
    <w:p w14:paraId="775B5B22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Puoi scegliere:</w:t>
      </w:r>
    </w:p>
    <w:p w14:paraId="06C418DF" w14:textId="77777777" w:rsidR="00316742" w:rsidRPr="00F254F4" w:rsidRDefault="009B4E0C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una di queste opzioni</w:t>
      </w:r>
    </w:p>
    <w:p w14:paraId="2BFADDAF" w14:textId="77777777" w:rsidR="00316742" w:rsidRPr="00F254F4" w:rsidRDefault="009B4E0C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una combinazione di queste opzioni.</w:t>
      </w:r>
    </w:p>
    <w:p w14:paraId="22B9ABA6" w14:textId="77777777" w:rsidR="002F6BAC" w:rsidRPr="00F254F4" w:rsidRDefault="009B4E0C" w:rsidP="00D70763">
      <w:pPr>
        <w:pStyle w:val="Heading3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Cosa succede con l'autogestione?</w:t>
      </w:r>
    </w:p>
    <w:p w14:paraId="6E96B3BC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Attraverso</w:t>
      </w:r>
      <w:r w:rsidRPr="00F254F4">
        <w:rPr>
          <w:rFonts w:asciiTheme="minorBidi" w:hAnsiTheme="minorBidi" w:cstheme="minorBidi"/>
          <w:lang w:val="it"/>
        </w:rPr>
        <w:t xml:space="preserve"> l'autogestione, scegli di gestire il tuo piano indipendentemente.</w:t>
      </w:r>
    </w:p>
    <w:p w14:paraId="267A2677" w14:textId="7A8BD1AA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Ciò comprende la gestione delle sovvenzioni.</w:t>
      </w:r>
    </w:p>
    <w:p w14:paraId="33529FA6" w14:textId="67960116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Attraverso l'autogestione, avrai il controllo delle tue sovvenzioni.</w:t>
      </w:r>
    </w:p>
    <w:p w14:paraId="03C37701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Sarai tu a decidere:</w:t>
      </w:r>
    </w:p>
    <w:p w14:paraId="7CB910B7" w14:textId="77777777" w:rsidR="00316742" w:rsidRPr="00F254F4" w:rsidRDefault="009B4E0C" w:rsidP="00555121">
      <w:pPr>
        <w:pStyle w:val="ListParagraph"/>
        <w:numPr>
          <w:ilvl w:val="0"/>
          <w:numId w:val="43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>i sostegni che avrai a disposizione</w:t>
      </w:r>
    </w:p>
    <w:p w14:paraId="62C334E3" w14:textId="77777777" w:rsidR="00316742" w:rsidRPr="00F254F4" w:rsidRDefault="009B4E0C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 xml:space="preserve">i </w:t>
      </w:r>
      <w:r w:rsidRPr="00F254F4">
        <w:rPr>
          <w:rFonts w:asciiTheme="minorBidi" w:hAnsiTheme="minorBidi"/>
          <w:lang w:val="it"/>
        </w:rPr>
        <w:t>fornitori di questi sostegni</w:t>
      </w:r>
    </w:p>
    <w:p w14:paraId="75D0E4C5" w14:textId="77777777" w:rsidR="00316742" w:rsidRPr="00F254F4" w:rsidRDefault="009B4E0C" w:rsidP="00555121">
      <w:pPr>
        <w:pStyle w:val="ListParagraph"/>
        <w:numPr>
          <w:ilvl w:val="0"/>
          <w:numId w:val="43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>la modalità in cui verranno forniti i sostegni.</w:t>
      </w:r>
    </w:p>
    <w:p w14:paraId="69E54084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Attraverso l'autogestione, puoi anche:</w:t>
      </w:r>
    </w:p>
    <w:p w14:paraId="1AE8F7F9" w14:textId="77777777" w:rsidR="00316742" w:rsidRPr="00F254F4" w:rsidRDefault="009B4E0C" w:rsidP="00555121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assumere il personale per fornirti sostegno</w:t>
      </w:r>
    </w:p>
    <w:p w14:paraId="767DD422" w14:textId="77777777" w:rsidR="00316742" w:rsidRPr="00F254F4" w:rsidRDefault="009B4E0C" w:rsidP="00555121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far assumere il personale da qualcun altro.</w:t>
      </w:r>
    </w:p>
    <w:p w14:paraId="544023E5" w14:textId="2B8B625E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uoi anche calcolare il costo dei tuoi sostegni.</w:t>
      </w:r>
    </w:p>
    <w:p w14:paraId="3BADF8A9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In </w:t>
      </w:r>
      <w:r w:rsidRPr="00F254F4">
        <w:rPr>
          <w:rFonts w:asciiTheme="minorBidi" w:hAnsiTheme="minorBidi" w:cstheme="minorBidi"/>
          <w:lang w:val="it"/>
        </w:rPr>
        <w:t>questo modo, puoi assicurarti che i tuoi sostegni abbiano un buon rapporto qualità-prezzo.</w:t>
      </w:r>
    </w:p>
    <w:p w14:paraId="3E48E8B0" w14:textId="77777777" w:rsidR="002F6BAC" w:rsidRPr="00F254F4" w:rsidRDefault="009B4E0C" w:rsidP="00555121">
      <w:pPr>
        <w:rPr>
          <w:rFonts w:asciiTheme="minorBidi" w:hAnsiTheme="minorBidi" w:cstheme="minorBidi"/>
          <w:b/>
          <w:bCs/>
          <w:szCs w:val="26"/>
          <w:lang w:val="fr-FR"/>
        </w:rPr>
      </w:pPr>
      <w:r w:rsidRPr="00F254F4">
        <w:rPr>
          <w:rFonts w:asciiTheme="minorBidi" w:hAnsiTheme="minorBidi" w:cstheme="minorBidi"/>
          <w:lang w:val="fr-FR"/>
        </w:rPr>
        <w:br w:type="page"/>
      </w:r>
    </w:p>
    <w:p w14:paraId="0E1370FF" w14:textId="77777777" w:rsidR="002F6BAC" w:rsidRPr="00F254F4" w:rsidRDefault="009B4E0C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lastRenderedPageBreak/>
        <w:t>Cosa succede se si utilizza un addetto alla gestione del piano?</w:t>
      </w:r>
    </w:p>
    <w:p w14:paraId="2739DCD2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uoi scegliere di avere un addetto alla gestione del piano.</w:t>
      </w:r>
    </w:p>
    <w:p w14:paraId="71D937C2" w14:textId="29F780F0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Ciò significa che assumi qualcuno che t</w:t>
      </w:r>
      <w:r w:rsidRPr="00F254F4">
        <w:rPr>
          <w:rFonts w:asciiTheme="minorBidi" w:hAnsiTheme="minorBidi" w:cstheme="minorBidi"/>
          <w:lang w:val="it"/>
        </w:rPr>
        <w:t>i aiuti nella gestione delle tue sovvenzioni.</w:t>
      </w:r>
    </w:p>
    <w:p w14:paraId="353CF4A7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L'addetto alla gestione del piano:</w:t>
      </w:r>
    </w:p>
    <w:p w14:paraId="7E828926" w14:textId="77777777" w:rsidR="00316742" w:rsidRPr="00F254F4" w:rsidRDefault="009B4E0C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pagherà per i sostegni di cui hai bisogno</w:t>
      </w:r>
    </w:p>
    <w:p w14:paraId="70D478E1" w14:textId="77777777" w:rsidR="00316742" w:rsidRPr="00F254F4" w:rsidRDefault="009B4E0C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ti aiuterà a tenere sotto controllo le tue sovvenzioni</w:t>
      </w:r>
    </w:p>
    <w:p w14:paraId="222E362B" w14:textId="09B379E9" w:rsidR="00316742" w:rsidRPr="00F254F4" w:rsidRDefault="009B4E0C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annoterà come utilizzi le tue sovvenzioni.</w:t>
      </w:r>
    </w:p>
    <w:p w14:paraId="568F41ED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L’addetto alla gestione del </w:t>
      </w:r>
      <w:r w:rsidRPr="00F254F4">
        <w:rPr>
          <w:rFonts w:asciiTheme="minorBidi" w:hAnsiTheme="minorBidi" w:cstheme="minorBidi"/>
          <w:lang w:val="it"/>
        </w:rPr>
        <w:t>piano viene retribuito con le tue sovvenzioni.</w:t>
      </w:r>
    </w:p>
    <w:p w14:paraId="50E10A26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Inoltre, deve essere</w:t>
      </w:r>
      <w:r w:rsidRPr="00F254F4">
        <w:rPr>
          <w:rStyle w:val="Strong"/>
          <w:rFonts w:asciiTheme="minorBidi" w:hAnsiTheme="minorBidi" w:cstheme="minorBidi"/>
          <w:lang w:val="it"/>
        </w:rPr>
        <w:t xml:space="preserve"> un fornitore registrato NDIS</w:t>
      </w:r>
      <w:r w:rsidRPr="00F254F4">
        <w:rPr>
          <w:rFonts w:asciiTheme="minorBidi" w:hAnsiTheme="minorBidi" w:cstheme="minorBidi"/>
          <w:lang w:val="it"/>
        </w:rPr>
        <w:t>.</w:t>
      </w:r>
    </w:p>
    <w:p w14:paraId="644F2EFE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Un fornitore registrato NDIS:</w:t>
      </w:r>
    </w:p>
    <w:p w14:paraId="4CCAA249" w14:textId="6572CFEF" w:rsidR="00316742" w:rsidRPr="00F254F4" w:rsidRDefault="009B4E0C" w:rsidP="00555121">
      <w:pPr>
        <w:pStyle w:val="ListParagraph"/>
        <w:numPr>
          <w:ilvl w:val="0"/>
          <w:numId w:val="36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>può offrire determinati sostegni e servizi ai partecipanti</w:t>
      </w:r>
    </w:p>
    <w:p w14:paraId="14C0A676" w14:textId="77777777" w:rsidR="00316742" w:rsidRPr="00F254F4" w:rsidRDefault="009B4E0C" w:rsidP="00555121">
      <w:pPr>
        <w:pStyle w:val="ListParagraph"/>
        <w:numPr>
          <w:ilvl w:val="0"/>
          <w:numId w:val="36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>fa parte di una lista che noi gestiamo</w:t>
      </w:r>
    </w:p>
    <w:p w14:paraId="3DBEAB79" w14:textId="77777777" w:rsidR="00316742" w:rsidRPr="00F254F4" w:rsidRDefault="009B4E0C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 xml:space="preserve">deve seguire </w:t>
      </w:r>
      <w:r w:rsidRPr="00F254F4">
        <w:rPr>
          <w:rFonts w:asciiTheme="minorBidi" w:hAnsiTheme="minorBidi"/>
          <w:lang w:val="it"/>
        </w:rPr>
        <w:t>determinate regole da noi stabilite.</w:t>
      </w:r>
    </w:p>
    <w:p w14:paraId="65EC9564" w14:textId="77777777" w:rsidR="002F6BAC" w:rsidRPr="00F254F4" w:rsidRDefault="009B4E0C" w:rsidP="00D70763">
      <w:pPr>
        <w:pStyle w:val="Heading3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Cosa succede se l'NDIA gestisce le tue sovvenzioni?</w:t>
      </w:r>
    </w:p>
    <w:p w14:paraId="3D0700C3" w14:textId="26570214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uoi scegliere di far gestire le tue sovvenzioni all'NDIA.</w:t>
      </w:r>
    </w:p>
    <w:p w14:paraId="50B502A5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Noi pagheremo i sostegni da te scelti.</w:t>
      </w:r>
    </w:p>
    <w:p w14:paraId="4B334A8F" w14:textId="313FFA40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Quando l'NDIA gestisce il tuo piano, devi utilizzare fornitori regist</w:t>
      </w:r>
      <w:r w:rsidRPr="00F254F4">
        <w:rPr>
          <w:rFonts w:asciiTheme="minorBidi" w:hAnsiTheme="minorBidi" w:cstheme="minorBidi"/>
          <w:lang w:val="it"/>
        </w:rPr>
        <w:t>rati NDIS.</w:t>
      </w:r>
    </w:p>
    <w:p w14:paraId="09C028E5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Puoi tenere sotto controllo le tue sovvenzioni attraverso:</w:t>
      </w:r>
    </w:p>
    <w:p w14:paraId="2BED7D9C" w14:textId="77777777" w:rsidR="00316742" w:rsidRPr="00F254F4" w:rsidRDefault="009B4E0C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il portale di myplace</w:t>
      </w:r>
    </w:p>
    <w:p w14:paraId="50F887C9" w14:textId="77777777" w:rsidR="00316742" w:rsidRPr="00F254F4" w:rsidRDefault="009B4E0C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l'app my NDIS.</w:t>
      </w:r>
    </w:p>
    <w:p w14:paraId="26C60003" w14:textId="77777777" w:rsidR="002F6BAC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</w:rPr>
        <w:br w:type="page"/>
      </w:r>
    </w:p>
    <w:p w14:paraId="0323D1DB" w14:textId="4F8C3644" w:rsidR="004C16EA" w:rsidRPr="00F254F4" w:rsidRDefault="009B4E0C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8" w:name="_Toc118588613"/>
      <w:r w:rsidRPr="00F254F4">
        <w:rPr>
          <w:rFonts w:asciiTheme="minorBidi" w:hAnsiTheme="minorBidi" w:cstheme="minorBidi"/>
          <w:lang w:val="it"/>
        </w:rPr>
        <w:lastRenderedPageBreak/>
        <w:t>Cosa succede dopo l'incontro di programmazione?</w:t>
      </w:r>
      <w:bookmarkEnd w:id="128"/>
    </w:p>
    <w:p w14:paraId="510AA984" w14:textId="2FD6D9F4" w:rsidR="004C16EA" w:rsidRPr="00F254F4" w:rsidRDefault="009B4E0C" w:rsidP="00555121">
      <w:pPr>
        <w:pStyle w:val="Heading3"/>
        <w:spacing w:before="12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Ricevere un piano approvato</w:t>
      </w:r>
    </w:p>
    <w:p w14:paraId="1F8E671F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Dopo l'incontro di programmazione, decideremo se approvare o meno il tu</w:t>
      </w:r>
      <w:r w:rsidRPr="00F254F4">
        <w:rPr>
          <w:rFonts w:asciiTheme="minorBidi" w:hAnsiTheme="minorBidi" w:cstheme="minorBidi"/>
          <w:lang w:val="it"/>
        </w:rPr>
        <w:t>o piano.</w:t>
      </w:r>
    </w:p>
    <w:p w14:paraId="3516DE1D" w14:textId="346D03B9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Al termine dell'incontro di programmazione ti diremo:</w:t>
      </w:r>
    </w:p>
    <w:p w14:paraId="4953CDCF" w14:textId="77777777" w:rsidR="00316742" w:rsidRPr="00F254F4" w:rsidRDefault="009B4E0C" w:rsidP="00555121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quali sono le fasi successive</w:t>
      </w:r>
    </w:p>
    <w:p w14:paraId="2F0B5EC8" w14:textId="77777777" w:rsidR="00316742" w:rsidRPr="00F254F4" w:rsidRDefault="009B4E0C" w:rsidP="00555121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quanto tempo ci vorrà per ricevere il piano approvato.</w:t>
      </w:r>
    </w:p>
    <w:p w14:paraId="66225D41" w14:textId="63A0AB73" w:rsidR="004C16EA" w:rsidRPr="00F254F4" w:rsidRDefault="009B4E0C" w:rsidP="00D70763">
      <w:pPr>
        <w:pStyle w:val="Heading3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Dopo l'approvazione del piano</w:t>
      </w:r>
    </w:p>
    <w:p w14:paraId="165719E6" w14:textId="11DAAF61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Dopo l'approvazione del piano, ti invieremo una copia entro 7 giorni.</w:t>
      </w:r>
    </w:p>
    <w:p w14:paraId="26893B3D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Inoltre, una copia del tuo piano sarà condivisa su:</w:t>
      </w:r>
    </w:p>
    <w:p w14:paraId="79B24CDA" w14:textId="77777777" w:rsidR="00316742" w:rsidRPr="00F254F4" w:rsidRDefault="009B4E0C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il portale di myplace</w:t>
      </w:r>
    </w:p>
    <w:p w14:paraId="483B4227" w14:textId="77777777" w:rsidR="00316742" w:rsidRPr="00F254F4" w:rsidRDefault="009B4E0C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l'app my NDIS.</w:t>
      </w:r>
    </w:p>
    <w:p w14:paraId="2465AEDB" w14:textId="75204DA6" w:rsidR="00F8744A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Nella pagina successiva, ti spieghiamo come utilizzare il portale di myplace.</w:t>
      </w:r>
    </w:p>
    <w:p w14:paraId="734FC2BA" w14:textId="77777777" w:rsidR="00F8744A" w:rsidRPr="00F254F4" w:rsidRDefault="009B4E0C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fr-FR"/>
        </w:rPr>
        <w:br w:type="page"/>
      </w:r>
    </w:p>
    <w:p w14:paraId="0D57B4EF" w14:textId="77777777" w:rsidR="0088700A" w:rsidRPr="00F254F4" w:rsidRDefault="009B4E0C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9" w:name="_Toc118588614"/>
      <w:r w:rsidRPr="00F254F4">
        <w:rPr>
          <w:rFonts w:asciiTheme="minorBidi" w:hAnsiTheme="minorBidi" w:cstheme="minorBidi"/>
          <w:lang w:val="it"/>
        </w:rPr>
        <w:lastRenderedPageBreak/>
        <w:t>Come utilizzare myplace</w:t>
      </w:r>
      <w:bookmarkEnd w:id="129"/>
      <w:r w:rsidRPr="00F254F4">
        <w:rPr>
          <w:rFonts w:asciiTheme="minorBidi" w:hAnsiTheme="minorBidi" w:cstheme="minorBidi"/>
          <w:lang w:val="it"/>
        </w:rPr>
        <w:t xml:space="preserve"> </w:t>
      </w:r>
    </w:p>
    <w:p w14:paraId="0A95133D" w14:textId="025A138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 xml:space="preserve">Per utilizzare myplace, devi avere un account </w:t>
      </w:r>
      <w:r w:rsidRPr="00F254F4">
        <w:rPr>
          <w:rStyle w:val="Strong"/>
          <w:rFonts w:asciiTheme="minorBidi" w:hAnsiTheme="minorBidi" w:cstheme="minorBidi"/>
          <w:lang w:val="it"/>
        </w:rPr>
        <w:t>myGov</w:t>
      </w:r>
      <w:r w:rsidRPr="00F254F4">
        <w:rPr>
          <w:rFonts w:asciiTheme="minorBidi" w:hAnsiTheme="minorBidi" w:cstheme="minorBidi"/>
          <w:lang w:val="it"/>
        </w:rPr>
        <w:t>.</w:t>
      </w:r>
    </w:p>
    <w:p w14:paraId="140FD20C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myGov è un sito web che collega:</w:t>
      </w:r>
    </w:p>
    <w:p w14:paraId="3DF9C364" w14:textId="77777777" w:rsidR="00316742" w:rsidRPr="00F254F4" w:rsidRDefault="009B4E0C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i tuoi dati fiscali</w:t>
      </w:r>
    </w:p>
    <w:p w14:paraId="31C9B38A" w14:textId="77777777" w:rsidR="00316742" w:rsidRPr="00F254F4" w:rsidRDefault="009B4E0C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le tue informazioni mediche</w:t>
      </w:r>
    </w:p>
    <w:p w14:paraId="21F9714D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Collega anche altri servizi governativi che utilizzi.</w:t>
      </w:r>
    </w:p>
    <w:p w14:paraId="797C6B57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Puoi visitare il sito web myGov per:</w:t>
      </w:r>
    </w:p>
    <w:p w14:paraId="352ED6AD" w14:textId="77777777" w:rsidR="00316742" w:rsidRPr="00F254F4" w:rsidRDefault="009B4E0C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accedere al tuo account</w:t>
      </w:r>
    </w:p>
    <w:p w14:paraId="60EE7E3E" w14:textId="77777777" w:rsidR="00316742" w:rsidRPr="00F254F4" w:rsidRDefault="009B4E0C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 xml:space="preserve">creare </w:t>
      </w:r>
      <w:r w:rsidRPr="00F254F4">
        <w:rPr>
          <w:rFonts w:asciiTheme="minorBidi" w:hAnsiTheme="minorBidi" w:cstheme="minorBidi"/>
          <w:lang w:val="it"/>
        </w:rPr>
        <w:t>un account.</w:t>
      </w:r>
    </w:p>
    <w:p w14:paraId="386DF0BB" w14:textId="4E512FC6" w:rsidR="00316742" w:rsidRPr="00F254F4" w:rsidRDefault="009B4E0C" w:rsidP="00555121">
      <w:pPr>
        <w:rPr>
          <w:rStyle w:val="Hyperlink"/>
          <w:rFonts w:asciiTheme="minorBidi" w:hAnsiTheme="minorBidi" w:cstheme="minorBidi"/>
        </w:rPr>
      </w:pPr>
      <w:hyperlink r:id="rId8" w:history="1">
        <w:r w:rsidRPr="00F254F4">
          <w:rPr>
            <w:rStyle w:val="Hyperlink"/>
            <w:rFonts w:asciiTheme="minorBidi" w:hAnsiTheme="minorBidi" w:cstheme="minorBidi"/>
            <w:lang w:val="it"/>
          </w:rPr>
          <w:t>www.my.gov.au</w:t>
        </w:r>
      </w:hyperlink>
    </w:p>
    <w:p w14:paraId="70138ADF" w14:textId="34F0F034" w:rsidR="0088700A" w:rsidRPr="00F254F4" w:rsidRDefault="009B4E0C" w:rsidP="00D70763">
      <w:pPr>
        <w:pStyle w:val="Heading3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Cosa succede se hai bisogno di aiuto?</w:t>
      </w:r>
    </w:p>
    <w:p w14:paraId="6AA26A4C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Potresti aver bisogno di aiuto per:</w:t>
      </w:r>
    </w:p>
    <w:p w14:paraId="73D4D03B" w14:textId="77777777" w:rsidR="00316742" w:rsidRPr="00F254F4" w:rsidRDefault="009B4E0C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creare il tuo account myGov</w:t>
      </w:r>
    </w:p>
    <w:p w14:paraId="4645537B" w14:textId="77777777" w:rsidR="00316742" w:rsidRPr="00F254F4" w:rsidRDefault="009B4E0C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utilizzare il portale NDIS di myplace.</w:t>
      </w:r>
    </w:p>
    <w:p w14:paraId="6CA06CD3" w14:textId="3B0F7DAB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 xml:space="preserve">Puoi contattare diverse persone, come ad </w:t>
      </w:r>
      <w:r w:rsidRPr="00F254F4">
        <w:rPr>
          <w:rFonts w:asciiTheme="minorBidi" w:hAnsiTheme="minorBidi" w:cstheme="minorBidi"/>
          <w:lang w:val="it"/>
        </w:rPr>
        <w:t>esempio:</w:t>
      </w:r>
    </w:p>
    <w:p w14:paraId="617BBE01" w14:textId="77777777" w:rsidR="00316742" w:rsidRPr="00F254F4" w:rsidRDefault="009B4E0C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il tuo collaboratore per la prima infanzia</w:t>
      </w:r>
    </w:p>
    <w:p w14:paraId="6335272B" w14:textId="77777777" w:rsidR="00316742" w:rsidRPr="00F254F4" w:rsidRDefault="009B4E0C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il tuo coordinatore di zona</w:t>
      </w:r>
    </w:p>
    <w:p w14:paraId="092C91AA" w14:textId="77777777" w:rsidR="00316742" w:rsidRPr="00F254F4" w:rsidRDefault="009B4E0C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l'NDIA.</w:t>
      </w:r>
    </w:p>
    <w:p w14:paraId="0DDCCF99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Puoi chiamare anche il servizio assistenza di myGov. </w:t>
      </w:r>
    </w:p>
    <w:p w14:paraId="6B14D3D5" w14:textId="1D2779A0" w:rsidR="00F8744A" w:rsidRPr="00F254F4" w:rsidRDefault="009B4E0C" w:rsidP="00555121">
      <w:pPr>
        <w:rPr>
          <w:rStyle w:val="Strong"/>
          <w:rFonts w:asciiTheme="minorBidi" w:hAnsiTheme="minorBidi" w:cstheme="minorBidi"/>
          <w:lang w:val="fr-FR"/>
        </w:rPr>
      </w:pPr>
      <w:r w:rsidRPr="00F254F4">
        <w:rPr>
          <w:rStyle w:val="Strong"/>
          <w:rFonts w:asciiTheme="minorBidi" w:hAnsiTheme="minorBidi" w:cstheme="minorBidi"/>
          <w:lang w:val="it"/>
        </w:rPr>
        <w:t>13 23 07</w:t>
      </w:r>
    </w:p>
    <w:p w14:paraId="71030642" w14:textId="77777777" w:rsidR="00F8744A" w:rsidRPr="00F254F4" w:rsidRDefault="009B4E0C" w:rsidP="00555121">
      <w:pPr>
        <w:spacing w:line="240" w:lineRule="auto"/>
        <w:rPr>
          <w:rStyle w:val="Strong"/>
          <w:rFonts w:asciiTheme="minorBidi" w:hAnsiTheme="minorBidi" w:cstheme="minorBidi"/>
          <w:lang w:val="fr-FR"/>
        </w:rPr>
      </w:pPr>
      <w:r w:rsidRPr="00F254F4">
        <w:rPr>
          <w:rStyle w:val="Strong"/>
          <w:rFonts w:asciiTheme="minorBidi" w:hAnsiTheme="minorBidi" w:cstheme="minorBidi"/>
          <w:lang w:val="fr-FR"/>
        </w:rPr>
        <w:br w:type="page"/>
      </w:r>
    </w:p>
    <w:p w14:paraId="5F8C2257" w14:textId="77777777" w:rsidR="0088700A" w:rsidRPr="00F254F4" w:rsidRDefault="009B4E0C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0" w:name="_Toc118588615"/>
      <w:r w:rsidRPr="00F254F4">
        <w:rPr>
          <w:rFonts w:asciiTheme="minorBidi" w:hAnsiTheme="minorBidi" w:cstheme="minorBidi"/>
          <w:lang w:val="it"/>
        </w:rPr>
        <w:lastRenderedPageBreak/>
        <w:t>Cosa succede se non sei d’accordo con quello che c’è nel tuo piano?</w:t>
      </w:r>
      <w:bookmarkEnd w:id="130"/>
    </w:p>
    <w:p w14:paraId="4DFB7ADB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Puoi chiederci di </w:t>
      </w:r>
      <w:r w:rsidRPr="00F254F4">
        <w:rPr>
          <w:rFonts w:asciiTheme="minorBidi" w:hAnsiTheme="minorBidi" w:cstheme="minorBidi"/>
          <w:lang w:val="it"/>
        </w:rPr>
        <w:t>modificare il tuo piano se:</w:t>
      </w:r>
    </w:p>
    <w:p w14:paraId="43A4FE86" w14:textId="77777777" w:rsidR="00316742" w:rsidRPr="00F254F4" w:rsidRDefault="009B4E0C" w:rsidP="00555121">
      <w:pPr>
        <w:pStyle w:val="ListParagraph"/>
        <w:numPr>
          <w:ilvl w:val="0"/>
          <w:numId w:val="34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non sei soddisfatto del tuo piano</w:t>
      </w:r>
    </w:p>
    <w:p w14:paraId="2BC521CA" w14:textId="77777777" w:rsidR="00316742" w:rsidRPr="00F254F4" w:rsidRDefault="009B4E0C" w:rsidP="00555121">
      <w:pPr>
        <w:pStyle w:val="ListParagraph"/>
        <w:numPr>
          <w:ilvl w:val="0"/>
          <w:numId w:val="34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>non sei d'accordo con gli obiettivi del tuo piano.</w:t>
      </w:r>
    </w:p>
    <w:p w14:paraId="44AE0452" w14:textId="3ECB3C33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 xml:space="preserve">Puoi anche richiedere </w:t>
      </w:r>
      <w:r w:rsidRPr="00F254F4">
        <w:rPr>
          <w:rStyle w:val="Strong"/>
          <w:rFonts w:asciiTheme="minorBidi" w:hAnsiTheme="minorBidi" w:cstheme="minorBidi"/>
          <w:lang w:val="it"/>
        </w:rPr>
        <w:t>una revisione interna</w:t>
      </w:r>
      <w:r w:rsidRPr="00F254F4">
        <w:rPr>
          <w:rFonts w:asciiTheme="minorBidi" w:hAnsiTheme="minorBidi" w:cstheme="minorBidi"/>
          <w:lang w:val="it"/>
        </w:rPr>
        <w:t xml:space="preserve"> all'NDIA.</w:t>
      </w:r>
    </w:p>
    <w:p w14:paraId="62E891A2" w14:textId="5D19864F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Durante la revisione interna, controlliamo il tuo piano per vedere cosa:</w:t>
      </w:r>
    </w:p>
    <w:p w14:paraId="0F27D782" w14:textId="77777777" w:rsidR="00316742" w:rsidRPr="00F254F4" w:rsidRDefault="009B4E0C" w:rsidP="00555121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funziona bene</w:t>
      </w:r>
    </w:p>
    <w:p w14:paraId="06836009" w14:textId="77777777" w:rsidR="00316742" w:rsidRPr="00F254F4" w:rsidRDefault="009B4E0C" w:rsidP="00555121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pu</w:t>
      </w:r>
      <w:r w:rsidRPr="00F254F4">
        <w:rPr>
          <w:rFonts w:asciiTheme="minorBidi" w:hAnsiTheme="minorBidi"/>
          <w:lang w:val="it"/>
        </w:rPr>
        <w:t>ò essere migliorato.</w:t>
      </w:r>
    </w:p>
    <w:p w14:paraId="7907E985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Puoi contattare il tuo:</w:t>
      </w:r>
    </w:p>
    <w:p w14:paraId="3F96929F" w14:textId="77777777" w:rsidR="00316742" w:rsidRPr="00F254F4" w:rsidRDefault="009B4E0C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 xml:space="preserve">collaboratore per la prima infanzia </w:t>
      </w:r>
    </w:p>
    <w:p w14:paraId="0E83A89E" w14:textId="1C1416AD" w:rsidR="00316742" w:rsidRPr="00F254F4" w:rsidRDefault="009B4E0C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coordinatore di zona</w:t>
      </w:r>
    </w:p>
    <w:p w14:paraId="49B6B8B3" w14:textId="21272E5A" w:rsidR="00F8744A" w:rsidRPr="00F254F4" w:rsidRDefault="009B4E0C" w:rsidP="00555121">
      <w:pPr>
        <w:ind w:left="720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oppure</w:t>
      </w:r>
    </w:p>
    <w:p w14:paraId="6BE87A7B" w14:textId="77777777" w:rsidR="00316742" w:rsidRPr="00F254F4" w:rsidRDefault="009B4E0C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l'addetto alla programmazione dell'NDIA.</w:t>
      </w:r>
    </w:p>
    <w:p w14:paraId="50AFACA8" w14:textId="6CCD697B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Possono spiegarti come richiedere una revisione interna.</w:t>
      </w:r>
    </w:p>
    <w:p w14:paraId="7E7F7920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ossono anche aiutarti a trovare un difensore di</w:t>
      </w:r>
      <w:r w:rsidRPr="00F254F4">
        <w:rPr>
          <w:rFonts w:asciiTheme="minorBidi" w:hAnsiTheme="minorBidi" w:cstheme="minorBidi"/>
          <w:lang w:val="it"/>
        </w:rPr>
        <w:t xml:space="preserve"> interessi, se lo desideri.</w:t>
      </w:r>
    </w:p>
    <w:p w14:paraId="7B56C77E" w14:textId="087DEF48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La richiesta di revisione interna del tuo piano deve essere presentata entro 3 mesi dalla ricezione.</w:t>
      </w:r>
    </w:p>
    <w:p w14:paraId="4B302B2D" w14:textId="55E8D5CE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Se non sei d'accordo con la nostra revisione interna, puoi richiedere una revisione della decisione all'</w:t>
      </w:r>
      <w:r w:rsidRPr="00F254F4">
        <w:rPr>
          <w:rStyle w:val="Strong"/>
          <w:rFonts w:asciiTheme="minorBidi" w:hAnsiTheme="minorBidi" w:cstheme="minorBidi"/>
          <w:lang w:val="it"/>
        </w:rPr>
        <w:t>Administrative Appeals Tribunal (AAT - Tribunale per i ricorsi amministrativi)</w:t>
      </w:r>
      <w:r w:rsidRPr="00F254F4">
        <w:rPr>
          <w:rFonts w:asciiTheme="minorBidi" w:hAnsiTheme="minorBidi" w:cstheme="minorBidi"/>
          <w:lang w:val="it"/>
        </w:rPr>
        <w:t>.</w:t>
      </w:r>
    </w:p>
    <w:p w14:paraId="11F547AD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L'AAT rivede le decisioni del governo.</w:t>
      </w:r>
    </w:p>
    <w:p w14:paraId="5A6E5182" w14:textId="680445A6" w:rsidR="00555121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È possibile contattare l'AAT attraverso il sito web.</w:t>
      </w:r>
      <w:r w:rsidRPr="00F254F4">
        <w:rPr>
          <w:rFonts w:asciiTheme="minorBidi" w:hAnsiTheme="minorBidi" w:cstheme="minorBidi"/>
          <w:lang w:val="it"/>
        </w:rPr>
        <w:br/>
      </w:r>
      <w:hyperlink r:id="rId9" w:history="1">
        <w:r w:rsidR="00F8744A" w:rsidRPr="00F254F4">
          <w:rPr>
            <w:rStyle w:val="Hyperlink"/>
            <w:rFonts w:asciiTheme="minorBidi" w:hAnsiTheme="minorBidi" w:cstheme="minorBidi"/>
            <w:lang w:val="it"/>
          </w:rPr>
          <w:t>www.aat.gov.au</w:t>
        </w:r>
      </w:hyperlink>
      <w:r w:rsidRPr="00F254F4">
        <w:rPr>
          <w:rFonts w:asciiTheme="minorBidi" w:hAnsiTheme="minorBidi" w:cstheme="minorBidi"/>
          <w:lang w:val="it"/>
        </w:rPr>
        <w:t xml:space="preserve"> </w:t>
      </w:r>
    </w:p>
    <w:p w14:paraId="3EB499FB" w14:textId="77777777" w:rsidR="00555121" w:rsidRPr="00F254F4" w:rsidRDefault="009B4E0C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fr-FR"/>
        </w:rPr>
        <w:br w:type="page"/>
      </w:r>
    </w:p>
    <w:p w14:paraId="082CD0E4" w14:textId="26F6932A" w:rsidR="00C93220" w:rsidRPr="00F254F4" w:rsidRDefault="009B4E0C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1" w:name="_Toc118588616"/>
      <w:r w:rsidRPr="00F254F4">
        <w:rPr>
          <w:rFonts w:asciiTheme="minorBidi" w:hAnsiTheme="minorBidi" w:cstheme="minorBidi"/>
          <w:lang w:val="it"/>
        </w:rPr>
        <w:lastRenderedPageBreak/>
        <w:t>Maggiori informazioni</w:t>
      </w:r>
      <w:bookmarkEnd w:id="121"/>
      <w:bookmarkEnd w:id="122"/>
      <w:bookmarkEnd w:id="123"/>
      <w:bookmarkEnd w:id="131"/>
    </w:p>
    <w:p w14:paraId="0DF2C955" w14:textId="01F7AC0E" w:rsidR="00316742" w:rsidRPr="00F254F4" w:rsidRDefault="009B4E0C" w:rsidP="00555121">
      <w:pPr>
        <w:rPr>
          <w:rStyle w:val="Hyperlink"/>
          <w:rFonts w:asciiTheme="minorBidi" w:hAnsiTheme="minorBidi" w:cstheme="minorBidi"/>
          <w:b w:val="0"/>
          <w:color w:val="auto"/>
          <w:lang w:val="fr-FR"/>
        </w:rPr>
      </w:pPr>
      <w:r w:rsidRPr="00F254F4">
        <w:rPr>
          <w:rFonts w:asciiTheme="minorBidi" w:hAnsiTheme="minorBidi" w:cstheme="minorBidi"/>
          <w:lang w:val="it"/>
        </w:rPr>
        <w:t>Per ul</w:t>
      </w:r>
      <w:r w:rsidRPr="00F254F4">
        <w:rPr>
          <w:rFonts w:asciiTheme="minorBidi" w:hAnsiTheme="minorBidi" w:cstheme="minorBidi"/>
          <w:lang w:val="it"/>
        </w:rPr>
        <w:t>teriori informazioni su questo opuscolo, puoi contattarci.</w:t>
      </w:r>
    </w:p>
    <w:p w14:paraId="62535D5C" w14:textId="3BB67025" w:rsidR="00316742" w:rsidRPr="00F254F4" w:rsidRDefault="009B4E0C" w:rsidP="00555121">
      <w:pPr>
        <w:rPr>
          <w:rStyle w:val="Hyperlink"/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uoi visitare il nostro sito web.</w:t>
      </w:r>
      <w:r w:rsidRPr="00F254F4">
        <w:rPr>
          <w:rFonts w:asciiTheme="minorBidi" w:hAnsiTheme="minorBidi" w:cstheme="minorBidi"/>
          <w:lang w:val="it"/>
        </w:rPr>
        <w:br/>
      </w:r>
      <w:hyperlink r:id="rId10" w:history="1">
        <w:r w:rsidRPr="00F254F4">
          <w:rPr>
            <w:rStyle w:val="Hyperlink"/>
            <w:rFonts w:asciiTheme="minorBidi" w:hAnsiTheme="minorBidi" w:cstheme="minorBidi"/>
            <w:lang w:val="it"/>
          </w:rPr>
          <w:t>www.ndis.gov.au</w:t>
        </w:r>
      </w:hyperlink>
    </w:p>
    <w:p w14:paraId="0BF3226B" w14:textId="4FB7D10F" w:rsidR="00316742" w:rsidRPr="00F254F4" w:rsidRDefault="009B4E0C" w:rsidP="00555121">
      <w:pPr>
        <w:rPr>
          <w:rStyle w:val="Hyperlink"/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uoi chiamarci.</w:t>
      </w:r>
      <w:r w:rsidRPr="00F254F4">
        <w:rPr>
          <w:rFonts w:asciiTheme="minorBidi" w:hAnsiTheme="minorBidi" w:cstheme="minorBidi"/>
          <w:lang w:val="it"/>
        </w:rPr>
        <w:br/>
      </w:r>
      <w:r w:rsidRPr="00F254F4">
        <w:rPr>
          <w:rStyle w:val="Hyperlink"/>
          <w:rFonts w:asciiTheme="minorBidi" w:hAnsiTheme="minorBidi" w:cstheme="minorBidi"/>
          <w:lang w:val="it"/>
        </w:rPr>
        <w:t>1800 800 110</w:t>
      </w:r>
    </w:p>
    <w:p w14:paraId="78BA02C5" w14:textId="100359A0" w:rsidR="00316742" w:rsidRPr="00F254F4" w:rsidRDefault="009B4E0C" w:rsidP="00555121">
      <w:pPr>
        <w:rPr>
          <w:rStyle w:val="Hyperlink"/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Puoi seguirci su Facebook.</w:t>
      </w:r>
      <w:r w:rsidRPr="00F254F4">
        <w:rPr>
          <w:rFonts w:asciiTheme="minorBidi" w:hAnsiTheme="minorBidi" w:cstheme="minorBidi"/>
          <w:lang w:val="it"/>
        </w:rPr>
        <w:br/>
      </w:r>
      <w:hyperlink r:id="rId11" w:history="1">
        <w:r w:rsidRPr="00F254F4">
          <w:rPr>
            <w:rStyle w:val="Hyperlink"/>
            <w:rFonts w:asciiTheme="minorBidi" w:hAnsiTheme="minorBidi" w:cstheme="minorBidi"/>
            <w:lang w:val="it"/>
          </w:rPr>
          <w:t>www.facebook.com/NDISAus</w:t>
        </w:r>
      </w:hyperlink>
    </w:p>
    <w:p w14:paraId="60DE088E" w14:textId="0ADF5127" w:rsidR="00316742" w:rsidRPr="00F254F4" w:rsidRDefault="009B4E0C" w:rsidP="00555121">
      <w:pPr>
        <w:rPr>
          <w:rStyle w:val="Hyperlink"/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 xml:space="preserve">Puoi seguirci su Twitter. </w:t>
      </w:r>
      <w:r w:rsidRPr="00F254F4">
        <w:rPr>
          <w:rFonts w:asciiTheme="minorBidi" w:hAnsiTheme="minorBidi" w:cstheme="minorBidi"/>
          <w:lang w:val="it"/>
        </w:rPr>
        <w:br/>
      </w:r>
      <w:r w:rsidRPr="00F254F4">
        <w:rPr>
          <w:rStyle w:val="Hyperlink"/>
          <w:rFonts w:asciiTheme="minorBidi" w:hAnsiTheme="minorBidi" w:cstheme="minorBidi"/>
          <w:lang w:val="it"/>
        </w:rPr>
        <w:t>@NDIS</w:t>
      </w:r>
    </w:p>
    <w:p w14:paraId="4B703E59" w14:textId="3352B995" w:rsidR="00C93220" w:rsidRPr="00F254F4" w:rsidRDefault="009B4E0C" w:rsidP="00D70763">
      <w:pPr>
        <w:pStyle w:val="Heading3"/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Assistenza per comunicare con noi</w:t>
      </w:r>
    </w:p>
    <w:p w14:paraId="60B0BD1E" w14:textId="3F9BE32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Puoi parlare con noi online utilizzando la funzione live chat nella parte superiore del nostro sito.</w:t>
      </w:r>
      <w:r w:rsidRPr="00F254F4">
        <w:rPr>
          <w:rFonts w:asciiTheme="minorBidi" w:hAnsiTheme="minorBidi" w:cstheme="minorBidi"/>
          <w:lang w:val="it"/>
        </w:rPr>
        <w:br/>
      </w:r>
      <w:hyperlink r:id="rId12" w:history="1">
        <w:r w:rsidRPr="00F254F4">
          <w:rPr>
            <w:rStyle w:val="Hyperlink"/>
            <w:rFonts w:asciiTheme="minorBidi" w:hAnsiTheme="minorBidi" w:cstheme="minorBidi"/>
            <w:lang w:val="it"/>
          </w:rPr>
          <w:t>www.ndis.gov.au</w:t>
        </w:r>
      </w:hyperlink>
      <w:r w:rsidRPr="00F254F4">
        <w:rPr>
          <w:rFonts w:asciiTheme="minorBidi" w:hAnsiTheme="minorBidi" w:cstheme="minorBidi"/>
          <w:lang w:val="it"/>
        </w:rPr>
        <w:t xml:space="preserve"> </w:t>
      </w:r>
    </w:p>
    <w:p w14:paraId="6EBF0B37" w14:textId="5FBBC303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Se parli una lingua diversa dall'inglese, puoi chiamare il Servizio di traduzione e interpretariato (TIS). </w:t>
      </w:r>
      <w:r w:rsidRPr="00F254F4">
        <w:rPr>
          <w:rFonts w:asciiTheme="minorBidi" w:hAnsiTheme="minorBidi" w:cstheme="minorBidi"/>
          <w:lang w:val="it"/>
        </w:rPr>
        <w:br/>
      </w:r>
      <w:r w:rsidRPr="00F254F4">
        <w:rPr>
          <w:rStyle w:val="Hyperlink"/>
          <w:rFonts w:asciiTheme="minorBidi" w:hAnsiTheme="minorBidi" w:cstheme="minorBidi"/>
          <w:lang w:val="it"/>
        </w:rPr>
        <w:t>131 450</w:t>
      </w:r>
    </w:p>
    <w:p w14:paraId="321E2EA6" w14:textId="5A814F14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Se hai un problema di linguaggio o di udito, puoi chiamare:</w:t>
      </w:r>
    </w:p>
    <w:p w14:paraId="0275EADD" w14:textId="2F14CE9C" w:rsidR="00316742" w:rsidRPr="00F254F4" w:rsidRDefault="009B4E0C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TTY:</w:t>
      </w:r>
      <w:r w:rsidRPr="00F254F4">
        <w:rPr>
          <w:rFonts w:asciiTheme="minorBidi" w:hAnsiTheme="minorBidi"/>
          <w:lang w:val="it"/>
        </w:rPr>
        <w:br/>
      </w:r>
      <w:r w:rsidRPr="00F254F4">
        <w:rPr>
          <w:rStyle w:val="Hyperlink"/>
          <w:rFonts w:asciiTheme="minorBidi" w:hAnsiTheme="minorBidi"/>
          <w:lang w:val="it"/>
        </w:rPr>
        <w:t>1800 555 677</w:t>
      </w:r>
    </w:p>
    <w:p w14:paraId="586B45B0" w14:textId="58E1D658" w:rsidR="00316742" w:rsidRPr="00F254F4" w:rsidRDefault="009B4E0C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Speak and Listen (Parla</w:t>
      </w:r>
      <w:r w:rsidRPr="00F254F4">
        <w:rPr>
          <w:rFonts w:asciiTheme="minorBidi" w:hAnsiTheme="minorBidi"/>
          <w:lang w:val="it"/>
        </w:rPr>
        <w:t xml:space="preserve"> e ascolta)</w:t>
      </w:r>
      <w:r w:rsidRPr="00F254F4">
        <w:rPr>
          <w:rFonts w:asciiTheme="minorBidi" w:hAnsiTheme="minorBidi"/>
          <w:lang w:val="it"/>
        </w:rPr>
        <w:br/>
      </w:r>
      <w:r w:rsidRPr="00F254F4">
        <w:rPr>
          <w:rStyle w:val="Hyperlink"/>
          <w:rFonts w:asciiTheme="minorBidi" w:hAnsiTheme="minorBidi"/>
          <w:lang w:val="it"/>
        </w:rPr>
        <w:t>1800 555 727</w:t>
      </w:r>
    </w:p>
    <w:p w14:paraId="38D4A7F6" w14:textId="718A161C" w:rsidR="00316742" w:rsidRPr="00F254F4" w:rsidRDefault="009B4E0C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National Relay Service (Servizio nazionale per persone con problemi di udito)</w:t>
      </w:r>
      <w:r w:rsidRPr="00F254F4">
        <w:rPr>
          <w:rFonts w:asciiTheme="minorBidi" w:hAnsiTheme="minorBidi"/>
          <w:lang w:val="it"/>
        </w:rPr>
        <w:br/>
      </w:r>
      <w:r w:rsidRPr="00F254F4">
        <w:rPr>
          <w:rStyle w:val="Hyperlink"/>
          <w:rFonts w:asciiTheme="minorBidi" w:hAnsiTheme="minorBidi"/>
          <w:lang w:val="it"/>
        </w:rPr>
        <w:t>133 677</w:t>
      </w:r>
      <w:r w:rsidRPr="00F254F4">
        <w:rPr>
          <w:rStyle w:val="Hyperlink"/>
          <w:rFonts w:asciiTheme="minorBidi" w:hAnsiTheme="minorBidi"/>
          <w:lang w:val="it"/>
        </w:rPr>
        <w:br/>
      </w:r>
      <w:hyperlink r:id="rId13" w:history="1">
        <w:r w:rsidRPr="00F254F4">
          <w:rPr>
            <w:rStyle w:val="Hyperlink"/>
            <w:rFonts w:asciiTheme="minorBidi" w:hAnsiTheme="minorBidi"/>
            <w:lang w:val="it"/>
          </w:rPr>
          <w:t>www.relayservice.gov.au</w:t>
        </w:r>
      </w:hyperlink>
      <w:r w:rsidRPr="00F254F4">
        <w:rPr>
          <w:rFonts w:asciiTheme="minorBidi" w:hAnsiTheme="minorBidi"/>
          <w:lang w:val="it"/>
        </w:rPr>
        <w:t xml:space="preserve"> </w:t>
      </w:r>
    </w:p>
    <w:p w14:paraId="4997979A" w14:textId="611F688D" w:rsidR="002112B3" w:rsidRPr="00F254F4" w:rsidRDefault="009B4E0C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2" w:name="_Toc118588617"/>
      <w:bookmarkEnd w:id="124"/>
      <w:r w:rsidRPr="00F254F4">
        <w:rPr>
          <w:rFonts w:asciiTheme="minorBidi" w:hAnsiTheme="minorBidi" w:cstheme="minorBidi"/>
          <w:lang w:val="it"/>
        </w:rPr>
        <w:lastRenderedPageBreak/>
        <w:t>Elenco delle parole</w:t>
      </w:r>
      <w:bookmarkEnd w:id="132"/>
    </w:p>
    <w:p w14:paraId="0D75B354" w14:textId="77777777" w:rsidR="005460F1" w:rsidRPr="00F254F4" w:rsidRDefault="009B4E0C" w:rsidP="00555121">
      <w:pPr>
        <w:rPr>
          <w:rFonts w:asciiTheme="minorBidi" w:hAnsiTheme="minorBidi" w:cstheme="minorBidi"/>
          <w:lang w:eastAsia="x-none"/>
        </w:rPr>
      </w:pPr>
      <w:r w:rsidRPr="00F254F4">
        <w:rPr>
          <w:rFonts w:asciiTheme="minorBidi" w:hAnsiTheme="minorBidi" w:cstheme="minorBidi"/>
          <w:lang w:val="it"/>
        </w:rPr>
        <w:t>Questo elenco spiega il significato delle parole in g</w:t>
      </w:r>
      <w:r w:rsidRPr="00F254F4">
        <w:rPr>
          <w:rFonts w:asciiTheme="minorBidi" w:hAnsiTheme="minorBidi" w:cstheme="minorBidi"/>
          <w:lang w:val="it"/>
        </w:rPr>
        <w:t>rassetto presenti in questo documento.</w:t>
      </w:r>
    </w:p>
    <w:p w14:paraId="1BB60204" w14:textId="17FF40FD" w:rsidR="00316742" w:rsidRPr="00F254F4" w:rsidRDefault="00F7725A" w:rsidP="00555121">
      <w:pPr>
        <w:rPr>
          <w:rStyle w:val="Strong"/>
          <w:rFonts w:asciiTheme="minorBidi" w:hAnsiTheme="minorBidi" w:cstheme="minorBidi"/>
        </w:rPr>
      </w:pPr>
      <w:r w:rsidRPr="00F7725A">
        <w:rPr>
          <w:rStyle w:val="Strong"/>
          <w:rFonts w:asciiTheme="minorBidi" w:hAnsiTheme="minorBidi" w:cstheme="minorBidi"/>
          <w:lang w:val="it"/>
        </w:rPr>
        <w:t>Tribunale per i ricorsi amministrativi (Administrative Appeals Tribunal, AAT)</w:t>
      </w:r>
      <w:r w:rsidRPr="00F254F4">
        <w:rPr>
          <w:rStyle w:val="Strong"/>
          <w:rFonts w:asciiTheme="minorBidi" w:hAnsiTheme="minorBidi" w:cstheme="minorBidi"/>
          <w:lang w:val="it"/>
        </w:rPr>
        <w:t xml:space="preserve"> </w:t>
      </w:r>
    </w:p>
    <w:p w14:paraId="30782700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L'AAT rivede le decisioni del governo.</w:t>
      </w:r>
    </w:p>
    <w:p w14:paraId="0C7CF2C9" w14:textId="35220413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Style w:val="Strong"/>
          <w:rFonts w:asciiTheme="minorBidi" w:hAnsiTheme="minorBidi" w:cstheme="minorBidi"/>
          <w:lang w:val="it"/>
        </w:rPr>
        <w:t>Approvazione</w:t>
      </w:r>
    </w:p>
    <w:p w14:paraId="307ABCF2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Quando approviamo un piano, accettiamo tutto ciò che è contenuto.</w:t>
      </w:r>
    </w:p>
    <w:p w14:paraId="6FAF6508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Style w:val="Strong"/>
          <w:rFonts w:asciiTheme="minorBidi" w:hAnsiTheme="minorBidi" w:cstheme="minorBidi"/>
          <w:lang w:val="it"/>
        </w:rPr>
        <w:t xml:space="preserve">Tecnologia assistiva </w:t>
      </w:r>
    </w:p>
    <w:p w14:paraId="36C3CAEF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La tecnologia assistiva può:</w:t>
      </w:r>
    </w:p>
    <w:p w14:paraId="104D0360" w14:textId="77777777" w:rsidR="00316742" w:rsidRPr="00F254F4" w:rsidRDefault="009B4E0C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semplificarti le cose</w:t>
      </w:r>
    </w:p>
    <w:p w14:paraId="75873777" w14:textId="77777777" w:rsidR="00316742" w:rsidRPr="00F254F4" w:rsidRDefault="009B4E0C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tenerti al sicuro.</w:t>
      </w:r>
    </w:p>
    <w:p w14:paraId="5F67B5E8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Per tecnologia assistiva si può intendere:</w:t>
      </w:r>
    </w:p>
    <w:p w14:paraId="28BA71DB" w14:textId="77777777" w:rsidR="00316742" w:rsidRPr="00F254F4" w:rsidRDefault="009B4E0C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un ausilio o un'attrezzatura</w:t>
      </w:r>
    </w:p>
    <w:p w14:paraId="13AE999B" w14:textId="77777777" w:rsidR="00316742" w:rsidRPr="00F254F4" w:rsidRDefault="009B4E0C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un sistema da utilizzare.</w:t>
      </w:r>
    </w:p>
    <w:p w14:paraId="2C4787E2" w14:textId="77777777" w:rsidR="00316742" w:rsidRPr="00F254F4" w:rsidRDefault="009B4E0C" w:rsidP="00555121">
      <w:pPr>
        <w:rPr>
          <w:rFonts w:asciiTheme="minorBidi" w:hAnsiTheme="minorBidi" w:cstheme="minorBidi"/>
          <w:b/>
          <w:bCs/>
        </w:rPr>
      </w:pPr>
      <w:r w:rsidRPr="00F254F4">
        <w:rPr>
          <w:rStyle w:val="Strong"/>
          <w:rFonts w:asciiTheme="minorBidi" w:hAnsiTheme="minorBidi" w:cstheme="minorBidi"/>
          <w:lang w:val="it"/>
        </w:rPr>
        <w:t xml:space="preserve">Risarcimento </w:t>
      </w:r>
    </w:p>
    <w:p w14:paraId="4F34A1E6" w14:textId="77777777" w:rsidR="00316742" w:rsidRPr="00F254F4" w:rsidRDefault="009B4E0C" w:rsidP="00555121">
      <w:pPr>
        <w:rPr>
          <w:rStyle w:val="Strong"/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Il risarcimento è il denaro che potresti aver </w:t>
      </w:r>
      <w:r w:rsidRPr="00F254F4">
        <w:rPr>
          <w:rFonts w:asciiTheme="minorBidi" w:hAnsiTheme="minorBidi" w:cstheme="minorBidi"/>
          <w:lang w:val="it"/>
        </w:rPr>
        <w:t>ricevuto se la tua disabilità è frutto di un incidente.</w:t>
      </w:r>
    </w:p>
    <w:p w14:paraId="3133C242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Style w:val="Strong"/>
          <w:rFonts w:asciiTheme="minorBidi" w:hAnsiTheme="minorBidi" w:cstheme="minorBidi"/>
          <w:lang w:val="it"/>
        </w:rPr>
        <w:t xml:space="preserve">Collaboratore per la prima infanzia </w:t>
      </w:r>
    </w:p>
    <w:p w14:paraId="29B01F51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Un collaboratore per la prima infanzia è una persona che aiuta i bambini con disabilità e le loro famiglie a trovare e usare i sostegni.</w:t>
      </w:r>
    </w:p>
    <w:p w14:paraId="64AE28E3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Style w:val="Strong"/>
          <w:rFonts w:asciiTheme="minorBidi" w:hAnsiTheme="minorBidi" w:cstheme="minorBidi"/>
          <w:lang w:val="it"/>
        </w:rPr>
        <w:t xml:space="preserve">Sovvenzione </w:t>
      </w:r>
    </w:p>
    <w:p w14:paraId="08636ABA" w14:textId="046783F2" w:rsidR="00555121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La </w:t>
      </w:r>
      <w:r w:rsidRPr="00F254F4">
        <w:rPr>
          <w:rFonts w:asciiTheme="minorBidi" w:hAnsiTheme="minorBidi" w:cstheme="minorBidi"/>
          <w:lang w:val="it"/>
        </w:rPr>
        <w:t>sovvenzione è il denaro del governo che paga gli aiuti e i servizi.</w:t>
      </w:r>
    </w:p>
    <w:p w14:paraId="53C8F69E" w14:textId="77777777" w:rsidR="00555121" w:rsidRPr="00F254F4" w:rsidRDefault="009B4E0C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fr-FR"/>
        </w:rPr>
        <w:br w:type="page"/>
      </w:r>
    </w:p>
    <w:p w14:paraId="69022860" w14:textId="77777777" w:rsidR="00316742" w:rsidRPr="00F254F4" w:rsidRDefault="009B4E0C" w:rsidP="00555121">
      <w:pPr>
        <w:rPr>
          <w:rStyle w:val="Strong"/>
          <w:rFonts w:asciiTheme="minorBidi" w:hAnsiTheme="minorBidi" w:cstheme="minorBidi"/>
          <w:lang w:val="fr-FR"/>
        </w:rPr>
      </w:pPr>
      <w:r w:rsidRPr="00F254F4">
        <w:rPr>
          <w:rStyle w:val="Strong"/>
          <w:rFonts w:asciiTheme="minorBidi" w:hAnsiTheme="minorBidi" w:cstheme="minorBidi"/>
          <w:lang w:val="it"/>
        </w:rPr>
        <w:lastRenderedPageBreak/>
        <w:t>Revisione interna</w:t>
      </w:r>
    </w:p>
    <w:p w14:paraId="12D3DDAB" w14:textId="5D2AD3E8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Durante la revisione interna, controlliamo il tuo piano per vedere cosa:</w:t>
      </w:r>
    </w:p>
    <w:p w14:paraId="64EBA716" w14:textId="77777777" w:rsidR="00316742" w:rsidRPr="00F254F4" w:rsidRDefault="009B4E0C" w:rsidP="00555121">
      <w:pPr>
        <w:pStyle w:val="ListParagraph"/>
        <w:numPr>
          <w:ilvl w:val="0"/>
          <w:numId w:val="41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funziona bene</w:t>
      </w:r>
    </w:p>
    <w:p w14:paraId="3F75D926" w14:textId="77777777" w:rsidR="00316742" w:rsidRPr="00F254F4" w:rsidRDefault="009B4E0C" w:rsidP="00555121">
      <w:pPr>
        <w:pStyle w:val="ListParagraph"/>
        <w:numPr>
          <w:ilvl w:val="0"/>
          <w:numId w:val="41"/>
        </w:numPr>
        <w:rPr>
          <w:rFonts w:asciiTheme="minorBidi" w:hAnsiTheme="minorBidi"/>
          <w:b/>
          <w:bCs/>
        </w:rPr>
      </w:pPr>
      <w:r w:rsidRPr="00F254F4">
        <w:rPr>
          <w:rFonts w:asciiTheme="minorBidi" w:hAnsiTheme="minorBidi"/>
          <w:lang w:val="it"/>
        </w:rPr>
        <w:t>può essere migliorato.</w:t>
      </w:r>
    </w:p>
    <w:p w14:paraId="27185EB3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Style w:val="Strong"/>
          <w:rFonts w:asciiTheme="minorBidi" w:hAnsiTheme="minorBidi" w:cstheme="minorBidi"/>
          <w:lang w:val="it"/>
        </w:rPr>
        <w:t xml:space="preserve">Coordinatore di zona </w:t>
      </w:r>
    </w:p>
    <w:p w14:paraId="6CF5AEF9" w14:textId="1376A9C5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Il coordinatore di zona è una person</w:t>
      </w:r>
      <w:r w:rsidRPr="00F254F4">
        <w:rPr>
          <w:rFonts w:asciiTheme="minorBidi" w:hAnsiTheme="minorBidi" w:cstheme="minorBidi"/>
          <w:lang w:val="it"/>
        </w:rPr>
        <w:t>a che aiuta le persone con disabilità a trovare e usare i sostegni.</w:t>
      </w:r>
    </w:p>
    <w:p w14:paraId="28467E45" w14:textId="77777777" w:rsidR="00316742" w:rsidRPr="00F254F4" w:rsidRDefault="009B4E0C" w:rsidP="00555121">
      <w:pPr>
        <w:rPr>
          <w:rStyle w:val="Strong"/>
          <w:rFonts w:asciiTheme="minorBidi" w:hAnsiTheme="minorBidi" w:cstheme="minorBidi"/>
        </w:rPr>
      </w:pPr>
      <w:r w:rsidRPr="00F254F4">
        <w:rPr>
          <w:rStyle w:val="Strong"/>
          <w:rFonts w:asciiTheme="minorBidi" w:hAnsiTheme="minorBidi" w:cstheme="minorBidi"/>
          <w:lang w:val="it"/>
        </w:rPr>
        <w:t>myGov</w:t>
      </w:r>
    </w:p>
    <w:p w14:paraId="3366E1A0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myGov è un sito web che collega:</w:t>
      </w:r>
    </w:p>
    <w:p w14:paraId="0CEA98AF" w14:textId="77777777" w:rsidR="00316742" w:rsidRPr="00F254F4" w:rsidRDefault="009B4E0C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i tuoi dati fiscali</w:t>
      </w:r>
    </w:p>
    <w:p w14:paraId="1EF03816" w14:textId="77777777" w:rsidR="00316742" w:rsidRPr="00F254F4" w:rsidRDefault="009B4E0C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le tue informazioni mediche</w:t>
      </w:r>
    </w:p>
    <w:p w14:paraId="00A4548D" w14:textId="77777777" w:rsidR="00316742" w:rsidRPr="00F254F4" w:rsidRDefault="009B4E0C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altri servizi governativi che utilizzi.</w:t>
      </w:r>
    </w:p>
    <w:p w14:paraId="3B4C4D4F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Style w:val="Strong"/>
          <w:rFonts w:asciiTheme="minorBidi" w:hAnsiTheme="minorBidi" w:cstheme="minorBidi"/>
          <w:lang w:val="it"/>
        </w:rPr>
        <w:t xml:space="preserve">Addetto alla programmazione dell'NDIA </w:t>
      </w:r>
    </w:p>
    <w:p w14:paraId="793EB05B" w14:textId="3F609A9D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L'addetto alla programmazione dell'NDIA è una persona che prepara nuovi piani.</w:t>
      </w:r>
    </w:p>
    <w:p w14:paraId="7500847F" w14:textId="77777777" w:rsidR="00316742" w:rsidRPr="00F254F4" w:rsidRDefault="009B4E0C" w:rsidP="00555121">
      <w:pPr>
        <w:rPr>
          <w:rStyle w:val="Strong"/>
          <w:rFonts w:asciiTheme="minorBidi" w:hAnsiTheme="minorBidi" w:cstheme="minorBidi"/>
        </w:rPr>
      </w:pPr>
      <w:r w:rsidRPr="00F254F4">
        <w:rPr>
          <w:rStyle w:val="Strong"/>
          <w:rFonts w:asciiTheme="minorBidi" w:hAnsiTheme="minorBidi" w:cstheme="minorBidi"/>
          <w:lang w:val="it"/>
        </w:rPr>
        <w:t>Piano NDIS</w:t>
      </w:r>
    </w:p>
    <w:p w14:paraId="2FE7FCA4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>Un piano NDIS è un documento che include informazioni riguardanti:</w:t>
      </w:r>
    </w:p>
    <w:p w14:paraId="71D3E6D5" w14:textId="77777777" w:rsidR="00316742" w:rsidRPr="00F254F4" w:rsidRDefault="009B4E0C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F254F4">
        <w:rPr>
          <w:rFonts w:asciiTheme="minorBidi" w:hAnsiTheme="minorBidi"/>
          <w:lang w:val="it"/>
        </w:rPr>
        <w:t>te e i tuoi obiettivi</w:t>
      </w:r>
    </w:p>
    <w:p w14:paraId="694B6F9D" w14:textId="77777777" w:rsidR="00316742" w:rsidRPr="00F254F4" w:rsidRDefault="009B4E0C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  <w:lang w:val="fr-FR"/>
        </w:rPr>
      </w:pPr>
      <w:r w:rsidRPr="00F254F4">
        <w:rPr>
          <w:rFonts w:asciiTheme="minorBidi" w:hAnsiTheme="minorBidi"/>
          <w:lang w:val="it"/>
        </w:rPr>
        <w:t>i sostegni di cui hai bisogno</w:t>
      </w:r>
    </w:p>
    <w:p w14:paraId="0E05CC28" w14:textId="411C6A02" w:rsidR="00555121" w:rsidRPr="00F254F4" w:rsidRDefault="009B4E0C" w:rsidP="00555121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 xml:space="preserve">i </w:t>
      </w:r>
      <w:r w:rsidRPr="00F254F4">
        <w:rPr>
          <w:rFonts w:asciiTheme="minorBidi" w:hAnsiTheme="minorBidi"/>
          <w:lang w:val="it"/>
        </w:rPr>
        <w:t>sostegni sovvenzionati dall'NDIS.</w:t>
      </w:r>
    </w:p>
    <w:p w14:paraId="7A1BA929" w14:textId="77777777" w:rsidR="00555121" w:rsidRPr="00F254F4" w:rsidRDefault="009B4E0C" w:rsidP="00555121">
      <w:pPr>
        <w:spacing w:line="240" w:lineRule="auto"/>
        <w:rPr>
          <w:rFonts w:asciiTheme="minorBidi" w:eastAsiaTheme="minorHAnsi" w:hAnsiTheme="minorBidi" w:cstheme="minorBidi"/>
        </w:rPr>
      </w:pPr>
      <w:r w:rsidRPr="00F254F4">
        <w:rPr>
          <w:rFonts w:asciiTheme="minorBidi" w:hAnsiTheme="minorBidi" w:cstheme="minorBidi"/>
        </w:rPr>
        <w:br w:type="page"/>
      </w:r>
    </w:p>
    <w:p w14:paraId="4D2A109B" w14:textId="77777777" w:rsidR="00316742" w:rsidRPr="00F254F4" w:rsidRDefault="009B4E0C" w:rsidP="00555121">
      <w:pPr>
        <w:rPr>
          <w:rStyle w:val="Strong"/>
          <w:rFonts w:asciiTheme="minorBidi" w:hAnsiTheme="minorBidi" w:cstheme="minorBidi"/>
        </w:rPr>
      </w:pPr>
      <w:r w:rsidRPr="00F254F4">
        <w:rPr>
          <w:rStyle w:val="Strong"/>
          <w:rFonts w:asciiTheme="minorBidi" w:hAnsiTheme="minorBidi" w:cstheme="minorBidi"/>
          <w:lang w:val="it"/>
        </w:rPr>
        <w:lastRenderedPageBreak/>
        <w:t>Fornitore registrato NDIS</w:t>
      </w:r>
    </w:p>
    <w:p w14:paraId="61CBE160" w14:textId="77777777" w:rsidR="00316742" w:rsidRPr="00F254F4" w:rsidRDefault="009B4E0C" w:rsidP="00555121">
      <w:pPr>
        <w:rPr>
          <w:rFonts w:asciiTheme="minorBidi" w:hAnsiTheme="minorBidi" w:cstheme="minorBidi"/>
        </w:rPr>
      </w:pPr>
      <w:r w:rsidRPr="00F254F4">
        <w:rPr>
          <w:rFonts w:asciiTheme="minorBidi" w:hAnsiTheme="minorBidi" w:cstheme="minorBidi"/>
          <w:lang w:val="it"/>
        </w:rPr>
        <w:t>Un fornitore registrato NDIS:</w:t>
      </w:r>
    </w:p>
    <w:p w14:paraId="6591FC42" w14:textId="77777777" w:rsidR="00316742" w:rsidRPr="00F254F4" w:rsidRDefault="009B4E0C" w:rsidP="00555121">
      <w:pPr>
        <w:pStyle w:val="ListParagraph"/>
        <w:numPr>
          <w:ilvl w:val="0"/>
          <w:numId w:val="40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>può offrire determinati sostegni e servizi ai partecipanti</w:t>
      </w:r>
    </w:p>
    <w:p w14:paraId="2C876EC2" w14:textId="77777777" w:rsidR="00316742" w:rsidRPr="00F254F4" w:rsidRDefault="009B4E0C" w:rsidP="00555121">
      <w:pPr>
        <w:pStyle w:val="ListParagraph"/>
        <w:numPr>
          <w:ilvl w:val="0"/>
          <w:numId w:val="40"/>
        </w:numPr>
        <w:rPr>
          <w:rFonts w:asciiTheme="minorBidi" w:hAnsiTheme="minorBidi"/>
          <w:lang w:val="fr-FR"/>
        </w:rPr>
      </w:pPr>
      <w:r w:rsidRPr="00F254F4">
        <w:rPr>
          <w:rFonts w:asciiTheme="minorBidi" w:hAnsiTheme="minorBidi"/>
          <w:lang w:val="it"/>
        </w:rPr>
        <w:t>fa parte di una lista che noi gestiamo</w:t>
      </w:r>
    </w:p>
    <w:p w14:paraId="62B0C8D7" w14:textId="77777777" w:rsidR="00316742" w:rsidRPr="00F254F4" w:rsidRDefault="009B4E0C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F254F4">
        <w:rPr>
          <w:rFonts w:asciiTheme="minorBidi" w:hAnsiTheme="minorBidi"/>
          <w:lang w:val="it"/>
        </w:rPr>
        <w:t>deve seguire determinate regole da noi stabilite.</w:t>
      </w:r>
    </w:p>
    <w:p w14:paraId="3315BB12" w14:textId="77777777" w:rsidR="00316742" w:rsidRPr="00F254F4" w:rsidRDefault="009B4E0C" w:rsidP="00555121">
      <w:pPr>
        <w:rPr>
          <w:rStyle w:val="Strong"/>
          <w:rFonts w:asciiTheme="minorBidi" w:hAnsiTheme="minorBidi" w:cstheme="minorBidi"/>
        </w:rPr>
      </w:pPr>
      <w:r w:rsidRPr="00F254F4">
        <w:rPr>
          <w:rStyle w:val="Strong"/>
          <w:rFonts w:asciiTheme="minorBidi" w:hAnsiTheme="minorBidi" w:cstheme="minorBidi"/>
          <w:lang w:val="it"/>
        </w:rPr>
        <w:t>Partecipanti</w:t>
      </w:r>
    </w:p>
    <w:p w14:paraId="63B668A5" w14:textId="77777777" w:rsidR="00316742" w:rsidRPr="00F254F4" w:rsidRDefault="009B4E0C" w:rsidP="00555121">
      <w:pPr>
        <w:rPr>
          <w:rFonts w:asciiTheme="minorBidi" w:hAnsiTheme="minorBidi" w:cstheme="minorBidi"/>
          <w:lang w:val="fr-FR"/>
        </w:rPr>
      </w:pPr>
      <w:r w:rsidRPr="00F254F4">
        <w:rPr>
          <w:rFonts w:asciiTheme="minorBidi" w:hAnsiTheme="minorBidi" w:cstheme="minorBidi"/>
          <w:lang w:val="it"/>
        </w:rPr>
        <w:t xml:space="preserve">Le </w:t>
      </w:r>
      <w:r w:rsidRPr="00F254F4">
        <w:rPr>
          <w:rFonts w:asciiTheme="minorBidi" w:hAnsiTheme="minorBidi" w:cstheme="minorBidi"/>
          <w:lang w:val="it"/>
        </w:rPr>
        <w:t>persone con disabilità che accedono all’NDIS sono chiamate partecipanti.</w:t>
      </w:r>
    </w:p>
    <w:bookmarkEnd w:id="125"/>
    <w:bookmarkEnd w:id="126"/>
    <w:p w14:paraId="722EFAC5" w14:textId="38C7D24A" w:rsidR="00316742" w:rsidRPr="00F254F4" w:rsidRDefault="009B4E0C" w:rsidP="00D70763">
      <w:pPr>
        <w:spacing w:before="7800"/>
        <w:rPr>
          <w:rFonts w:asciiTheme="minorBidi" w:hAnsiTheme="minorBidi" w:cstheme="minorBidi"/>
          <w:sz w:val="24"/>
          <w:szCs w:val="24"/>
        </w:rPr>
      </w:pPr>
      <w:r w:rsidRPr="00F254F4">
        <w:rPr>
          <w:rFonts w:asciiTheme="minorBidi" w:hAnsiTheme="minorBidi" w:cstheme="minorBidi"/>
          <w:sz w:val="24"/>
          <w:szCs w:val="24"/>
          <w:lang w:val="it"/>
        </w:rPr>
        <w:t xml:space="preserve">La società The Information Access Group ha creato questo documento di solo testo e di facile lettura. Per qualsiasi domanda sul documento, visita </w:t>
      </w:r>
      <w:hyperlink r:id="rId14" w:history="1">
        <w:r w:rsidRPr="00F254F4">
          <w:rPr>
            <w:rFonts w:asciiTheme="minorBidi" w:hAnsiTheme="minorBidi" w:cstheme="minorBidi"/>
            <w:b/>
            <w:color w:val="6B2976"/>
            <w:sz w:val="24"/>
            <w:szCs w:val="24"/>
            <w:lang w:val="it"/>
          </w:rPr>
          <w:t>www.informationaccessgroup.com</w:t>
        </w:r>
      </w:hyperlink>
      <w:r w:rsidRPr="00F254F4">
        <w:rPr>
          <w:rFonts w:asciiTheme="minorBidi" w:hAnsiTheme="minorBidi" w:cstheme="minorBidi"/>
          <w:sz w:val="24"/>
          <w:szCs w:val="24"/>
          <w:lang w:val="it"/>
        </w:rPr>
        <w:t>. Cita il numero di riferimento 4847.</w:t>
      </w:r>
    </w:p>
    <w:p w14:paraId="453CC6DB" w14:textId="53CA395D" w:rsidR="00E05506" w:rsidRPr="00A8690D" w:rsidRDefault="0028261B" w:rsidP="00F254F4">
      <w:pPr>
        <w:pStyle w:val="ProductCode"/>
        <w:spacing w:before="720"/>
        <w:rPr>
          <w:rFonts w:asciiTheme="minorBidi" w:hAnsiTheme="minorBidi" w:cstheme="minorBidi"/>
          <w:color w:val="auto"/>
          <w:sz w:val="24"/>
          <w:szCs w:val="24"/>
        </w:rPr>
      </w:pPr>
      <w:r w:rsidRPr="00134C4B">
        <w:rPr>
          <w:rFonts w:ascii="Arial" w:hAnsi="Arial" w:cs="Arial"/>
          <w:color w:val="222222"/>
          <w:sz w:val="24"/>
          <w:szCs w:val="24"/>
          <w:lang w:eastAsia="zh-CN"/>
        </w:rPr>
        <w:t>DA0670 Italian (LOTE) Booklet: 2 Creating your NDIS plan Oct 2022</w:t>
      </w:r>
    </w:p>
    <w:sectPr w:rsidR="00E05506" w:rsidRPr="00A8690D" w:rsidSect="00544DA0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5ACA2" w14:textId="77777777" w:rsidR="00B54555" w:rsidRDefault="00B54555">
      <w:pPr>
        <w:spacing w:before="0" w:after="0" w:line="240" w:lineRule="auto"/>
      </w:pPr>
      <w:r>
        <w:separator/>
      </w:r>
    </w:p>
  </w:endnote>
  <w:endnote w:type="continuationSeparator" w:id="0">
    <w:p w14:paraId="0F11750D" w14:textId="77777777" w:rsidR="00B54555" w:rsidRDefault="00B5455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F5097" w14:textId="77777777" w:rsidR="00316742" w:rsidRPr="009A349A" w:rsidRDefault="009B4E0C" w:rsidP="00316742">
    <w:pPr>
      <w:pStyle w:val="Footer"/>
      <w:rPr>
        <w:rFonts w:asciiTheme="minorBidi" w:hAnsiTheme="minorBidi" w:cstheme="minorBidi"/>
        <w:color w:val="6B2976"/>
      </w:rPr>
    </w:pPr>
    <w:r w:rsidRPr="009A349A">
      <w:rPr>
        <w:rFonts w:asciiTheme="minorBidi" w:hAnsiTheme="minorBidi" w:cstheme="minorBidi"/>
        <w:color w:val="6B2976"/>
        <w:lang w:val="it"/>
      </w:rPr>
      <w:t xml:space="preserve">Pagina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lang w:val="it"/>
      </w:rPr>
      <w:instrText xml:space="preserve"> PAGE 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lang w:val="it"/>
      </w:rPr>
      <w:t>35</w:t>
    </w:r>
    <w:r w:rsidRPr="009A349A">
      <w:rPr>
        <w:rFonts w:asciiTheme="minorBidi" w:hAnsiTheme="minorBidi" w:cstheme="minorBidi"/>
        <w:color w:val="6B2976"/>
      </w:rPr>
      <w:fldChar w:fldCharType="end"/>
    </w:r>
    <w:r w:rsidRPr="009A349A">
      <w:rPr>
        <w:rFonts w:asciiTheme="minorBidi" w:hAnsiTheme="minorBidi" w:cstheme="minorBidi"/>
        <w:color w:val="6B2976"/>
        <w:lang w:val="it"/>
      </w:rPr>
      <w:t xml:space="preserve"> di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lang w:val="it"/>
      </w:rPr>
      <w:instrText xml:space="preserve"> NUMPAGES  \* Arabic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lang w:val="it"/>
      </w:rPr>
      <w:t>35</w:t>
    </w:r>
    <w:r w:rsidRPr="009A349A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10CFB" w14:textId="77777777" w:rsidR="00B54555" w:rsidRDefault="00B54555">
      <w:pPr>
        <w:spacing w:before="0" w:after="0" w:line="240" w:lineRule="auto"/>
      </w:pPr>
      <w:r>
        <w:separator/>
      </w:r>
    </w:p>
  </w:footnote>
  <w:footnote w:type="continuationSeparator" w:id="0">
    <w:p w14:paraId="1B859ADC" w14:textId="77777777" w:rsidR="00B54555" w:rsidRDefault="00B5455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D9F8C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ACCD3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1847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A883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B0F2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A85F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84B0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62DD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6275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0888C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9EA8B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AA04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1C56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BA95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3802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18FC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7C33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4661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D2CA0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982BE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CCFA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3E7A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6810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D6DF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E091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4C8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7AE2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AC9C8B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DDA35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F059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B05D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B6AE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B04B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541C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EFF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A2C2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020A9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B443B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3CC1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E2B5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FE65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EC36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0843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7092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BE5C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E3A6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63648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32E8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0E4C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AE89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6E17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90C6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0A87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ECB2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62E095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10C73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F41A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AE76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A4B3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4C3D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D290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7079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AECD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D1BCA5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284B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D87C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4C0E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50AF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B8A3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C450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7E2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EE05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4E3842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DC4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90D7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C2F5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1844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F003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CA50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86A4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E8DB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FEE8CB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6D083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0401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C0C7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6242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4AB4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E27E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B4E5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A45C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07A6A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402A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52CA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C617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10E5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4A07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2AF0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AC23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6AE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86A630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EEABB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EE84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6827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9086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B4C7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E07C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3CD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1C29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E4E49F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12666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9AF3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C0F7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BC81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6AB7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6877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4AF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625F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EB48D7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182B7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B832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E418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6890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E477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5E5A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C234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B892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45DA14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43EF1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42D1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0E4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D2CB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721D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C01E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9C0C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1670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FF867D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9A276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2C99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4AE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60A4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AAC6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349A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FA53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8E19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37C86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B84FD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3C82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A4F3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9E2C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EC0B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220D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DABE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324B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E0F6E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6924E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C061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6E8A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76F1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18D1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8CCB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3E48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E8ED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89D07C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AA48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9238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B2A7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BC25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BA4A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9C5B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8E01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F21A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199CB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43207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123D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12D1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3602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024D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6EBB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DA21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B85A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8880FC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D0EA7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903E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FC1B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AE83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603D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488B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8AAB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0284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927C17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7CA98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403C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4A4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68F0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1CD1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4CDC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80EB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1888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170802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08061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BA4B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561B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7A13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22B7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66A1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8800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2EB0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4FB2E6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C5296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56CD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6050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38F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3E55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E21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D44C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DAB7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5802AF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B56E2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BAA1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6AC0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A415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4020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34D2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D44B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3E7E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D70ED9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78C5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2E20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B8DA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3C69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B227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200B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ACDD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7AC0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FF3649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332DF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F4FE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78B0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7C70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4C6C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B8B2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405B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D4EE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43E64F7C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962EF7DC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6A86059A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36CEF22E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6CAA46B8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7D049574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14FED634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DE1554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812636BA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6B5AE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F61C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AC8E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F677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56E5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0C11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6A10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9A8A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B4A6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7F4C1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8A3C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DC69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98CB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FC0B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ECCD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481F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8AB0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4AD9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F1DAD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414BB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3E45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F457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7A80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B622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6E50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58B0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B4BF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59D6E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F98FC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CD6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2E10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9665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16D5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6801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6290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1E7D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8D94C8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3D69D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CA21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644F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C222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BAEC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A001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64E2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F6B7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340C0B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E2851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1814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90ED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98D7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70EE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9818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648C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E23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EE2CCB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21E3F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8899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2DE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A4EC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9C7F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2C5D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8400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6428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1AD81B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4E097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F014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583C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1EC3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C0A8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C6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DEB6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1262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C9A67C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87C94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9664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CE37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A6D0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1C9F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8A4E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9EA2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F4B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14124F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002E8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E2A0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9228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F417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7AB9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EA15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BEEC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1E67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D65411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E26D5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A8DA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38F7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5258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9AD8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1049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AAAB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A266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7D00C5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CFAE7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C403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863E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106E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5011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1ACF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F066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DE2F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B1E08D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DED7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DA1D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B8E8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369C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2EAF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E4DA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CA1F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54B0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0EF42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58E0F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C402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7227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F6F5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BCAC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64FA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960D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E40F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3491581">
    <w:abstractNumId w:val="8"/>
  </w:num>
  <w:num w:numId="2" w16cid:durableId="327098824">
    <w:abstractNumId w:val="12"/>
  </w:num>
  <w:num w:numId="3" w16cid:durableId="1913925263">
    <w:abstractNumId w:val="41"/>
  </w:num>
  <w:num w:numId="4" w16cid:durableId="554128402">
    <w:abstractNumId w:val="9"/>
  </w:num>
  <w:num w:numId="5" w16cid:durableId="1279293036">
    <w:abstractNumId w:val="19"/>
  </w:num>
  <w:num w:numId="6" w16cid:durableId="2077629323">
    <w:abstractNumId w:val="26"/>
  </w:num>
  <w:num w:numId="7" w16cid:durableId="729304387">
    <w:abstractNumId w:val="4"/>
  </w:num>
  <w:num w:numId="8" w16cid:durableId="684208744">
    <w:abstractNumId w:val="11"/>
  </w:num>
  <w:num w:numId="9" w16cid:durableId="1746218949">
    <w:abstractNumId w:val="28"/>
  </w:num>
  <w:num w:numId="10" w16cid:durableId="64687822">
    <w:abstractNumId w:val="30"/>
  </w:num>
  <w:num w:numId="11" w16cid:durableId="1692684516">
    <w:abstractNumId w:val="17"/>
  </w:num>
  <w:num w:numId="12" w16cid:durableId="1536578209">
    <w:abstractNumId w:val="0"/>
  </w:num>
  <w:num w:numId="13" w16cid:durableId="1413161175">
    <w:abstractNumId w:val="22"/>
  </w:num>
  <w:num w:numId="14" w16cid:durableId="574050447">
    <w:abstractNumId w:val="13"/>
  </w:num>
  <w:num w:numId="15" w16cid:durableId="79761178">
    <w:abstractNumId w:val="34"/>
  </w:num>
  <w:num w:numId="16" w16cid:durableId="1935355376">
    <w:abstractNumId w:val="31"/>
  </w:num>
  <w:num w:numId="17" w16cid:durableId="1762287826">
    <w:abstractNumId w:val="21"/>
  </w:num>
  <w:num w:numId="18" w16cid:durableId="1662151018">
    <w:abstractNumId w:val="23"/>
  </w:num>
  <w:num w:numId="19" w16cid:durableId="29498103">
    <w:abstractNumId w:val="5"/>
  </w:num>
  <w:num w:numId="20" w16cid:durableId="673457715">
    <w:abstractNumId w:val="6"/>
  </w:num>
  <w:num w:numId="21" w16cid:durableId="189882104">
    <w:abstractNumId w:val="33"/>
  </w:num>
  <w:num w:numId="22" w16cid:durableId="639771856">
    <w:abstractNumId w:val="20"/>
  </w:num>
  <w:num w:numId="23" w16cid:durableId="2025282673">
    <w:abstractNumId w:val="29"/>
  </w:num>
  <w:num w:numId="24" w16cid:durableId="1156144384">
    <w:abstractNumId w:val="2"/>
  </w:num>
  <w:num w:numId="25" w16cid:durableId="667368075">
    <w:abstractNumId w:val="35"/>
  </w:num>
  <w:num w:numId="26" w16cid:durableId="169681125">
    <w:abstractNumId w:val="27"/>
  </w:num>
  <w:num w:numId="27" w16cid:durableId="1870753255">
    <w:abstractNumId w:val="18"/>
  </w:num>
  <w:num w:numId="28" w16cid:durableId="1691835323">
    <w:abstractNumId w:val="36"/>
  </w:num>
  <w:num w:numId="29" w16cid:durableId="442190148">
    <w:abstractNumId w:val="38"/>
  </w:num>
  <w:num w:numId="30" w16cid:durableId="1903248433">
    <w:abstractNumId w:val="24"/>
  </w:num>
  <w:num w:numId="31" w16cid:durableId="1988781656">
    <w:abstractNumId w:val="40"/>
  </w:num>
  <w:num w:numId="32" w16cid:durableId="537623173">
    <w:abstractNumId w:val="16"/>
  </w:num>
  <w:num w:numId="33" w16cid:durableId="503398998">
    <w:abstractNumId w:val="15"/>
  </w:num>
  <w:num w:numId="34" w16cid:durableId="1990861750">
    <w:abstractNumId w:val="4"/>
  </w:num>
  <w:num w:numId="35" w16cid:durableId="1248073370">
    <w:abstractNumId w:val="12"/>
  </w:num>
  <w:num w:numId="36" w16cid:durableId="1104615944">
    <w:abstractNumId w:val="32"/>
  </w:num>
  <w:num w:numId="37" w16cid:durableId="1735590879">
    <w:abstractNumId w:val="39"/>
  </w:num>
  <w:num w:numId="38" w16cid:durableId="224951061">
    <w:abstractNumId w:val="14"/>
  </w:num>
  <w:num w:numId="39" w16cid:durableId="1507474833">
    <w:abstractNumId w:val="42"/>
  </w:num>
  <w:num w:numId="40" w16cid:durableId="1838643879">
    <w:abstractNumId w:val="3"/>
  </w:num>
  <w:num w:numId="41" w16cid:durableId="1127311160">
    <w:abstractNumId w:val="37"/>
  </w:num>
  <w:num w:numId="42" w16cid:durableId="668169458">
    <w:abstractNumId w:val="10"/>
  </w:num>
  <w:num w:numId="43" w16cid:durableId="1044983817">
    <w:abstractNumId w:val="25"/>
  </w:num>
  <w:num w:numId="44" w16cid:durableId="1153712957">
    <w:abstractNumId w:val="1"/>
  </w:num>
  <w:num w:numId="45" w16cid:durableId="1729112622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4C48"/>
    <w:rsid w:val="000E55B2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329D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4186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8ED"/>
    <w:rsid w:val="00185592"/>
    <w:rsid w:val="00186902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3854"/>
    <w:rsid w:val="00194BBF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47D50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261B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198"/>
    <w:rsid w:val="0031747C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59B9"/>
    <w:rsid w:val="003867E0"/>
    <w:rsid w:val="00386883"/>
    <w:rsid w:val="00386993"/>
    <w:rsid w:val="00390979"/>
    <w:rsid w:val="0039150E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7928"/>
    <w:rsid w:val="003D19FA"/>
    <w:rsid w:val="003D1D42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6ADA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071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1C"/>
    <w:rsid w:val="004F1EAF"/>
    <w:rsid w:val="004F3956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1CC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4E9"/>
    <w:rsid w:val="0054416C"/>
    <w:rsid w:val="00544DA0"/>
    <w:rsid w:val="005451D3"/>
    <w:rsid w:val="00545CF4"/>
    <w:rsid w:val="005460F1"/>
    <w:rsid w:val="00546E1F"/>
    <w:rsid w:val="0054733D"/>
    <w:rsid w:val="00550080"/>
    <w:rsid w:val="00550FB7"/>
    <w:rsid w:val="005512D2"/>
    <w:rsid w:val="00551A59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009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770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BB7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2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F8F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0FF5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08"/>
    <w:rsid w:val="008237DF"/>
    <w:rsid w:val="00824443"/>
    <w:rsid w:val="00824BF6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5C3"/>
    <w:rsid w:val="00926F21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62D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8B4"/>
    <w:rsid w:val="00970AB5"/>
    <w:rsid w:val="0097127B"/>
    <w:rsid w:val="00971900"/>
    <w:rsid w:val="00973F94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E3"/>
    <w:rsid w:val="00996FF9"/>
    <w:rsid w:val="00997385"/>
    <w:rsid w:val="009A051F"/>
    <w:rsid w:val="009A08D3"/>
    <w:rsid w:val="009A1A86"/>
    <w:rsid w:val="009A1E24"/>
    <w:rsid w:val="009A349A"/>
    <w:rsid w:val="009A416E"/>
    <w:rsid w:val="009A44FE"/>
    <w:rsid w:val="009A5071"/>
    <w:rsid w:val="009A72C5"/>
    <w:rsid w:val="009B005A"/>
    <w:rsid w:val="009B186E"/>
    <w:rsid w:val="009B2E1E"/>
    <w:rsid w:val="009B3499"/>
    <w:rsid w:val="009B3DBC"/>
    <w:rsid w:val="009B3E1B"/>
    <w:rsid w:val="009B3EEE"/>
    <w:rsid w:val="009B4E0C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90D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971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6F43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BDD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555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94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32F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2F6E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5047"/>
    <w:rsid w:val="00C8512E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541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BD3"/>
    <w:rsid w:val="00DD5FF2"/>
    <w:rsid w:val="00DD67CB"/>
    <w:rsid w:val="00DD738D"/>
    <w:rsid w:val="00DD7DC0"/>
    <w:rsid w:val="00DE0173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4F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7725A"/>
    <w:rsid w:val="00F80132"/>
    <w:rsid w:val="00F81713"/>
    <w:rsid w:val="00F8184A"/>
    <w:rsid w:val="00F81F27"/>
    <w:rsid w:val="00F823EA"/>
    <w:rsid w:val="00F839CC"/>
    <w:rsid w:val="00F84588"/>
    <w:rsid w:val="00F84877"/>
    <w:rsid w:val="00F85D03"/>
    <w:rsid w:val="00F8659E"/>
    <w:rsid w:val="00F87412"/>
    <w:rsid w:val="00F8744A"/>
    <w:rsid w:val="00F90983"/>
    <w:rsid w:val="00F91826"/>
    <w:rsid w:val="00F91849"/>
    <w:rsid w:val="00F91A79"/>
    <w:rsid w:val="00F942A7"/>
    <w:rsid w:val="00F94C76"/>
    <w:rsid w:val="00F97163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3D02"/>
    <w:rsid w:val="00FA4560"/>
    <w:rsid w:val="00FA474E"/>
    <w:rsid w:val="00FA4ABC"/>
    <w:rsid w:val="00FA4AC0"/>
    <w:rsid w:val="00FA4B4B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94D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D3543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F27D5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aat.gov.au" TargetMode="External"/><Relationship Id="rId14" Type="http://schemas.openxmlformats.org/officeDocument/2006/relationships/hyperlink" Target="http://www.informationaccess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3D9863-FDC5-4D57-BB59-D66F77ECD64C}"/>
</file>

<file path=customXml/itemProps3.xml><?xml version="1.0" encoding="utf-8"?>
<ds:datastoreItem xmlns:ds="http://schemas.openxmlformats.org/officeDocument/2006/customXml" ds:itemID="{A2234C8A-96A2-4CF6-BC86-D7D578A6822A}"/>
</file>

<file path=customXml/itemProps4.xml><?xml version="1.0" encoding="utf-8"?>
<ds:datastoreItem xmlns:ds="http://schemas.openxmlformats.org/officeDocument/2006/customXml" ds:itemID="{57E9EBDB-166E-41A5-B251-58CEB56D593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4</Pages>
  <Words>2566</Words>
  <Characters>14630</Characters>
  <Application>Microsoft Office Word</Application>
  <DocSecurity>4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creator>Lyndall Thomas</dc:creator>
  <cp:lastModifiedBy>Cassandra Tobin</cp:lastModifiedBy>
  <cp:revision>2</cp:revision>
  <cp:lastPrinted>2019-09-17T06:26:00Z</cp:lastPrinted>
  <dcterms:created xsi:type="dcterms:W3CDTF">2022-11-10T04:30:00Z</dcterms:created>
  <dcterms:modified xsi:type="dcterms:W3CDTF">2022-11-10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29:5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bc70e62a-fd83-4d69-bc8a-adf4f2ade868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